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BC4AD2" w14:textId="77777777" w:rsidR="00F74663" w:rsidRDefault="00F74663" w:rsidP="00F74663">
      <w:r>
        <w:t>#--------------------------------------------------------------</w:t>
      </w:r>
    </w:p>
    <w:p w14:paraId="738F11CF" w14:textId="4882C762" w:rsidR="00F74663" w:rsidRDefault="00F74663" w:rsidP="00F74663">
      <w:r>
        <w:t xml:space="preserve"># Appendix </w:t>
      </w:r>
      <w:r w:rsidR="00604607">
        <w:t>5</w:t>
      </w:r>
    </w:p>
    <w:p w14:paraId="52AB22E4" w14:textId="77777777" w:rsidR="00F74663" w:rsidRDefault="00F74663" w:rsidP="00F74663">
      <w:r>
        <w:t># R script with figures and analysis associated with</w:t>
      </w:r>
    </w:p>
    <w:p w14:paraId="0A6665DD" w14:textId="77777777" w:rsidR="00F74663" w:rsidRDefault="00F74663" w:rsidP="00F74663">
      <w:r>
        <w:t># Grun and Kowalewski (2022) Spatial distribution, diversity, and</w:t>
      </w:r>
    </w:p>
    <w:p w14:paraId="155E8B61" w14:textId="77777777" w:rsidR="00F74663" w:rsidRDefault="00F74663" w:rsidP="00F74663">
      <w:r>
        <w:t xml:space="preserve">#    </w:t>
      </w:r>
      <w:proofErr w:type="gramStart"/>
      <w:r>
        <w:t>taphonomy</w:t>
      </w:r>
      <w:proofErr w:type="gramEnd"/>
      <w:r>
        <w:t xml:space="preserve"> of clypeasteroid and spatangoid echinoids of the</w:t>
      </w:r>
    </w:p>
    <w:p w14:paraId="6715D5A3" w14:textId="77777777" w:rsidR="00F74663" w:rsidRDefault="00F74663" w:rsidP="00F74663">
      <w:r>
        <w:t xml:space="preserve">#   </w:t>
      </w:r>
      <w:proofErr w:type="gramStart"/>
      <w:r>
        <w:t>central</w:t>
      </w:r>
      <w:proofErr w:type="gramEnd"/>
      <w:r>
        <w:t xml:space="preserve"> Florida Keys. Revised Manuscript, PeerJ.</w:t>
      </w:r>
    </w:p>
    <w:p w14:paraId="4BB1C068" w14:textId="77777777" w:rsidR="00F74663" w:rsidRDefault="00F74663" w:rsidP="00F74663">
      <w:r>
        <w:t>#</w:t>
      </w:r>
    </w:p>
    <w:p w14:paraId="7D2F28B9" w14:textId="77777777" w:rsidR="00F74663" w:rsidRDefault="00F74663" w:rsidP="00F74663">
      <w:r>
        <w:t># Written by M. Kowalewski (U. Florida)</w:t>
      </w:r>
    </w:p>
    <w:p w14:paraId="153A4456" w14:textId="77777777" w:rsidR="00F74663" w:rsidRDefault="00F74663" w:rsidP="00F74663">
      <w:r>
        <w:t># Last updated: August 16, 2022</w:t>
      </w:r>
    </w:p>
    <w:p w14:paraId="775C45EB" w14:textId="77777777" w:rsidR="00F74663" w:rsidRDefault="00F74663" w:rsidP="00F74663">
      <w:r>
        <w:t>#</w:t>
      </w:r>
    </w:p>
    <w:p w14:paraId="29F34ECB" w14:textId="77777777" w:rsidR="00F74663" w:rsidRDefault="00F74663" w:rsidP="00F74663">
      <w:r>
        <w:t># NOTE: This script will reproduce all figures and analyses</w:t>
      </w:r>
    </w:p>
    <w:p w14:paraId="7622967D" w14:textId="77777777" w:rsidR="00F74663" w:rsidRDefault="00F74663" w:rsidP="00F74663">
      <w:r>
        <w:t>#  except for images inserted on some plots which require</w:t>
      </w:r>
    </w:p>
    <w:p w14:paraId="27F423F6" w14:textId="77777777" w:rsidR="00F74663" w:rsidRDefault="00F74663" w:rsidP="00F74663">
      <w:r>
        <w:t xml:space="preserve">#  </w:t>
      </w:r>
      <w:proofErr w:type="gramStart"/>
      <w:r>
        <w:t>echinoid</w:t>
      </w:r>
      <w:proofErr w:type="gramEnd"/>
      <w:r>
        <w:t xml:space="preserve"> images not provided here.</w:t>
      </w:r>
    </w:p>
    <w:p w14:paraId="5C14533B" w14:textId="77777777" w:rsidR="00F74663" w:rsidRDefault="00F74663" w:rsidP="00F74663">
      <w:r>
        <w:t xml:space="preserve"># </w:t>
      </w:r>
    </w:p>
    <w:p w14:paraId="12C9E77C" w14:textId="77777777" w:rsidR="00F74663" w:rsidRDefault="00F74663" w:rsidP="00F74663">
      <w:r>
        <w:t># Contact: kowalewski@ufl.edu</w:t>
      </w:r>
    </w:p>
    <w:p w14:paraId="66C24CD9" w14:textId="77777777" w:rsidR="00F74663" w:rsidRDefault="00F74663" w:rsidP="00F74663">
      <w:r>
        <w:t>#--------------------------------------------------------------</w:t>
      </w:r>
    </w:p>
    <w:p w14:paraId="470B01A4" w14:textId="77777777" w:rsidR="00F74663" w:rsidRDefault="00F74663" w:rsidP="00F74663"/>
    <w:p w14:paraId="0C4ABE22" w14:textId="77777777" w:rsidR="00F74663" w:rsidRDefault="00F74663" w:rsidP="00F74663">
      <w:r>
        <w:t>#---------------------------------------------------------------</w:t>
      </w:r>
    </w:p>
    <w:p w14:paraId="2A6CD1C1" w14:textId="77777777" w:rsidR="00F74663" w:rsidRDefault="00F74663" w:rsidP="00F74663">
      <w:r>
        <w:t>#----------------- packages, source files, and options --------</w:t>
      </w:r>
    </w:p>
    <w:p w14:paraId="2BB7A3D1" w14:textId="77777777" w:rsidR="00F74663" w:rsidRDefault="00F74663" w:rsidP="00F74663">
      <w:r>
        <w:t>#---------------------------------------------------------------</w:t>
      </w:r>
    </w:p>
    <w:p w14:paraId="3F146670" w14:textId="77777777" w:rsidR="00F74663" w:rsidRDefault="00F74663" w:rsidP="00F74663">
      <w:r>
        <w:t xml:space="preserve"># </w:t>
      </w:r>
      <w:proofErr w:type="spellStart"/>
      <w:proofErr w:type="gramStart"/>
      <w:r>
        <w:t>install.packages</w:t>
      </w:r>
      <w:proofErr w:type="spellEnd"/>
      <w:proofErr w:type="gramEnd"/>
      <w:r>
        <w:t>('jpeg') #not run</w:t>
      </w:r>
    </w:p>
    <w:p w14:paraId="0CAAA48B" w14:textId="77777777" w:rsidR="00F74663" w:rsidRDefault="00F74663" w:rsidP="00F74663">
      <w:r>
        <w:t>library(jpeg)</w:t>
      </w:r>
    </w:p>
    <w:p w14:paraId="09771169" w14:textId="77777777" w:rsidR="00F74663" w:rsidRDefault="00F74663" w:rsidP="00F74663">
      <w:r>
        <w:t># PDF definition</w:t>
      </w:r>
    </w:p>
    <w:p w14:paraId="37E3A35D" w14:textId="77777777" w:rsidR="00F74663" w:rsidRDefault="00F74663" w:rsidP="00F74663">
      <w:proofErr w:type="spellStart"/>
      <w:r>
        <w:t>outPDF</w:t>
      </w:r>
      <w:proofErr w:type="spellEnd"/>
      <w:r>
        <w:t xml:space="preserve"> &lt;- </w:t>
      </w:r>
      <w:proofErr w:type="gramStart"/>
      <w:r>
        <w:t>T  #</w:t>
      </w:r>
      <w:proofErr w:type="gramEnd"/>
      <w:r>
        <w:t xml:space="preserve"> set to 'T' or TRUE to output pdf files with figures</w:t>
      </w:r>
    </w:p>
    <w:p w14:paraId="32FF05CC" w14:textId="77777777" w:rsidR="00F74663" w:rsidRDefault="00F74663" w:rsidP="00F74663">
      <w:proofErr w:type="spellStart"/>
      <w:proofErr w:type="gramStart"/>
      <w:r>
        <w:t>pdf.options</w:t>
      </w:r>
      <w:proofErr w:type="spellEnd"/>
      <w:proofErr w:type="gramEnd"/>
      <w:r>
        <w:t xml:space="preserve">(paper="special", </w:t>
      </w:r>
      <w:proofErr w:type="spellStart"/>
      <w:r>
        <w:t>onefile</w:t>
      </w:r>
      <w:proofErr w:type="spellEnd"/>
      <w:r>
        <w:t>=TRUE, family='Helvetica',</w:t>
      </w:r>
    </w:p>
    <w:p w14:paraId="7C8E22DF" w14:textId="77777777" w:rsidR="00F74663" w:rsidRDefault="00F74663" w:rsidP="00F74663">
      <w:r>
        <w:t xml:space="preserve">            </w:t>
      </w:r>
      <w:proofErr w:type="spellStart"/>
      <w:r>
        <w:t>pointsize</w:t>
      </w:r>
      <w:proofErr w:type="spellEnd"/>
      <w:r>
        <w:t>=10, encoding="ISOLatin1.enc")</w:t>
      </w:r>
    </w:p>
    <w:p w14:paraId="73DCB4F4" w14:textId="77777777" w:rsidR="00F74663" w:rsidRDefault="00F74663" w:rsidP="00F74663"/>
    <w:p w14:paraId="7516DCDD" w14:textId="77777777" w:rsidR="00F74663" w:rsidRDefault="00F74663" w:rsidP="00F74663">
      <w:r>
        <w:t>#---------------------------------------------------------------</w:t>
      </w:r>
    </w:p>
    <w:p w14:paraId="0923FD9A" w14:textId="77777777" w:rsidR="00F74663" w:rsidRDefault="00F74663" w:rsidP="00F74663">
      <w:r>
        <w:t xml:space="preserve"># </w:t>
      </w:r>
      <w:proofErr w:type="spellStart"/>
      <w:r>
        <w:t>LDPlot</w:t>
      </w:r>
      <w:proofErr w:type="spellEnd"/>
      <w:r>
        <w:t xml:space="preserve"> Function from an unpublished R package "</w:t>
      </w:r>
      <w:proofErr w:type="spellStart"/>
      <w:r>
        <w:t>Paleofidelity</w:t>
      </w:r>
      <w:proofErr w:type="spellEnd"/>
      <w:r>
        <w:t>'</w:t>
      </w:r>
    </w:p>
    <w:p w14:paraId="44C4C567" w14:textId="77777777" w:rsidR="00F74663" w:rsidRDefault="00F74663" w:rsidP="00F74663">
      <w:r>
        <w:t xml:space="preserve"># </w:t>
      </w:r>
      <w:proofErr w:type="gramStart"/>
      <w:r>
        <w:t>by</w:t>
      </w:r>
      <w:proofErr w:type="gramEnd"/>
      <w:r>
        <w:t xml:space="preserve"> M. Kowalewski</w:t>
      </w:r>
    </w:p>
    <w:p w14:paraId="4BD5CCB2" w14:textId="77777777" w:rsidR="00F74663" w:rsidRDefault="00F74663" w:rsidP="00F74663">
      <w:proofErr w:type="spellStart"/>
      <w:r>
        <w:t>LDPlot</w:t>
      </w:r>
      <w:proofErr w:type="spellEnd"/>
      <w:r>
        <w:t xml:space="preserve"> &lt;- </w:t>
      </w:r>
      <w:proofErr w:type="gramStart"/>
      <w:r>
        <w:t>function(</w:t>
      </w:r>
      <w:proofErr w:type="gramEnd"/>
      <w:r>
        <w:t xml:space="preserve">live, dead, </w:t>
      </w:r>
      <w:proofErr w:type="spellStart"/>
      <w:r>
        <w:t>tax.names</w:t>
      </w:r>
      <w:proofErr w:type="spellEnd"/>
      <w:r>
        <w:t xml:space="preserve">, </w:t>
      </w:r>
      <w:proofErr w:type="spellStart"/>
      <w:r>
        <w:t>toplimit</w:t>
      </w:r>
      <w:proofErr w:type="spellEnd"/>
      <w:r>
        <w:t xml:space="preserve"> = 10, </w:t>
      </w:r>
      <w:proofErr w:type="spellStart"/>
      <w:r>
        <w:t>barwidth</w:t>
      </w:r>
      <w:proofErr w:type="spellEnd"/>
      <w:r>
        <w:t xml:space="preserve"> = 150 / </w:t>
      </w:r>
      <w:proofErr w:type="spellStart"/>
      <w:r>
        <w:t>toplimit</w:t>
      </w:r>
      <w:proofErr w:type="spellEnd"/>
      <w:r>
        <w:t>,</w:t>
      </w:r>
    </w:p>
    <w:p w14:paraId="641A9F0E" w14:textId="77777777" w:rsidR="00F74663" w:rsidRDefault="00F74663" w:rsidP="00F74663">
      <w:r>
        <w:t xml:space="preserve">                   col1 = 'black', col2 = 'gray', </w:t>
      </w:r>
      <w:proofErr w:type="spellStart"/>
      <w:r>
        <w:t>arr.col</w:t>
      </w:r>
      <w:proofErr w:type="spellEnd"/>
      <w:r>
        <w:t xml:space="preserve"> = 'black', </w:t>
      </w:r>
      <w:proofErr w:type="spellStart"/>
      <w:r>
        <w:t>arr.lty</w:t>
      </w:r>
      <w:proofErr w:type="spellEnd"/>
      <w:r>
        <w:t>=1,</w:t>
      </w:r>
    </w:p>
    <w:p w14:paraId="6C54C67B" w14:textId="77777777" w:rsidR="00F74663" w:rsidRDefault="00F74663" w:rsidP="00F74663">
      <w:r>
        <w:t xml:space="preserve">                   </w:t>
      </w:r>
      <w:proofErr w:type="spellStart"/>
      <w:r>
        <w:t>arr.lwd</w:t>
      </w:r>
      <w:proofErr w:type="spellEnd"/>
      <w:r>
        <w:t xml:space="preserve"> = 1, </w:t>
      </w:r>
      <w:proofErr w:type="spellStart"/>
      <w:proofErr w:type="gramStart"/>
      <w:r>
        <w:t>cex.axis</w:t>
      </w:r>
      <w:proofErr w:type="spellEnd"/>
      <w:proofErr w:type="gramEnd"/>
      <w:r>
        <w:t xml:space="preserve"> = 0.7, </w:t>
      </w:r>
      <w:proofErr w:type="spellStart"/>
      <w:r>
        <w:t>tck</w:t>
      </w:r>
      <w:proofErr w:type="spellEnd"/>
      <w:r>
        <w:t xml:space="preserve"> = -0.02, </w:t>
      </w:r>
      <w:proofErr w:type="spellStart"/>
      <w:r>
        <w:t>cex.lab</w:t>
      </w:r>
      <w:proofErr w:type="spellEnd"/>
      <w:r>
        <w:t xml:space="preserve"> = 0.8,</w:t>
      </w:r>
    </w:p>
    <w:p w14:paraId="0B4F5A31" w14:textId="77777777" w:rsidR="00F74663" w:rsidRDefault="00F74663" w:rsidP="00F74663">
      <w:r>
        <w:t xml:space="preserve">                   </w:t>
      </w:r>
      <w:proofErr w:type="spellStart"/>
      <w:proofErr w:type="gramStart"/>
      <w:r>
        <w:t>cex.names</w:t>
      </w:r>
      <w:proofErr w:type="spellEnd"/>
      <w:proofErr w:type="gramEnd"/>
      <w:r>
        <w:t xml:space="preserve"> = 0.95, </w:t>
      </w:r>
      <w:proofErr w:type="spellStart"/>
      <w:r>
        <w:t>cex.label</w:t>
      </w:r>
      <w:proofErr w:type="spellEnd"/>
      <w:r>
        <w:t xml:space="preserve"> = 1, </w:t>
      </w:r>
      <w:proofErr w:type="spellStart"/>
      <w:r>
        <w:t>cex.stat</w:t>
      </w:r>
      <w:proofErr w:type="spellEnd"/>
      <w:r>
        <w:t xml:space="preserve"> = 0.9, </w:t>
      </w:r>
      <w:proofErr w:type="spellStart"/>
      <w:r>
        <w:t>font.names</w:t>
      </w:r>
      <w:proofErr w:type="spellEnd"/>
      <w:r>
        <w:t xml:space="preserve"> = 3,</w:t>
      </w:r>
    </w:p>
    <w:p w14:paraId="7E43C6DD" w14:textId="77777777" w:rsidR="00F74663" w:rsidRDefault="00F74663" w:rsidP="00F74663">
      <w:r>
        <w:t xml:space="preserve">                   </w:t>
      </w:r>
      <w:proofErr w:type="spellStart"/>
      <w:proofErr w:type="gramStart"/>
      <w:r>
        <w:t>cor.measure</w:t>
      </w:r>
      <w:proofErr w:type="spellEnd"/>
      <w:proofErr w:type="gramEnd"/>
      <w:r>
        <w:t xml:space="preserve"> = 'spearman', report=F) {</w:t>
      </w:r>
    </w:p>
    <w:p w14:paraId="09310DEA" w14:textId="77777777" w:rsidR="00F74663" w:rsidRDefault="00F74663" w:rsidP="00F74663">
      <w:r>
        <w:t xml:space="preserve">  </w:t>
      </w:r>
    </w:p>
    <w:p w14:paraId="39EF86C6" w14:textId="77777777" w:rsidR="00F74663" w:rsidRDefault="00F74663" w:rsidP="00F74663">
      <w:r>
        <w:t xml:space="preserve">  if </w:t>
      </w:r>
      <w:proofErr w:type="gramStart"/>
      <w:r>
        <w:t>(!</w:t>
      </w:r>
      <w:proofErr w:type="spellStart"/>
      <w:r>
        <w:t>is</w:t>
      </w:r>
      <w:proofErr w:type="gramEnd"/>
      <w:r>
        <w:t>.vector</w:t>
      </w:r>
      <w:proofErr w:type="spellEnd"/>
      <w:r>
        <w:t>(live)) stop('object "live" must be a vector')</w:t>
      </w:r>
    </w:p>
    <w:p w14:paraId="35123FAF" w14:textId="77777777" w:rsidR="00F74663" w:rsidRDefault="00F74663" w:rsidP="00F74663">
      <w:r>
        <w:t xml:space="preserve">  if </w:t>
      </w:r>
      <w:proofErr w:type="gramStart"/>
      <w:r>
        <w:t>(!</w:t>
      </w:r>
      <w:proofErr w:type="spellStart"/>
      <w:r>
        <w:t>is</w:t>
      </w:r>
      <w:proofErr w:type="gramEnd"/>
      <w:r>
        <w:t>.vector</w:t>
      </w:r>
      <w:proofErr w:type="spellEnd"/>
      <w:r>
        <w:t>(dead)) stop('object "dead" must be a vector')</w:t>
      </w:r>
    </w:p>
    <w:p w14:paraId="1821E9AE" w14:textId="77777777" w:rsidR="00F74663" w:rsidRDefault="00F74663" w:rsidP="00F74663">
      <w:r>
        <w:t xml:space="preserve">  if </w:t>
      </w:r>
      <w:proofErr w:type="gramStart"/>
      <w:r>
        <w:t>(!</w:t>
      </w:r>
      <w:proofErr w:type="spellStart"/>
      <w:r>
        <w:t>is</w:t>
      </w:r>
      <w:proofErr w:type="gramEnd"/>
      <w:r>
        <w:t>.numeric</w:t>
      </w:r>
      <w:proofErr w:type="spellEnd"/>
      <w:r>
        <w:t>(live)) stop('object "live" must be numeric')</w:t>
      </w:r>
    </w:p>
    <w:p w14:paraId="680E682A" w14:textId="77777777" w:rsidR="00F74663" w:rsidRDefault="00F74663" w:rsidP="00F74663">
      <w:r>
        <w:t xml:space="preserve">  if </w:t>
      </w:r>
      <w:proofErr w:type="gramStart"/>
      <w:r>
        <w:t>(!</w:t>
      </w:r>
      <w:proofErr w:type="spellStart"/>
      <w:r>
        <w:t>is</w:t>
      </w:r>
      <w:proofErr w:type="gramEnd"/>
      <w:r>
        <w:t>.numeric</w:t>
      </w:r>
      <w:proofErr w:type="spellEnd"/>
      <w:r>
        <w:t>(dead)) stop('object "dead" must be numeric')</w:t>
      </w:r>
    </w:p>
    <w:p w14:paraId="0BBEF6B1" w14:textId="77777777" w:rsidR="00F74663" w:rsidRDefault="00F74663" w:rsidP="00F74663">
      <w:r>
        <w:t xml:space="preserve">  if (length(live</w:t>
      </w:r>
      <w:proofErr w:type="gramStart"/>
      <w:r>
        <w:t>) !</w:t>
      </w:r>
      <w:proofErr w:type="gramEnd"/>
      <w:r>
        <w:t>= length(dead))</w:t>
      </w:r>
    </w:p>
    <w:p w14:paraId="380A9933" w14:textId="77777777" w:rsidR="00F74663" w:rsidRDefault="00F74663" w:rsidP="00F74663">
      <w:r>
        <w:t xml:space="preserve">    </w:t>
      </w:r>
      <w:proofErr w:type="gramStart"/>
      <w:r>
        <w:t>stop(</w:t>
      </w:r>
      <w:proofErr w:type="gramEnd"/>
      <w:r>
        <w:t>'objects "live" and "dead" are of different length')</w:t>
      </w:r>
    </w:p>
    <w:p w14:paraId="09A41C83" w14:textId="77777777" w:rsidR="00F74663" w:rsidRDefault="00F74663" w:rsidP="00F74663">
      <w:r>
        <w:t xml:space="preserve">  if (length(live</w:t>
      </w:r>
      <w:proofErr w:type="gramStart"/>
      <w:r>
        <w:t>) !</w:t>
      </w:r>
      <w:proofErr w:type="gramEnd"/>
      <w:r>
        <w:t>= length(</w:t>
      </w:r>
      <w:proofErr w:type="spellStart"/>
      <w:r>
        <w:t>tax.names</w:t>
      </w:r>
      <w:proofErr w:type="spellEnd"/>
      <w:r>
        <w:t>))</w:t>
      </w:r>
    </w:p>
    <w:p w14:paraId="77E67F0A" w14:textId="77777777" w:rsidR="00F74663" w:rsidRDefault="00F74663" w:rsidP="00F74663">
      <w:r>
        <w:t xml:space="preserve">    </w:t>
      </w:r>
      <w:proofErr w:type="gramStart"/>
      <w:r>
        <w:t>stop(</w:t>
      </w:r>
      <w:proofErr w:type="gramEnd"/>
      <w:r>
        <w:t>'object "</w:t>
      </w:r>
      <w:proofErr w:type="spellStart"/>
      <w:r>
        <w:t>tax.names</w:t>
      </w:r>
      <w:proofErr w:type="spellEnd"/>
      <w:r>
        <w:t>" differs in length from objects "live" and "dead"')</w:t>
      </w:r>
    </w:p>
    <w:p w14:paraId="60A49E56" w14:textId="77777777" w:rsidR="00F74663" w:rsidRDefault="00F74663" w:rsidP="00F74663">
      <w:r>
        <w:t xml:space="preserve">  if (</w:t>
      </w:r>
      <w:proofErr w:type="gramStart"/>
      <w:r>
        <w:t>sum(</w:t>
      </w:r>
      <w:proofErr w:type="gramEnd"/>
      <w:r>
        <w:t xml:space="preserve">(live + dead) &gt; 0) &lt; </w:t>
      </w:r>
      <w:proofErr w:type="spellStart"/>
      <w:r>
        <w:t>toplimit</w:t>
      </w:r>
      <w:proofErr w:type="spellEnd"/>
      <w:r>
        <w:t>)</w:t>
      </w:r>
    </w:p>
    <w:p w14:paraId="265B4540" w14:textId="77777777" w:rsidR="00F74663" w:rsidRDefault="00F74663" w:rsidP="00F74663">
      <w:r>
        <w:t xml:space="preserve">    </w:t>
      </w:r>
      <w:proofErr w:type="gramStart"/>
      <w:r>
        <w:t>stop(</w:t>
      </w:r>
      <w:proofErr w:type="gramEnd"/>
      <w:r>
        <w:t>paste('</w:t>
      </w:r>
      <w:proofErr w:type="spellStart"/>
      <w:r>
        <w:t>toplimit</w:t>
      </w:r>
      <w:proofErr w:type="spellEnd"/>
      <w:r>
        <w:t xml:space="preserve"> = ', </w:t>
      </w:r>
      <w:proofErr w:type="spellStart"/>
      <w:r>
        <w:t>toplimit</w:t>
      </w:r>
      <w:proofErr w:type="spellEnd"/>
      <w:r>
        <w:t>, 'exceeds the total number of non-zero</w:t>
      </w:r>
    </w:p>
    <w:p w14:paraId="167C7355" w14:textId="77777777" w:rsidR="00F74663" w:rsidRDefault="00F74663" w:rsidP="00F74663">
      <w:r>
        <w:t xml:space="preserve">               taxa/variables =', </w:t>
      </w:r>
      <w:proofErr w:type="gramStart"/>
      <w:r>
        <w:t>sum(</w:t>
      </w:r>
      <w:proofErr w:type="gramEnd"/>
      <w:r>
        <w:t xml:space="preserve">(live + dead) &gt; 0), 'set </w:t>
      </w:r>
      <w:proofErr w:type="spellStart"/>
      <w:r>
        <w:t>toplimit</w:t>
      </w:r>
      <w:proofErr w:type="spellEnd"/>
      <w:r>
        <w:t xml:space="preserve"> &lt;=',</w:t>
      </w:r>
    </w:p>
    <w:p w14:paraId="3F613781" w14:textId="77777777" w:rsidR="00F74663" w:rsidRDefault="00F74663" w:rsidP="00F74663">
      <w:r>
        <w:t xml:space="preserve">               </w:t>
      </w:r>
      <w:proofErr w:type="gramStart"/>
      <w:r>
        <w:t>sum(</w:t>
      </w:r>
      <w:proofErr w:type="gramEnd"/>
      <w:r>
        <w:t>(live + dead) &gt; 0)))</w:t>
      </w:r>
    </w:p>
    <w:p w14:paraId="0F9B2F7A" w14:textId="77777777" w:rsidR="00F74663" w:rsidRDefault="00F74663" w:rsidP="00F74663">
      <w:r>
        <w:lastRenderedPageBreak/>
        <w:t xml:space="preserve">  if (max(table(rank(live)))/length(live) &gt; 0.5)</w:t>
      </w:r>
    </w:p>
    <w:p w14:paraId="4F79061B" w14:textId="77777777" w:rsidR="00F74663" w:rsidRDefault="00F74663" w:rsidP="00F74663">
      <w:r>
        <w:t xml:space="preserve">    </w:t>
      </w:r>
      <w:proofErr w:type="gramStart"/>
      <w:r>
        <w:t>warning(</w:t>
      </w:r>
      <w:proofErr w:type="gramEnd"/>
      <w:r>
        <w:t>'more than 50% of "live" species/units have the same rank:</w:t>
      </w:r>
    </w:p>
    <w:p w14:paraId="70EC08C8" w14:textId="77777777" w:rsidR="00F74663" w:rsidRDefault="00F74663" w:rsidP="00F74663">
      <w:r>
        <w:t xml:space="preserve">    all species with tied ranks will be ordered </w:t>
      </w:r>
      <w:proofErr w:type="spellStart"/>
      <w:r>
        <w:t>arbirtarily</w:t>
      </w:r>
      <w:proofErr w:type="spellEnd"/>
      <w:r>
        <w:t xml:space="preserve"> when plotted')</w:t>
      </w:r>
    </w:p>
    <w:p w14:paraId="2A19CBBB" w14:textId="77777777" w:rsidR="00F74663" w:rsidRDefault="00F74663" w:rsidP="00F74663">
      <w:r>
        <w:t xml:space="preserve">  if (max(table(rank(dead)))/length(dead) &gt; 0.5)</w:t>
      </w:r>
    </w:p>
    <w:p w14:paraId="3AA98E24" w14:textId="77777777" w:rsidR="00F74663" w:rsidRDefault="00F74663" w:rsidP="00F74663">
      <w:r>
        <w:t xml:space="preserve">    </w:t>
      </w:r>
      <w:proofErr w:type="gramStart"/>
      <w:r>
        <w:t>warning(</w:t>
      </w:r>
      <w:proofErr w:type="gramEnd"/>
      <w:r>
        <w:t>'more than 50% of "dead" species/units have the same rank:</w:t>
      </w:r>
    </w:p>
    <w:p w14:paraId="15BEC051" w14:textId="77777777" w:rsidR="00F74663" w:rsidRDefault="00F74663" w:rsidP="00F74663">
      <w:r>
        <w:t xml:space="preserve">    all species with tied ranks will be ordered </w:t>
      </w:r>
      <w:proofErr w:type="spellStart"/>
      <w:r>
        <w:t>arbirtarily</w:t>
      </w:r>
      <w:proofErr w:type="spellEnd"/>
      <w:r>
        <w:t xml:space="preserve"> when plotted')</w:t>
      </w:r>
    </w:p>
    <w:p w14:paraId="51E4909B" w14:textId="77777777" w:rsidR="00F74663" w:rsidRDefault="00F74663" w:rsidP="00F74663">
      <w:r>
        <w:t xml:space="preserve">  </w:t>
      </w:r>
    </w:p>
    <w:p w14:paraId="488C7874" w14:textId="77777777" w:rsidR="00F74663" w:rsidRDefault="00F74663" w:rsidP="00F74663">
      <w:r>
        <w:t xml:space="preserve">  # </w:t>
      </w:r>
      <w:proofErr w:type="gramStart"/>
      <w:r>
        <w:t>info</w:t>
      </w:r>
      <w:proofErr w:type="gramEnd"/>
      <w:r>
        <w:t xml:space="preserve"> on top n live and dead units</w:t>
      </w:r>
    </w:p>
    <w:p w14:paraId="4FF5D46E" w14:textId="77777777" w:rsidR="00F74663" w:rsidRDefault="00F74663" w:rsidP="00F74663">
      <w:r>
        <w:t xml:space="preserve">  </w:t>
      </w:r>
      <w:proofErr w:type="spellStart"/>
      <w:r>
        <w:t>toplive</w:t>
      </w:r>
      <w:proofErr w:type="spellEnd"/>
      <w:r>
        <w:t xml:space="preserve"> &lt;- (</w:t>
      </w:r>
      <w:proofErr w:type="gramStart"/>
      <w:r>
        <w:t>live[</w:t>
      </w:r>
      <w:proofErr w:type="gramEnd"/>
      <w:r>
        <w:t>order(live, decreasing = T)] / sum(live)) [1:toplimit]</w:t>
      </w:r>
    </w:p>
    <w:p w14:paraId="24E35515" w14:textId="77777777" w:rsidR="00F74663" w:rsidRDefault="00F74663" w:rsidP="00F74663">
      <w:r>
        <w:t xml:space="preserve">  </w:t>
      </w:r>
      <w:proofErr w:type="spellStart"/>
      <w:r>
        <w:t>toplivenames</w:t>
      </w:r>
      <w:proofErr w:type="spellEnd"/>
      <w:r>
        <w:t xml:space="preserve"> &lt;- </w:t>
      </w:r>
      <w:proofErr w:type="spellStart"/>
      <w:proofErr w:type="gramStart"/>
      <w:r>
        <w:t>tax.names</w:t>
      </w:r>
      <w:proofErr w:type="spellEnd"/>
      <w:proofErr w:type="gramEnd"/>
      <w:r>
        <w:t>[order(live, decreasing=T)][1:toplimit]</w:t>
      </w:r>
    </w:p>
    <w:p w14:paraId="4043C74B" w14:textId="77777777" w:rsidR="00F74663" w:rsidRDefault="00F74663" w:rsidP="00F74663">
      <w:r>
        <w:t xml:space="preserve">  </w:t>
      </w:r>
      <w:proofErr w:type="spellStart"/>
      <w:r>
        <w:t>topdead</w:t>
      </w:r>
      <w:proofErr w:type="spellEnd"/>
      <w:r>
        <w:t xml:space="preserve"> &lt;- (</w:t>
      </w:r>
      <w:proofErr w:type="gramStart"/>
      <w:r>
        <w:t>dead[</w:t>
      </w:r>
      <w:proofErr w:type="gramEnd"/>
      <w:r>
        <w:t>order(dead, decreasing = T)] / sum(dead)) [1:toplimit]</w:t>
      </w:r>
    </w:p>
    <w:p w14:paraId="034158B9" w14:textId="77777777" w:rsidR="00F74663" w:rsidRDefault="00F74663" w:rsidP="00F74663">
      <w:r>
        <w:t xml:space="preserve">  </w:t>
      </w:r>
      <w:proofErr w:type="spellStart"/>
      <w:r>
        <w:t>topdeadnames</w:t>
      </w:r>
      <w:proofErr w:type="spellEnd"/>
      <w:r>
        <w:t xml:space="preserve"> &lt;- </w:t>
      </w:r>
      <w:proofErr w:type="spellStart"/>
      <w:proofErr w:type="gramStart"/>
      <w:r>
        <w:t>tax.names</w:t>
      </w:r>
      <w:proofErr w:type="spellEnd"/>
      <w:proofErr w:type="gramEnd"/>
      <w:r>
        <w:t>[order(dead, decreasing = T)] [1:toplimit]</w:t>
      </w:r>
    </w:p>
    <w:p w14:paraId="7CF567D4" w14:textId="77777777" w:rsidR="00F74663" w:rsidRDefault="00F74663" w:rsidP="00F74663">
      <w:r>
        <w:t xml:space="preserve">  </w:t>
      </w:r>
      <w:proofErr w:type="spellStart"/>
      <w:proofErr w:type="gramStart"/>
      <w:r>
        <w:t>dead.live</w:t>
      </w:r>
      <w:proofErr w:type="spellEnd"/>
      <w:proofErr w:type="gramEnd"/>
      <w:r>
        <w:t xml:space="preserve"> &lt;- </w:t>
      </w:r>
      <w:proofErr w:type="spellStart"/>
      <w:r>
        <w:t>as.numeric</w:t>
      </w:r>
      <w:proofErr w:type="spellEnd"/>
      <w:r>
        <w:t>(</w:t>
      </w:r>
      <w:proofErr w:type="spellStart"/>
      <w:r>
        <w:t>topdeadnames</w:t>
      </w:r>
      <w:proofErr w:type="spellEnd"/>
      <w:r>
        <w:t xml:space="preserve"> %in% </w:t>
      </w:r>
      <w:proofErr w:type="spellStart"/>
      <w:r>
        <w:t>toplivenames</w:t>
      </w:r>
      <w:proofErr w:type="spellEnd"/>
      <w:r>
        <w:t>)</w:t>
      </w:r>
    </w:p>
    <w:p w14:paraId="6D9D19D0" w14:textId="77777777" w:rsidR="00F74663" w:rsidRDefault="00F74663" w:rsidP="00F74663">
      <w:r>
        <w:t xml:space="preserve">  </w:t>
      </w:r>
      <w:proofErr w:type="spellStart"/>
      <w:proofErr w:type="gramStart"/>
      <w:r>
        <w:t>live.dead</w:t>
      </w:r>
      <w:proofErr w:type="spellEnd"/>
      <w:proofErr w:type="gramEnd"/>
      <w:r>
        <w:t xml:space="preserve"> &lt;- </w:t>
      </w:r>
      <w:proofErr w:type="spellStart"/>
      <w:r>
        <w:t>as.numeric</w:t>
      </w:r>
      <w:proofErr w:type="spellEnd"/>
      <w:r>
        <w:t>(</w:t>
      </w:r>
      <w:proofErr w:type="spellStart"/>
      <w:r>
        <w:t>toplivenames</w:t>
      </w:r>
      <w:proofErr w:type="spellEnd"/>
      <w:r>
        <w:t xml:space="preserve"> %in% </w:t>
      </w:r>
      <w:proofErr w:type="spellStart"/>
      <w:r>
        <w:t>topdeadnames</w:t>
      </w:r>
      <w:proofErr w:type="spellEnd"/>
      <w:r>
        <w:t>)</w:t>
      </w:r>
    </w:p>
    <w:p w14:paraId="3EF443C3" w14:textId="77777777" w:rsidR="00F74663" w:rsidRDefault="00F74663" w:rsidP="00F74663">
      <w:r>
        <w:t xml:space="preserve">  if (</w:t>
      </w:r>
      <w:proofErr w:type="gramStart"/>
      <w:r>
        <w:t>length(</w:t>
      </w:r>
      <w:proofErr w:type="gramEnd"/>
      <w:r>
        <w:t>which(</w:t>
      </w:r>
      <w:proofErr w:type="spellStart"/>
      <w:r>
        <w:t>topdead</w:t>
      </w:r>
      <w:proofErr w:type="spellEnd"/>
      <w:r>
        <w:t xml:space="preserve"> == 0)) &gt; 0) {</w:t>
      </w:r>
    </w:p>
    <w:p w14:paraId="3BD86BC7" w14:textId="77777777" w:rsidR="00F74663" w:rsidRDefault="00F74663" w:rsidP="00F74663">
      <w:r>
        <w:t xml:space="preserve">    </w:t>
      </w:r>
      <w:proofErr w:type="spellStart"/>
      <w:r>
        <w:t>topdeadzero</w:t>
      </w:r>
      <w:proofErr w:type="spellEnd"/>
      <w:r>
        <w:t xml:space="preserve"> &lt;- </w:t>
      </w:r>
      <w:proofErr w:type="gramStart"/>
      <w:r>
        <w:t>which(</w:t>
      </w:r>
      <w:proofErr w:type="spellStart"/>
      <w:proofErr w:type="gramEnd"/>
      <w:r>
        <w:t>toplivenames</w:t>
      </w:r>
      <w:proofErr w:type="spellEnd"/>
      <w:r>
        <w:t xml:space="preserve"> %in% </w:t>
      </w:r>
      <w:proofErr w:type="spellStart"/>
      <w:r>
        <w:t>topdeadnames</w:t>
      </w:r>
      <w:proofErr w:type="spellEnd"/>
      <w:r>
        <w:t>[which(</w:t>
      </w:r>
      <w:proofErr w:type="spellStart"/>
      <w:r>
        <w:t>topdead</w:t>
      </w:r>
      <w:proofErr w:type="spellEnd"/>
      <w:r>
        <w:t xml:space="preserve"> == 0)])</w:t>
      </w:r>
    </w:p>
    <w:p w14:paraId="78AB8642" w14:textId="77777777" w:rsidR="00F74663" w:rsidRDefault="00F74663" w:rsidP="00F74663">
      <w:r>
        <w:t xml:space="preserve">    </w:t>
      </w:r>
      <w:proofErr w:type="spellStart"/>
      <w:proofErr w:type="gramStart"/>
      <w:r>
        <w:t>live.dead</w:t>
      </w:r>
      <w:proofErr w:type="spellEnd"/>
      <w:proofErr w:type="gramEnd"/>
      <w:r>
        <w:t>[</w:t>
      </w:r>
      <w:proofErr w:type="spellStart"/>
      <w:r>
        <w:t>topdeadzero</w:t>
      </w:r>
      <w:proofErr w:type="spellEnd"/>
      <w:r>
        <w:t>] &lt;- 0</w:t>
      </w:r>
    </w:p>
    <w:p w14:paraId="674A916D" w14:textId="77777777" w:rsidR="00F74663" w:rsidRDefault="00F74663" w:rsidP="00F74663">
      <w:r>
        <w:t xml:space="preserve">  }</w:t>
      </w:r>
    </w:p>
    <w:p w14:paraId="32BA01C1" w14:textId="77777777" w:rsidR="00F74663" w:rsidRDefault="00F74663" w:rsidP="00F74663">
      <w:r>
        <w:t xml:space="preserve">  if (</w:t>
      </w:r>
      <w:proofErr w:type="gramStart"/>
      <w:r>
        <w:t>length(</w:t>
      </w:r>
      <w:proofErr w:type="gramEnd"/>
      <w:r>
        <w:t>which(</w:t>
      </w:r>
      <w:proofErr w:type="spellStart"/>
      <w:r>
        <w:t>toplive</w:t>
      </w:r>
      <w:proofErr w:type="spellEnd"/>
      <w:r>
        <w:t xml:space="preserve"> == 0)) &gt; 0) {</w:t>
      </w:r>
    </w:p>
    <w:p w14:paraId="24E205F5" w14:textId="77777777" w:rsidR="00F74663" w:rsidRDefault="00F74663" w:rsidP="00F74663">
      <w:r>
        <w:t xml:space="preserve">    </w:t>
      </w:r>
      <w:proofErr w:type="spellStart"/>
      <w:r>
        <w:t>toplivezero</w:t>
      </w:r>
      <w:proofErr w:type="spellEnd"/>
      <w:r>
        <w:t xml:space="preserve"> &lt;- </w:t>
      </w:r>
      <w:proofErr w:type="gramStart"/>
      <w:r>
        <w:t>which(</w:t>
      </w:r>
      <w:proofErr w:type="spellStart"/>
      <w:proofErr w:type="gramEnd"/>
      <w:r>
        <w:t>topdeadnames</w:t>
      </w:r>
      <w:proofErr w:type="spellEnd"/>
      <w:r>
        <w:t xml:space="preserve"> %in% </w:t>
      </w:r>
      <w:proofErr w:type="spellStart"/>
      <w:r>
        <w:t>toplivenames</w:t>
      </w:r>
      <w:proofErr w:type="spellEnd"/>
      <w:r>
        <w:t>[which(</w:t>
      </w:r>
      <w:proofErr w:type="spellStart"/>
      <w:r>
        <w:t>toplive</w:t>
      </w:r>
      <w:proofErr w:type="spellEnd"/>
      <w:r>
        <w:t xml:space="preserve"> == 0)])</w:t>
      </w:r>
    </w:p>
    <w:p w14:paraId="0E0B4E5D" w14:textId="77777777" w:rsidR="00F74663" w:rsidRDefault="00F74663" w:rsidP="00F74663">
      <w:r>
        <w:t xml:space="preserve">    </w:t>
      </w:r>
      <w:proofErr w:type="spellStart"/>
      <w:proofErr w:type="gramStart"/>
      <w:r>
        <w:t>dead.live</w:t>
      </w:r>
      <w:proofErr w:type="spellEnd"/>
      <w:proofErr w:type="gramEnd"/>
      <w:r>
        <w:t>[</w:t>
      </w:r>
      <w:proofErr w:type="spellStart"/>
      <w:r>
        <w:t>toplivezero</w:t>
      </w:r>
      <w:proofErr w:type="spellEnd"/>
      <w:r>
        <w:t>] &lt;- 0</w:t>
      </w:r>
    </w:p>
    <w:p w14:paraId="62CA0EC3" w14:textId="77777777" w:rsidR="00F74663" w:rsidRDefault="00F74663" w:rsidP="00F74663">
      <w:r>
        <w:t xml:space="preserve">  }</w:t>
      </w:r>
    </w:p>
    <w:p w14:paraId="7CA54BE4" w14:textId="77777777" w:rsidR="00F74663" w:rsidRDefault="00F74663" w:rsidP="00F74663">
      <w:r>
        <w:t xml:space="preserve">  # </w:t>
      </w:r>
      <w:proofErr w:type="gramStart"/>
      <w:r>
        <w:t>compute</w:t>
      </w:r>
      <w:proofErr w:type="gramEnd"/>
      <w:r>
        <w:t xml:space="preserve"> correlation coefficients</w:t>
      </w:r>
    </w:p>
    <w:p w14:paraId="6C5D7019" w14:textId="77777777" w:rsidR="00F74663" w:rsidRDefault="00F74663" w:rsidP="00F74663">
      <w:r>
        <w:t xml:space="preserve">  if (</w:t>
      </w:r>
      <w:proofErr w:type="spellStart"/>
      <w:proofErr w:type="gramStart"/>
      <w:r>
        <w:t>cor.measure</w:t>
      </w:r>
      <w:proofErr w:type="spellEnd"/>
      <w:proofErr w:type="gramEnd"/>
      <w:r>
        <w:t xml:space="preserve"> != 'all') </w:t>
      </w:r>
      <w:proofErr w:type="spellStart"/>
      <w:r>
        <w:t>corest</w:t>
      </w:r>
      <w:proofErr w:type="spellEnd"/>
      <w:r>
        <w:t xml:space="preserve"> &lt;- round(stats::</w:t>
      </w:r>
      <w:proofErr w:type="spellStart"/>
      <w:r>
        <w:t>cor</w:t>
      </w:r>
      <w:proofErr w:type="spellEnd"/>
      <w:r>
        <w:t>(live, dead, method=</w:t>
      </w:r>
      <w:proofErr w:type="spellStart"/>
      <w:r>
        <w:t>cor.measure</w:t>
      </w:r>
      <w:proofErr w:type="spellEnd"/>
      <w:r>
        <w:t>), 3)</w:t>
      </w:r>
    </w:p>
    <w:p w14:paraId="57A25C1A" w14:textId="77777777" w:rsidR="00F74663" w:rsidRDefault="00F74663" w:rsidP="00F74663">
      <w:r>
        <w:t xml:space="preserve">  if (</w:t>
      </w:r>
      <w:proofErr w:type="spellStart"/>
      <w:proofErr w:type="gramStart"/>
      <w:r>
        <w:t>cor.measure</w:t>
      </w:r>
      <w:proofErr w:type="spellEnd"/>
      <w:proofErr w:type="gramEnd"/>
      <w:r>
        <w:t xml:space="preserve"> == '</w:t>
      </w:r>
      <w:proofErr w:type="spellStart"/>
      <w:r>
        <w:t>pearson</w:t>
      </w:r>
      <w:proofErr w:type="spellEnd"/>
      <w:r>
        <w:t xml:space="preserve">') </w:t>
      </w:r>
      <w:proofErr w:type="spellStart"/>
      <w:r>
        <w:t>cor.label</w:t>
      </w:r>
      <w:proofErr w:type="spellEnd"/>
      <w:r>
        <w:t xml:space="preserve"> &lt;- </w:t>
      </w:r>
      <w:proofErr w:type="spellStart"/>
      <w:r>
        <w:t>bquote</w:t>
      </w:r>
      <w:proofErr w:type="spellEnd"/>
      <w:r>
        <w:t>(italic(r) == .(</w:t>
      </w:r>
      <w:proofErr w:type="spellStart"/>
      <w:r>
        <w:t>corest</w:t>
      </w:r>
      <w:proofErr w:type="spellEnd"/>
      <w:r>
        <w:t>))</w:t>
      </w:r>
    </w:p>
    <w:p w14:paraId="0AB43661" w14:textId="77777777" w:rsidR="00F74663" w:rsidRDefault="00F74663" w:rsidP="00F74663">
      <w:r>
        <w:t xml:space="preserve">  if (</w:t>
      </w:r>
      <w:proofErr w:type="spellStart"/>
      <w:proofErr w:type="gramStart"/>
      <w:r>
        <w:t>cor.measure</w:t>
      </w:r>
      <w:proofErr w:type="spellEnd"/>
      <w:proofErr w:type="gramEnd"/>
      <w:r>
        <w:t xml:space="preserve"> == 'spearman') </w:t>
      </w:r>
      <w:proofErr w:type="spellStart"/>
      <w:r>
        <w:t>cor.label</w:t>
      </w:r>
      <w:proofErr w:type="spellEnd"/>
      <w:r>
        <w:t xml:space="preserve"> &lt;- </w:t>
      </w:r>
      <w:proofErr w:type="spellStart"/>
      <w:r>
        <w:t>bquote</w:t>
      </w:r>
      <w:proofErr w:type="spellEnd"/>
      <w:r>
        <w:t>(italic(rho) == .(</w:t>
      </w:r>
      <w:proofErr w:type="spellStart"/>
      <w:r>
        <w:t>corest</w:t>
      </w:r>
      <w:proofErr w:type="spellEnd"/>
      <w:r>
        <w:t>))</w:t>
      </w:r>
    </w:p>
    <w:p w14:paraId="3E96CE0D" w14:textId="77777777" w:rsidR="00F74663" w:rsidRDefault="00F74663" w:rsidP="00F74663">
      <w:r>
        <w:t xml:space="preserve">  if (</w:t>
      </w:r>
      <w:proofErr w:type="spellStart"/>
      <w:proofErr w:type="gramStart"/>
      <w:r>
        <w:t>cor.measure</w:t>
      </w:r>
      <w:proofErr w:type="spellEnd"/>
      <w:proofErr w:type="gramEnd"/>
      <w:r>
        <w:t xml:space="preserve"> == '</w:t>
      </w:r>
      <w:proofErr w:type="spellStart"/>
      <w:r>
        <w:t>kendall</w:t>
      </w:r>
      <w:proofErr w:type="spellEnd"/>
      <w:r>
        <w:t xml:space="preserve">') </w:t>
      </w:r>
      <w:proofErr w:type="spellStart"/>
      <w:r>
        <w:t>cor.label</w:t>
      </w:r>
      <w:proofErr w:type="spellEnd"/>
      <w:r>
        <w:t xml:space="preserve"> &lt;- </w:t>
      </w:r>
      <w:proofErr w:type="spellStart"/>
      <w:r>
        <w:t>bquote</w:t>
      </w:r>
      <w:proofErr w:type="spellEnd"/>
      <w:r>
        <w:t>(italic(tau) == .(</w:t>
      </w:r>
      <w:proofErr w:type="spellStart"/>
      <w:r>
        <w:t>corest</w:t>
      </w:r>
      <w:proofErr w:type="spellEnd"/>
      <w:r>
        <w:t>))</w:t>
      </w:r>
    </w:p>
    <w:p w14:paraId="3A6BA602" w14:textId="77777777" w:rsidR="00F74663" w:rsidRDefault="00F74663" w:rsidP="00F74663">
      <w:r>
        <w:t xml:space="preserve">  if (</w:t>
      </w:r>
      <w:proofErr w:type="spellStart"/>
      <w:proofErr w:type="gramStart"/>
      <w:r>
        <w:t>cor.measure</w:t>
      </w:r>
      <w:proofErr w:type="spellEnd"/>
      <w:proofErr w:type="gramEnd"/>
      <w:r>
        <w:t xml:space="preserve"> == 'all') {</w:t>
      </w:r>
    </w:p>
    <w:p w14:paraId="4ECC7A09" w14:textId="77777777" w:rsidR="00F74663" w:rsidRDefault="00F74663" w:rsidP="00F74663">
      <w:r>
        <w:t xml:space="preserve">    corest1 &lt;- </w:t>
      </w:r>
      <w:proofErr w:type="gramStart"/>
      <w:r>
        <w:t>round(</w:t>
      </w:r>
      <w:proofErr w:type="gramEnd"/>
      <w:r>
        <w:t>stats::</w:t>
      </w:r>
      <w:proofErr w:type="spellStart"/>
      <w:r>
        <w:t>cor</w:t>
      </w:r>
      <w:proofErr w:type="spellEnd"/>
      <w:r>
        <w:t>(live, dead, method='</w:t>
      </w:r>
      <w:proofErr w:type="spellStart"/>
      <w:r>
        <w:t>pearson</w:t>
      </w:r>
      <w:proofErr w:type="spellEnd"/>
      <w:r>
        <w:t>'), 3)</w:t>
      </w:r>
    </w:p>
    <w:p w14:paraId="157286E9" w14:textId="77777777" w:rsidR="00F74663" w:rsidRDefault="00F74663" w:rsidP="00F74663">
      <w:r>
        <w:t xml:space="preserve">    </w:t>
      </w:r>
      <w:proofErr w:type="gramStart"/>
      <w:r>
        <w:t>cor.label</w:t>
      </w:r>
      <w:proofErr w:type="gramEnd"/>
      <w:r>
        <w:t xml:space="preserve">1 &lt;- </w:t>
      </w:r>
      <w:proofErr w:type="spellStart"/>
      <w:r>
        <w:t>bquote</w:t>
      </w:r>
      <w:proofErr w:type="spellEnd"/>
      <w:r>
        <w:t>(italic(r) == .(corest1))</w:t>
      </w:r>
    </w:p>
    <w:p w14:paraId="65AE51BD" w14:textId="77777777" w:rsidR="00F74663" w:rsidRDefault="00F74663" w:rsidP="00F74663">
      <w:r>
        <w:t xml:space="preserve">    corest2 &lt;- </w:t>
      </w:r>
      <w:proofErr w:type="gramStart"/>
      <w:r>
        <w:t>round(</w:t>
      </w:r>
      <w:proofErr w:type="gramEnd"/>
      <w:r>
        <w:t>stats::</w:t>
      </w:r>
      <w:proofErr w:type="spellStart"/>
      <w:r>
        <w:t>cor</w:t>
      </w:r>
      <w:proofErr w:type="spellEnd"/>
      <w:r>
        <w:t>(live, dead, method='spearman'), 3)</w:t>
      </w:r>
    </w:p>
    <w:p w14:paraId="6B82A93B" w14:textId="77777777" w:rsidR="00F74663" w:rsidRDefault="00F74663" w:rsidP="00F74663">
      <w:r>
        <w:t xml:space="preserve">    </w:t>
      </w:r>
      <w:proofErr w:type="gramStart"/>
      <w:r>
        <w:t>cor.label</w:t>
      </w:r>
      <w:proofErr w:type="gramEnd"/>
      <w:r>
        <w:t xml:space="preserve">2 &lt;- </w:t>
      </w:r>
      <w:proofErr w:type="spellStart"/>
      <w:r>
        <w:t>bquote</w:t>
      </w:r>
      <w:proofErr w:type="spellEnd"/>
      <w:r>
        <w:t>(italic(rho) == .(corest2))</w:t>
      </w:r>
    </w:p>
    <w:p w14:paraId="0EA33A04" w14:textId="77777777" w:rsidR="00F74663" w:rsidRDefault="00F74663" w:rsidP="00F74663">
      <w:r>
        <w:t xml:space="preserve">    corest3 &lt;- </w:t>
      </w:r>
      <w:proofErr w:type="gramStart"/>
      <w:r>
        <w:t>round(</w:t>
      </w:r>
      <w:proofErr w:type="gramEnd"/>
      <w:r>
        <w:t>stats::</w:t>
      </w:r>
      <w:proofErr w:type="spellStart"/>
      <w:r>
        <w:t>cor</w:t>
      </w:r>
      <w:proofErr w:type="spellEnd"/>
      <w:r>
        <w:t>(live, dead, method='</w:t>
      </w:r>
      <w:proofErr w:type="spellStart"/>
      <w:r>
        <w:t>kendall</w:t>
      </w:r>
      <w:proofErr w:type="spellEnd"/>
      <w:r>
        <w:t>'), 3)</w:t>
      </w:r>
    </w:p>
    <w:p w14:paraId="26F56F6A" w14:textId="77777777" w:rsidR="00F74663" w:rsidRDefault="00F74663" w:rsidP="00F74663">
      <w:r>
        <w:t xml:space="preserve">    </w:t>
      </w:r>
      <w:proofErr w:type="gramStart"/>
      <w:r>
        <w:t>cor.label</w:t>
      </w:r>
      <w:proofErr w:type="gramEnd"/>
      <w:r>
        <w:t xml:space="preserve">3 &lt;- </w:t>
      </w:r>
      <w:proofErr w:type="spellStart"/>
      <w:r>
        <w:t>bquote</w:t>
      </w:r>
      <w:proofErr w:type="spellEnd"/>
      <w:r>
        <w:t>(italic(tau) == .(corest3))</w:t>
      </w:r>
    </w:p>
    <w:p w14:paraId="30C005AF" w14:textId="77777777" w:rsidR="00F74663" w:rsidRDefault="00F74663" w:rsidP="00F74663">
      <w:r>
        <w:t xml:space="preserve">  }</w:t>
      </w:r>
    </w:p>
    <w:p w14:paraId="51A6CBB0" w14:textId="77777777" w:rsidR="00F74663" w:rsidRDefault="00F74663" w:rsidP="00F74663">
      <w:r>
        <w:t xml:space="preserve">  # </w:t>
      </w:r>
      <w:proofErr w:type="gramStart"/>
      <w:r>
        <w:t>customize</w:t>
      </w:r>
      <w:proofErr w:type="gramEnd"/>
      <w:r>
        <w:t xml:space="preserve"> info for x axis</w:t>
      </w:r>
    </w:p>
    <w:p w14:paraId="06E0F2DC" w14:textId="77777777" w:rsidR="00F74663" w:rsidRDefault="00F74663" w:rsidP="00F74663">
      <w:r>
        <w:t xml:space="preserve">  </w:t>
      </w:r>
      <w:proofErr w:type="spellStart"/>
      <w:r>
        <w:t>max.x</w:t>
      </w:r>
      <w:proofErr w:type="spellEnd"/>
      <w:r>
        <w:t xml:space="preserve"> &lt;- </w:t>
      </w:r>
      <w:proofErr w:type="gramStart"/>
      <w:r>
        <w:t>ceiling(</w:t>
      </w:r>
      <w:proofErr w:type="gramEnd"/>
      <w:r>
        <w:t>5*max(c(</w:t>
      </w:r>
      <w:proofErr w:type="spellStart"/>
      <w:r>
        <w:t>toplive</w:t>
      </w:r>
      <w:proofErr w:type="spellEnd"/>
      <w:r>
        <w:t xml:space="preserve">, </w:t>
      </w:r>
      <w:proofErr w:type="spellStart"/>
      <w:r>
        <w:t>topdead</w:t>
      </w:r>
      <w:proofErr w:type="spellEnd"/>
      <w:r>
        <w:t>)))/5</w:t>
      </w:r>
    </w:p>
    <w:p w14:paraId="7ED1A62E" w14:textId="77777777" w:rsidR="00F74663" w:rsidRDefault="00F74663" w:rsidP="00F74663">
      <w:r>
        <w:t xml:space="preserve">  xlim2 &lt;- 2 * </w:t>
      </w:r>
      <w:proofErr w:type="spellStart"/>
      <w:r>
        <w:t>max.x</w:t>
      </w:r>
      <w:proofErr w:type="spellEnd"/>
      <w:r>
        <w:t xml:space="preserve"> * 1.25</w:t>
      </w:r>
    </w:p>
    <w:p w14:paraId="4BE11EC2" w14:textId="77777777" w:rsidR="00F74663" w:rsidRDefault="00F74663" w:rsidP="00F74663">
      <w:r>
        <w:t xml:space="preserve">  if (</w:t>
      </w:r>
      <w:proofErr w:type="spellStart"/>
      <w:r>
        <w:t>max.x</w:t>
      </w:r>
      <w:proofErr w:type="spellEnd"/>
      <w:r>
        <w:t xml:space="preserve"> &lt;= 0.5) {</w:t>
      </w:r>
    </w:p>
    <w:p w14:paraId="1665CF9F" w14:textId="77777777" w:rsidR="00F74663" w:rsidRDefault="00F74663" w:rsidP="00F74663">
      <w:r>
        <w:t xml:space="preserve">    my.x.at &lt;- </w:t>
      </w:r>
      <w:proofErr w:type="gramStart"/>
      <w:r>
        <w:t>c(</w:t>
      </w:r>
      <w:proofErr w:type="gramEnd"/>
      <w:r>
        <w:t xml:space="preserve">seq(0, </w:t>
      </w:r>
      <w:proofErr w:type="spellStart"/>
      <w:r>
        <w:t>max.x</w:t>
      </w:r>
      <w:proofErr w:type="spellEnd"/>
      <w:r>
        <w:t>, 0.1), seq(xlim2-max.x, xlim2, 0.1))</w:t>
      </w:r>
    </w:p>
    <w:p w14:paraId="5ADAC3C1" w14:textId="77777777" w:rsidR="00F74663" w:rsidRDefault="00F74663" w:rsidP="00F74663">
      <w:r>
        <w:t xml:space="preserve">    </w:t>
      </w:r>
      <w:proofErr w:type="spellStart"/>
      <w:r>
        <w:t>my.x.lab</w:t>
      </w:r>
      <w:proofErr w:type="spellEnd"/>
      <w:r>
        <w:t xml:space="preserve"> &lt;- </w:t>
      </w:r>
      <w:proofErr w:type="gramStart"/>
      <w:r>
        <w:t>c(</w:t>
      </w:r>
      <w:proofErr w:type="gramEnd"/>
      <w:r>
        <w:t xml:space="preserve">seq(0, </w:t>
      </w:r>
      <w:proofErr w:type="spellStart"/>
      <w:r>
        <w:t>max.x</w:t>
      </w:r>
      <w:proofErr w:type="spellEnd"/>
      <w:r>
        <w:t>, 0.1), seq(</w:t>
      </w:r>
      <w:proofErr w:type="spellStart"/>
      <w:r>
        <w:t>max.x</w:t>
      </w:r>
      <w:proofErr w:type="spellEnd"/>
      <w:r>
        <w:t>, 0, -0.1))</w:t>
      </w:r>
    </w:p>
    <w:p w14:paraId="15949769" w14:textId="77777777" w:rsidR="00F74663" w:rsidRDefault="00F74663" w:rsidP="00F74663">
      <w:r>
        <w:t xml:space="preserve">  }</w:t>
      </w:r>
    </w:p>
    <w:p w14:paraId="008157E3" w14:textId="77777777" w:rsidR="00F74663" w:rsidRDefault="00F74663" w:rsidP="00F74663">
      <w:r>
        <w:t xml:space="preserve">  if (</w:t>
      </w:r>
      <w:proofErr w:type="spellStart"/>
      <w:r>
        <w:t>max.x</w:t>
      </w:r>
      <w:proofErr w:type="spellEnd"/>
      <w:r>
        <w:t xml:space="preserve"> &gt; 0.5) {</w:t>
      </w:r>
    </w:p>
    <w:p w14:paraId="7D15508A" w14:textId="77777777" w:rsidR="00F74663" w:rsidRDefault="00F74663" w:rsidP="00F74663">
      <w:r>
        <w:t xml:space="preserve">    my.x.at &lt;- </w:t>
      </w:r>
      <w:proofErr w:type="gramStart"/>
      <w:r>
        <w:t>c(</w:t>
      </w:r>
      <w:proofErr w:type="gramEnd"/>
      <w:r>
        <w:t xml:space="preserve">seq(0, </w:t>
      </w:r>
      <w:proofErr w:type="spellStart"/>
      <w:r>
        <w:t>max.x</w:t>
      </w:r>
      <w:proofErr w:type="spellEnd"/>
      <w:r>
        <w:t>, 0.2), seq(xlim2-max.x, xlim2, 0.2))</w:t>
      </w:r>
    </w:p>
    <w:p w14:paraId="35BFBD5D" w14:textId="77777777" w:rsidR="00F74663" w:rsidRDefault="00F74663" w:rsidP="00F74663">
      <w:r>
        <w:t xml:space="preserve">    </w:t>
      </w:r>
      <w:proofErr w:type="spellStart"/>
      <w:r>
        <w:t>my.x.lab</w:t>
      </w:r>
      <w:proofErr w:type="spellEnd"/>
      <w:r>
        <w:t xml:space="preserve"> &lt;- </w:t>
      </w:r>
      <w:proofErr w:type="gramStart"/>
      <w:r>
        <w:t>c(</w:t>
      </w:r>
      <w:proofErr w:type="gramEnd"/>
      <w:r>
        <w:t xml:space="preserve">seq(0, </w:t>
      </w:r>
      <w:proofErr w:type="spellStart"/>
      <w:r>
        <w:t>max.x</w:t>
      </w:r>
      <w:proofErr w:type="spellEnd"/>
      <w:r>
        <w:t>, 0.2), seq(</w:t>
      </w:r>
      <w:proofErr w:type="spellStart"/>
      <w:r>
        <w:t>max.x</w:t>
      </w:r>
      <w:proofErr w:type="spellEnd"/>
      <w:r>
        <w:t>, 0, -0.2))</w:t>
      </w:r>
    </w:p>
    <w:p w14:paraId="17D06823" w14:textId="77777777" w:rsidR="00F74663" w:rsidRDefault="00F74663" w:rsidP="00F74663">
      <w:r>
        <w:t xml:space="preserve">  }</w:t>
      </w:r>
    </w:p>
    <w:p w14:paraId="3137C7E7" w14:textId="77777777" w:rsidR="00F74663" w:rsidRDefault="00F74663" w:rsidP="00F74663">
      <w:r>
        <w:t xml:space="preserve">   # </w:t>
      </w:r>
      <w:proofErr w:type="gramStart"/>
      <w:r>
        <w:t>plot</w:t>
      </w:r>
      <w:proofErr w:type="gramEnd"/>
      <w:r>
        <w:t xml:space="preserve"> LD chart</w:t>
      </w:r>
    </w:p>
    <w:p w14:paraId="43FCC3CE" w14:textId="77777777" w:rsidR="00F74663" w:rsidRDefault="00F74663" w:rsidP="00F74663">
      <w:r>
        <w:t xml:space="preserve">  </w:t>
      </w:r>
      <w:proofErr w:type="gramStart"/>
      <w:r>
        <w:t>graphics::</w:t>
      </w:r>
      <w:proofErr w:type="gramEnd"/>
      <w:r>
        <w:t xml:space="preserve">plot(0, 0, type = 'n', </w:t>
      </w:r>
      <w:proofErr w:type="spellStart"/>
      <w:r>
        <w:t>ylim</w:t>
      </w:r>
      <w:proofErr w:type="spellEnd"/>
      <w:r>
        <w:t xml:space="preserve"> = c(</w:t>
      </w:r>
      <w:proofErr w:type="spellStart"/>
      <w:r>
        <w:t>toplimit</w:t>
      </w:r>
      <w:proofErr w:type="spellEnd"/>
      <w:r>
        <w:t xml:space="preserve">, 0), </w:t>
      </w:r>
      <w:proofErr w:type="spellStart"/>
      <w:r>
        <w:t>xlim</w:t>
      </w:r>
      <w:proofErr w:type="spellEnd"/>
      <w:r>
        <w:t xml:space="preserve"> = c(0, xlim2),</w:t>
      </w:r>
    </w:p>
    <w:p w14:paraId="52F09C56" w14:textId="77777777" w:rsidR="00F74663" w:rsidRDefault="00F74663" w:rsidP="00F74663">
      <w:r>
        <w:lastRenderedPageBreak/>
        <w:t xml:space="preserve">                 </w:t>
      </w:r>
      <w:proofErr w:type="spellStart"/>
      <w:r>
        <w:t>xlab</w:t>
      </w:r>
      <w:proofErr w:type="spellEnd"/>
      <w:r>
        <w:t xml:space="preserve"> = '', </w:t>
      </w:r>
      <w:proofErr w:type="spellStart"/>
      <w:r>
        <w:t>ylab</w:t>
      </w:r>
      <w:proofErr w:type="spellEnd"/>
      <w:r>
        <w:t xml:space="preserve"> = '', axes = F)</w:t>
      </w:r>
    </w:p>
    <w:p w14:paraId="73AA7BA9" w14:textId="77777777" w:rsidR="00F74663" w:rsidRDefault="00F74663" w:rsidP="00F74663">
      <w:r>
        <w:t xml:space="preserve">  </w:t>
      </w:r>
      <w:proofErr w:type="gramStart"/>
      <w:r>
        <w:t>for(</w:t>
      </w:r>
      <w:proofErr w:type="gramEnd"/>
      <w:r>
        <w:t>i in 1:toplimit) {</w:t>
      </w:r>
    </w:p>
    <w:p w14:paraId="6E56FC3A" w14:textId="77777777" w:rsidR="00F74663" w:rsidRDefault="00F74663" w:rsidP="00F74663">
      <w:r>
        <w:t xml:space="preserve">    if (</w:t>
      </w:r>
      <w:proofErr w:type="spellStart"/>
      <w:proofErr w:type="gramStart"/>
      <w:r>
        <w:t>live.dead</w:t>
      </w:r>
      <w:proofErr w:type="spellEnd"/>
      <w:proofErr w:type="gramEnd"/>
      <w:r>
        <w:t xml:space="preserve">[i] == 0) graphics::lines(c(0, </w:t>
      </w:r>
      <w:proofErr w:type="spellStart"/>
      <w:r>
        <w:t>toplive</w:t>
      </w:r>
      <w:proofErr w:type="spellEnd"/>
      <w:r>
        <w:t>[i]), c(i , i),</w:t>
      </w:r>
    </w:p>
    <w:p w14:paraId="1A172466" w14:textId="77777777" w:rsidR="00F74663" w:rsidRDefault="00F74663" w:rsidP="00F74663">
      <w:r>
        <w:t xml:space="preserve">                                           </w:t>
      </w:r>
      <w:proofErr w:type="spellStart"/>
      <w:r>
        <w:t>lwd</w:t>
      </w:r>
      <w:proofErr w:type="spellEnd"/>
      <w:r>
        <w:t xml:space="preserve"> = </w:t>
      </w:r>
      <w:proofErr w:type="spellStart"/>
      <w:r>
        <w:t>barwidth</w:t>
      </w:r>
      <w:proofErr w:type="spellEnd"/>
      <w:r>
        <w:t>, lend = 3, col = col2)</w:t>
      </w:r>
    </w:p>
    <w:p w14:paraId="04DC231E" w14:textId="77777777" w:rsidR="00F74663" w:rsidRDefault="00F74663" w:rsidP="00F74663">
      <w:r>
        <w:t xml:space="preserve">    if (</w:t>
      </w:r>
      <w:proofErr w:type="spellStart"/>
      <w:proofErr w:type="gramStart"/>
      <w:r>
        <w:t>live.dead</w:t>
      </w:r>
      <w:proofErr w:type="spellEnd"/>
      <w:proofErr w:type="gramEnd"/>
      <w:r>
        <w:t xml:space="preserve">[i] == 1) graphics::lines(c(0, </w:t>
      </w:r>
      <w:proofErr w:type="spellStart"/>
      <w:r>
        <w:t>toplive</w:t>
      </w:r>
      <w:proofErr w:type="spellEnd"/>
      <w:r>
        <w:t>[i]), c(i, i),</w:t>
      </w:r>
    </w:p>
    <w:p w14:paraId="0C3BE302" w14:textId="77777777" w:rsidR="00F74663" w:rsidRDefault="00F74663" w:rsidP="00F74663">
      <w:r>
        <w:t xml:space="preserve">                                           </w:t>
      </w:r>
      <w:proofErr w:type="spellStart"/>
      <w:r>
        <w:t>lwd</w:t>
      </w:r>
      <w:proofErr w:type="spellEnd"/>
      <w:r>
        <w:t xml:space="preserve"> = </w:t>
      </w:r>
      <w:proofErr w:type="spellStart"/>
      <w:r>
        <w:t>barwidth</w:t>
      </w:r>
      <w:proofErr w:type="spellEnd"/>
      <w:r>
        <w:t>, lend = 3, col = col1)</w:t>
      </w:r>
    </w:p>
    <w:p w14:paraId="70808489" w14:textId="77777777" w:rsidR="00F74663" w:rsidRDefault="00F74663" w:rsidP="00F74663">
      <w:r>
        <w:t xml:space="preserve">    if (</w:t>
      </w:r>
      <w:proofErr w:type="spellStart"/>
      <w:proofErr w:type="gramStart"/>
      <w:r>
        <w:t>dead.live</w:t>
      </w:r>
      <w:proofErr w:type="spellEnd"/>
      <w:proofErr w:type="gramEnd"/>
      <w:r>
        <w:t xml:space="preserve">[i] == 0) graphics::lines(c(xlim2 - </w:t>
      </w:r>
      <w:proofErr w:type="spellStart"/>
      <w:r>
        <w:t>topdead</w:t>
      </w:r>
      <w:proofErr w:type="spellEnd"/>
      <w:r>
        <w:t>[i], xlim2), c(i, i),</w:t>
      </w:r>
    </w:p>
    <w:p w14:paraId="0D69808C" w14:textId="77777777" w:rsidR="00F74663" w:rsidRDefault="00F74663" w:rsidP="00F74663">
      <w:r>
        <w:t xml:space="preserve">                                           </w:t>
      </w:r>
      <w:proofErr w:type="spellStart"/>
      <w:r>
        <w:t>lwd</w:t>
      </w:r>
      <w:proofErr w:type="spellEnd"/>
      <w:r>
        <w:t xml:space="preserve"> = </w:t>
      </w:r>
      <w:proofErr w:type="spellStart"/>
      <w:r>
        <w:t>barwidth</w:t>
      </w:r>
      <w:proofErr w:type="spellEnd"/>
      <w:r>
        <w:t>, lend = 3, col = col2)</w:t>
      </w:r>
    </w:p>
    <w:p w14:paraId="2375293E" w14:textId="77777777" w:rsidR="00F74663" w:rsidRDefault="00F74663" w:rsidP="00F74663">
      <w:r>
        <w:t xml:space="preserve">    if (</w:t>
      </w:r>
      <w:proofErr w:type="spellStart"/>
      <w:proofErr w:type="gramStart"/>
      <w:r>
        <w:t>dead.live</w:t>
      </w:r>
      <w:proofErr w:type="spellEnd"/>
      <w:proofErr w:type="gramEnd"/>
      <w:r>
        <w:t xml:space="preserve">[i] == 1) graphics::lines(c(xlim2 - </w:t>
      </w:r>
      <w:proofErr w:type="spellStart"/>
      <w:r>
        <w:t>topdead</w:t>
      </w:r>
      <w:proofErr w:type="spellEnd"/>
      <w:r>
        <w:t>[i], xlim2), c(i, i),</w:t>
      </w:r>
    </w:p>
    <w:p w14:paraId="60BBF3B5" w14:textId="77777777" w:rsidR="00F74663" w:rsidRDefault="00F74663" w:rsidP="00F74663">
      <w:r>
        <w:t xml:space="preserve">                                           </w:t>
      </w:r>
      <w:proofErr w:type="spellStart"/>
      <w:r>
        <w:t>lwd</w:t>
      </w:r>
      <w:proofErr w:type="spellEnd"/>
      <w:r>
        <w:t xml:space="preserve"> = </w:t>
      </w:r>
      <w:proofErr w:type="spellStart"/>
      <w:r>
        <w:t>barwidth</w:t>
      </w:r>
      <w:proofErr w:type="spellEnd"/>
      <w:r>
        <w:t>, lend = 3, col = col1)</w:t>
      </w:r>
    </w:p>
    <w:p w14:paraId="25814BD6" w14:textId="77777777" w:rsidR="00F74663" w:rsidRDefault="00F74663" w:rsidP="00F74663">
      <w:r>
        <w:t xml:space="preserve">  }</w:t>
      </w:r>
    </w:p>
    <w:p w14:paraId="6C47057D" w14:textId="77777777" w:rsidR="00F74663" w:rsidRDefault="00F74663" w:rsidP="00F74663">
      <w:r>
        <w:t xml:space="preserve">  </w:t>
      </w:r>
      <w:proofErr w:type="gramStart"/>
      <w:r>
        <w:t>graphics::</w:t>
      </w:r>
      <w:proofErr w:type="gramEnd"/>
      <w:r>
        <w:t xml:space="preserve">axis(2, labels = </w:t>
      </w:r>
      <w:proofErr w:type="spellStart"/>
      <w:r>
        <w:t>toplivenames</w:t>
      </w:r>
      <w:proofErr w:type="spellEnd"/>
      <w:r>
        <w:t xml:space="preserve">, at = 1:toplimit, </w:t>
      </w:r>
      <w:proofErr w:type="spellStart"/>
      <w:r>
        <w:t>lwd</w:t>
      </w:r>
      <w:proofErr w:type="spellEnd"/>
      <w:r>
        <w:t xml:space="preserve"> = 0, las = 1,</w:t>
      </w:r>
    </w:p>
    <w:p w14:paraId="7BAA87D0" w14:textId="77777777" w:rsidR="00F74663" w:rsidRDefault="00F74663" w:rsidP="00F74663">
      <w:r>
        <w:t xml:space="preserve">                 </w:t>
      </w:r>
      <w:proofErr w:type="spellStart"/>
      <w:r>
        <w:t>padj</w:t>
      </w:r>
      <w:proofErr w:type="spellEnd"/>
      <w:r>
        <w:t xml:space="preserve"> = 0.5, hadj = 1, font = </w:t>
      </w:r>
      <w:proofErr w:type="spellStart"/>
      <w:proofErr w:type="gramStart"/>
      <w:r>
        <w:t>font.names</w:t>
      </w:r>
      <w:proofErr w:type="spellEnd"/>
      <w:proofErr w:type="gramEnd"/>
      <w:r>
        <w:t xml:space="preserve">, </w:t>
      </w:r>
      <w:proofErr w:type="spellStart"/>
      <w:r>
        <w:t>cex.axis</w:t>
      </w:r>
      <w:proofErr w:type="spellEnd"/>
      <w:r>
        <w:t xml:space="preserve"> = </w:t>
      </w:r>
      <w:proofErr w:type="spellStart"/>
      <w:r>
        <w:t>cex.names</w:t>
      </w:r>
      <w:proofErr w:type="spellEnd"/>
      <w:r>
        <w:t>)</w:t>
      </w:r>
    </w:p>
    <w:p w14:paraId="58293D0F" w14:textId="77777777" w:rsidR="00F74663" w:rsidRDefault="00F74663" w:rsidP="00F74663">
      <w:r>
        <w:t xml:space="preserve">  </w:t>
      </w:r>
      <w:proofErr w:type="gramStart"/>
      <w:r>
        <w:t>graphics::</w:t>
      </w:r>
      <w:proofErr w:type="gramEnd"/>
      <w:r>
        <w:t xml:space="preserve">axis(4, labels = </w:t>
      </w:r>
      <w:proofErr w:type="spellStart"/>
      <w:r>
        <w:t>topdeadnames</w:t>
      </w:r>
      <w:proofErr w:type="spellEnd"/>
      <w:r>
        <w:t xml:space="preserve">, at = 1:toplimit, </w:t>
      </w:r>
      <w:proofErr w:type="spellStart"/>
      <w:r>
        <w:t>lwd</w:t>
      </w:r>
      <w:proofErr w:type="spellEnd"/>
      <w:r>
        <w:t xml:space="preserve"> = 0, las = 1,</w:t>
      </w:r>
    </w:p>
    <w:p w14:paraId="41184416" w14:textId="77777777" w:rsidR="00F74663" w:rsidRDefault="00F74663" w:rsidP="00F74663">
      <w:r>
        <w:t xml:space="preserve">                 </w:t>
      </w:r>
      <w:proofErr w:type="spellStart"/>
      <w:r>
        <w:t>padj</w:t>
      </w:r>
      <w:proofErr w:type="spellEnd"/>
      <w:r>
        <w:t xml:space="preserve"> = 0.5, hadj = 0, font = </w:t>
      </w:r>
      <w:proofErr w:type="spellStart"/>
      <w:proofErr w:type="gramStart"/>
      <w:r>
        <w:t>font.names</w:t>
      </w:r>
      <w:proofErr w:type="spellEnd"/>
      <w:proofErr w:type="gramEnd"/>
      <w:r>
        <w:t xml:space="preserve">, </w:t>
      </w:r>
      <w:proofErr w:type="spellStart"/>
      <w:r>
        <w:t>cex.axis</w:t>
      </w:r>
      <w:proofErr w:type="spellEnd"/>
      <w:r>
        <w:t xml:space="preserve"> = </w:t>
      </w:r>
      <w:proofErr w:type="spellStart"/>
      <w:r>
        <w:t>cex.names</w:t>
      </w:r>
      <w:proofErr w:type="spellEnd"/>
      <w:r>
        <w:t>)</w:t>
      </w:r>
    </w:p>
    <w:p w14:paraId="5AF8DF73" w14:textId="77777777" w:rsidR="00F74663" w:rsidRDefault="00F74663" w:rsidP="00F74663">
      <w:r>
        <w:t xml:space="preserve">  </w:t>
      </w:r>
      <w:proofErr w:type="gramStart"/>
      <w:r>
        <w:t>graphics::</w:t>
      </w:r>
      <w:proofErr w:type="gramEnd"/>
      <w:r>
        <w:t xml:space="preserve">axis(1, labels = </w:t>
      </w:r>
      <w:proofErr w:type="spellStart"/>
      <w:r>
        <w:t>my.x.lab</w:t>
      </w:r>
      <w:proofErr w:type="spellEnd"/>
      <w:r>
        <w:t xml:space="preserve">, </w:t>
      </w:r>
      <w:proofErr w:type="spellStart"/>
      <w:r>
        <w:t>padj</w:t>
      </w:r>
      <w:proofErr w:type="spellEnd"/>
      <w:r>
        <w:t xml:space="preserve"> = -1.5, </w:t>
      </w:r>
      <w:proofErr w:type="spellStart"/>
      <w:r>
        <w:t>tck</w:t>
      </w:r>
      <w:proofErr w:type="spellEnd"/>
      <w:r>
        <w:t xml:space="preserve"> = </w:t>
      </w:r>
      <w:proofErr w:type="spellStart"/>
      <w:r>
        <w:t>tck</w:t>
      </w:r>
      <w:proofErr w:type="spellEnd"/>
      <w:r>
        <w:t>, at = my.x.at,</w:t>
      </w:r>
    </w:p>
    <w:p w14:paraId="18A1285B" w14:textId="77777777" w:rsidR="00F74663" w:rsidRDefault="00F74663" w:rsidP="00F74663">
      <w:r>
        <w:t xml:space="preserve">                 </w:t>
      </w:r>
      <w:proofErr w:type="spellStart"/>
      <w:proofErr w:type="gramStart"/>
      <w:r>
        <w:t>cex.axis</w:t>
      </w:r>
      <w:proofErr w:type="spellEnd"/>
      <w:proofErr w:type="gramEnd"/>
      <w:r>
        <w:t xml:space="preserve"> = </w:t>
      </w:r>
      <w:proofErr w:type="spellStart"/>
      <w:r>
        <w:t>cex.axis</w:t>
      </w:r>
      <w:proofErr w:type="spellEnd"/>
      <w:r>
        <w:t>)</w:t>
      </w:r>
    </w:p>
    <w:p w14:paraId="7995DBE9" w14:textId="77777777" w:rsidR="00F74663" w:rsidRDefault="00F74663" w:rsidP="00F74663">
      <w:r>
        <w:t xml:space="preserve">  </w:t>
      </w:r>
      <w:proofErr w:type="gramStart"/>
      <w:r>
        <w:t>graphics::</w:t>
      </w:r>
      <w:proofErr w:type="gramEnd"/>
      <w:r>
        <w:t>lines(c(0.45 * xlim2, 0.55 * xlim2), c(</w:t>
      </w:r>
      <w:proofErr w:type="spellStart"/>
      <w:r>
        <w:t>toplimit</w:t>
      </w:r>
      <w:proofErr w:type="spellEnd"/>
      <w:r>
        <w:t xml:space="preserve">, </w:t>
      </w:r>
      <w:proofErr w:type="spellStart"/>
      <w:r>
        <w:t>toplimit</w:t>
      </w:r>
      <w:proofErr w:type="spellEnd"/>
      <w:r>
        <w:t xml:space="preserve">), </w:t>
      </w:r>
      <w:proofErr w:type="spellStart"/>
      <w:r>
        <w:t>lwd</w:t>
      </w:r>
      <w:proofErr w:type="spellEnd"/>
      <w:r>
        <w:t xml:space="preserve"> = 50,</w:t>
      </w:r>
    </w:p>
    <w:p w14:paraId="052263F9" w14:textId="77777777" w:rsidR="00F74663" w:rsidRDefault="00F74663" w:rsidP="00F74663">
      <w:r>
        <w:t xml:space="preserve">                  col = 'white', lend = 3, </w:t>
      </w:r>
      <w:proofErr w:type="spellStart"/>
      <w:r>
        <w:t>xpd</w:t>
      </w:r>
      <w:proofErr w:type="spellEnd"/>
      <w:r>
        <w:t xml:space="preserve"> = NA)</w:t>
      </w:r>
    </w:p>
    <w:p w14:paraId="1361F158" w14:textId="77777777" w:rsidR="00F74663" w:rsidRDefault="00F74663" w:rsidP="00F74663">
      <w:r>
        <w:t xml:space="preserve">  </w:t>
      </w:r>
      <w:proofErr w:type="gramStart"/>
      <w:r>
        <w:t>graphics::</w:t>
      </w:r>
      <w:proofErr w:type="spellStart"/>
      <w:proofErr w:type="gramEnd"/>
      <w:r>
        <w:t>mtext</w:t>
      </w:r>
      <w:proofErr w:type="spellEnd"/>
      <w:r>
        <w:t xml:space="preserve">(side = 1, line = 1.5, text='proportion of specimens', </w:t>
      </w:r>
      <w:proofErr w:type="spellStart"/>
      <w:r>
        <w:t>cex</w:t>
      </w:r>
      <w:proofErr w:type="spellEnd"/>
      <w:r>
        <w:t>=</w:t>
      </w:r>
      <w:proofErr w:type="spellStart"/>
      <w:r>
        <w:t>cex.lab</w:t>
      </w:r>
      <w:proofErr w:type="spellEnd"/>
      <w:r>
        <w:t>)</w:t>
      </w:r>
    </w:p>
    <w:p w14:paraId="2F74850D" w14:textId="77777777" w:rsidR="00F74663" w:rsidRDefault="00F74663" w:rsidP="00F74663">
      <w:r>
        <w:t xml:space="preserve">  </w:t>
      </w:r>
      <w:proofErr w:type="gramStart"/>
      <w:r>
        <w:t>graphics::</w:t>
      </w:r>
      <w:proofErr w:type="spellStart"/>
      <w:proofErr w:type="gramEnd"/>
      <w:r>
        <w:t>mtext</w:t>
      </w:r>
      <w:proofErr w:type="spellEnd"/>
      <w:r>
        <w:t xml:space="preserve">(side = 3, line = -1, adj = 0, text = 'LIVE', </w:t>
      </w:r>
      <w:proofErr w:type="spellStart"/>
      <w:r>
        <w:t>cex</w:t>
      </w:r>
      <w:proofErr w:type="spellEnd"/>
      <w:r>
        <w:t xml:space="preserve"> = </w:t>
      </w:r>
      <w:proofErr w:type="spellStart"/>
      <w:r>
        <w:t>cex.label</w:t>
      </w:r>
      <w:proofErr w:type="spellEnd"/>
      <w:r>
        <w:t xml:space="preserve">, </w:t>
      </w:r>
      <w:proofErr w:type="spellStart"/>
      <w:r>
        <w:t>xpd</w:t>
      </w:r>
      <w:proofErr w:type="spellEnd"/>
      <w:r>
        <w:t xml:space="preserve"> = NA)</w:t>
      </w:r>
    </w:p>
    <w:p w14:paraId="24211386" w14:textId="77777777" w:rsidR="00F74663" w:rsidRDefault="00F74663" w:rsidP="00F74663">
      <w:r>
        <w:t xml:space="preserve">  </w:t>
      </w:r>
      <w:proofErr w:type="gramStart"/>
      <w:r>
        <w:t>graphics::</w:t>
      </w:r>
      <w:proofErr w:type="spellStart"/>
      <w:proofErr w:type="gramEnd"/>
      <w:r>
        <w:t>mtext</w:t>
      </w:r>
      <w:proofErr w:type="spellEnd"/>
      <w:r>
        <w:t xml:space="preserve">(side = 3, line = -1, adj = 1, text = 'DEAD', </w:t>
      </w:r>
      <w:proofErr w:type="spellStart"/>
      <w:r>
        <w:t>cex</w:t>
      </w:r>
      <w:proofErr w:type="spellEnd"/>
      <w:r>
        <w:t xml:space="preserve"> = </w:t>
      </w:r>
      <w:proofErr w:type="spellStart"/>
      <w:r>
        <w:t>cex.label</w:t>
      </w:r>
      <w:proofErr w:type="spellEnd"/>
      <w:r>
        <w:t xml:space="preserve">, </w:t>
      </w:r>
      <w:proofErr w:type="spellStart"/>
      <w:r>
        <w:t>xpd</w:t>
      </w:r>
      <w:proofErr w:type="spellEnd"/>
      <w:r>
        <w:t xml:space="preserve"> = NA)</w:t>
      </w:r>
    </w:p>
    <w:p w14:paraId="23F6C051" w14:textId="77777777" w:rsidR="00F74663" w:rsidRDefault="00F74663" w:rsidP="00F74663">
      <w:r>
        <w:t xml:space="preserve">  if (</w:t>
      </w:r>
      <w:proofErr w:type="spellStart"/>
      <w:proofErr w:type="gramStart"/>
      <w:r>
        <w:t>cor.measure</w:t>
      </w:r>
      <w:proofErr w:type="spellEnd"/>
      <w:proofErr w:type="gramEnd"/>
      <w:r>
        <w:t xml:space="preserve"> != 'all') graphics::</w:t>
      </w:r>
      <w:proofErr w:type="spellStart"/>
      <w:r>
        <w:t>mtext</w:t>
      </w:r>
      <w:proofErr w:type="spellEnd"/>
      <w:r>
        <w:t>(side=3, line=-1, text=</w:t>
      </w:r>
      <w:proofErr w:type="spellStart"/>
      <w:r>
        <w:t>cor.label</w:t>
      </w:r>
      <w:proofErr w:type="spellEnd"/>
      <w:r>
        <w:t xml:space="preserve">, </w:t>
      </w:r>
      <w:proofErr w:type="spellStart"/>
      <w:r>
        <w:t>cex</w:t>
      </w:r>
      <w:proofErr w:type="spellEnd"/>
      <w:r>
        <w:t xml:space="preserve"> = </w:t>
      </w:r>
      <w:proofErr w:type="spellStart"/>
      <w:r>
        <w:t>cex.stat</w:t>
      </w:r>
      <w:proofErr w:type="spellEnd"/>
      <w:r>
        <w:t xml:space="preserve">, </w:t>
      </w:r>
      <w:proofErr w:type="spellStart"/>
      <w:r>
        <w:t>xpd</w:t>
      </w:r>
      <w:proofErr w:type="spellEnd"/>
      <w:r>
        <w:t xml:space="preserve"> = NA)</w:t>
      </w:r>
    </w:p>
    <w:p w14:paraId="4C3CA596" w14:textId="77777777" w:rsidR="00F74663" w:rsidRDefault="00F74663" w:rsidP="00F74663">
      <w:r>
        <w:t xml:space="preserve">  if (</w:t>
      </w:r>
      <w:proofErr w:type="spellStart"/>
      <w:proofErr w:type="gramStart"/>
      <w:r>
        <w:t>cor.measure</w:t>
      </w:r>
      <w:proofErr w:type="spellEnd"/>
      <w:proofErr w:type="gramEnd"/>
      <w:r>
        <w:t xml:space="preserve"> == 'all') {</w:t>
      </w:r>
    </w:p>
    <w:p w14:paraId="4DA9543E" w14:textId="77777777" w:rsidR="00F74663" w:rsidRDefault="00F74663" w:rsidP="00F74663">
      <w:r>
        <w:t xml:space="preserve">    </w:t>
      </w:r>
      <w:proofErr w:type="gramStart"/>
      <w:r>
        <w:t>graphics::</w:t>
      </w:r>
      <w:proofErr w:type="spellStart"/>
      <w:proofErr w:type="gramEnd"/>
      <w:r>
        <w:t>mtext</w:t>
      </w:r>
      <w:proofErr w:type="spellEnd"/>
      <w:r>
        <w:t xml:space="preserve">(side = 3, line = -1.6, text = cor.label1, </w:t>
      </w:r>
      <w:proofErr w:type="spellStart"/>
      <w:r>
        <w:t>cex</w:t>
      </w:r>
      <w:proofErr w:type="spellEnd"/>
      <w:r>
        <w:t xml:space="preserve"> = </w:t>
      </w:r>
      <w:proofErr w:type="spellStart"/>
      <w:r>
        <w:t>cex.stat</w:t>
      </w:r>
      <w:proofErr w:type="spellEnd"/>
      <w:r>
        <w:t xml:space="preserve">, </w:t>
      </w:r>
      <w:proofErr w:type="spellStart"/>
      <w:r>
        <w:t>xpd</w:t>
      </w:r>
      <w:proofErr w:type="spellEnd"/>
      <w:r>
        <w:t xml:space="preserve"> = NA)</w:t>
      </w:r>
    </w:p>
    <w:p w14:paraId="7411A5D0" w14:textId="77777777" w:rsidR="00F74663" w:rsidRDefault="00F74663" w:rsidP="00F74663">
      <w:r>
        <w:t xml:space="preserve">    </w:t>
      </w:r>
      <w:proofErr w:type="gramStart"/>
      <w:r>
        <w:t>graphics::</w:t>
      </w:r>
      <w:proofErr w:type="spellStart"/>
      <w:proofErr w:type="gramEnd"/>
      <w:r>
        <w:t>mtext</w:t>
      </w:r>
      <w:proofErr w:type="spellEnd"/>
      <w:r>
        <w:t xml:space="preserve">(side = 3, line = -1, text = cor.label2, </w:t>
      </w:r>
      <w:proofErr w:type="spellStart"/>
      <w:r>
        <w:t>cex</w:t>
      </w:r>
      <w:proofErr w:type="spellEnd"/>
      <w:r>
        <w:t xml:space="preserve"> = </w:t>
      </w:r>
      <w:proofErr w:type="spellStart"/>
      <w:r>
        <w:t>cex.stat</w:t>
      </w:r>
      <w:proofErr w:type="spellEnd"/>
      <w:r>
        <w:t xml:space="preserve">, </w:t>
      </w:r>
      <w:proofErr w:type="spellStart"/>
      <w:r>
        <w:t>xpd</w:t>
      </w:r>
      <w:proofErr w:type="spellEnd"/>
      <w:r>
        <w:t xml:space="preserve"> = NA)</w:t>
      </w:r>
    </w:p>
    <w:p w14:paraId="64130DDA" w14:textId="77777777" w:rsidR="00F74663" w:rsidRDefault="00F74663" w:rsidP="00F74663">
      <w:r>
        <w:t xml:space="preserve">    </w:t>
      </w:r>
      <w:proofErr w:type="gramStart"/>
      <w:r>
        <w:t>graphics::</w:t>
      </w:r>
      <w:proofErr w:type="spellStart"/>
      <w:proofErr w:type="gramEnd"/>
      <w:r>
        <w:t>mtext</w:t>
      </w:r>
      <w:proofErr w:type="spellEnd"/>
      <w:r>
        <w:t xml:space="preserve">(side = 3, line = -0.1, text = cor.label3, </w:t>
      </w:r>
      <w:proofErr w:type="spellStart"/>
      <w:r>
        <w:t>cex</w:t>
      </w:r>
      <w:proofErr w:type="spellEnd"/>
      <w:r>
        <w:t xml:space="preserve"> = </w:t>
      </w:r>
      <w:proofErr w:type="spellStart"/>
      <w:r>
        <w:t>cex.stat</w:t>
      </w:r>
      <w:proofErr w:type="spellEnd"/>
      <w:r>
        <w:t xml:space="preserve">, </w:t>
      </w:r>
      <w:proofErr w:type="spellStart"/>
      <w:r>
        <w:t>xpd</w:t>
      </w:r>
      <w:proofErr w:type="spellEnd"/>
      <w:r>
        <w:t xml:space="preserve"> = NA)</w:t>
      </w:r>
    </w:p>
    <w:p w14:paraId="4A07569C" w14:textId="77777777" w:rsidR="00F74663" w:rsidRDefault="00F74663" w:rsidP="00F74663">
      <w:r>
        <w:t xml:space="preserve">  }</w:t>
      </w:r>
    </w:p>
    <w:p w14:paraId="16928686" w14:textId="77777777" w:rsidR="00F74663" w:rsidRDefault="00F74663" w:rsidP="00F74663">
      <w:r>
        <w:t xml:space="preserve">  </w:t>
      </w:r>
      <w:proofErr w:type="gramStart"/>
      <w:r>
        <w:t>for(</w:t>
      </w:r>
      <w:proofErr w:type="gramEnd"/>
      <w:r>
        <w:t>i in 1:toplimit) {</w:t>
      </w:r>
    </w:p>
    <w:p w14:paraId="0E3F9315" w14:textId="77777777" w:rsidR="00F74663" w:rsidRDefault="00F74663" w:rsidP="00F74663">
      <w:r>
        <w:t xml:space="preserve">    if (</w:t>
      </w:r>
      <w:proofErr w:type="spellStart"/>
      <w:proofErr w:type="gramStart"/>
      <w:r>
        <w:t>dead.live</w:t>
      </w:r>
      <w:proofErr w:type="spellEnd"/>
      <w:proofErr w:type="gramEnd"/>
      <w:r>
        <w:t>[i] == 1) {</w:t>
      </w:r>
    </w:p>
    <w:p w14:paraId="37FA3C49" w14:textId="77777777" w:rsidR="00F74663" w:rsidRDefault="00F74663" w:rsidP="00F74663">
      <w:r>
        <w:t xml:space="preserve">      k &lt;- </w:t>
      </w:r>
      <w:proofErr w:type="gramStart"/>
      <w:r>
        <w:t>which(</w:t>
      </w:r>
      <w:proofErr w:type="spellStart"/>
      <w:proofErr w:type="gramEnd"/>
      <w:r>
        <w:t>toplivenames</w:t>
      </w:r>
      <w:proofErr w:type="spellEnd"/>
      <w:r>
        <w:t xml:space="preserve"> == </w:t>
      </w:r>
      <w:proofErr w:type="spellStart"/>
      <w:r>
        <w:t>topdeadnames</w:t>
      </w:r>
      <w:proofErr w:type="spellEnd"/>
      <w:r>
        <w:t>[i])</w:t>
      </w:r>
    </w:p>
    <w:p w14:paraId="15E78414" w14:textId="77777777" w:rsidR="00F74663" w:rsidRDefault="00F74663" w:rsidP="00F74663">
      <w:r>
        <w:t xml:space="preserve">      if (</w:t>
      </w:r>
      <w:proofErr w:type="spellStart"/>
      <w:proofErr w:type="gramStart"/>
      <w:r>
        <w:t>live.dead</w:t>
      </w:r>
      <w:proofErr w:type="spellEnd"/>
      <w:proofErr w:type="gramEnd"/>
      <w:r>
        <w:t>[k] == 1) {</w:t>
      </w:r>
    </w:p>
    <w:p w14:paraId="6DC2B8A6" w14:textId="77777777" w:rsidR="00F74663" w:rsidRDefault="00F74663" w:rsidP="00F74663">
      <w:r>
        <w:t xml:space="preserve">        </w:t>
      </w:r>
      <w:proofErr w:type="gramStart"/>
      <w:r>
        <w:t>graphics::</w:t>
      </w:r>
      <w:proofErr w:type="gramEnd"/>
      <w:r>
        <w:t xml:space="preserve">arrows((xlim2 - </w:t>
      </w:r>
      <w:proofErr w:type="spellStart"/>
      <w:r>
        <w:t>topdead</w:t>
      </w:r>
      <w:proofErr w:type="spellEnd"/>
      <w:r>
        <w:t>[i]) - (0.03 * xlim2), i,</w:t>
      </w:r>
    </w:p>
    <w:p w14:paraId="623299C9" w14:textId="77777777" w:rsidR="00F74663" w:rsidRDefault="00F74663" w:rsidP="00F74663">
      <w:r>
        <w:t xml:space="preserve">                         (0.03 * xlim2) + </w:t>
      </w:r>
      <w:proofErr w:type="spellStart"/>
      <w:r>
        <w:t>toplive</w:t>
      </w:r>
      <w:proofErr w:type="spellEnd"/>
      <w:r>
        <w:t>[k], k, length = 0.1,</w:t>
      </w:r>
    </w:p>
    <w:p w14:paraId="4A4299FF" w14:textId="77777777" w:rsidR="00F74663" w:rsidRDefault="00F74663" w:rsidP="00F74663">
      <w:r>
        <w:t xml:space="preserve">                         </w:t>
      </w:r>
      <w:proofErr w:type="spellStart"/>
      <w:r>
        <w:t>lwd</w:t>
      </w:r>
      <w:proofErr w:type="spellEnd"/>
      <w:r>
        <w:t xml:space="preserve"> = </w:t>
      </w:r>
      <w:proofErr w:type="spellStart"/>
      <w:r>
        <w:t>arr.lwd</w:t>
      </w:r>
      <w:proofErr w:type="spellEnd"/>
      <w:r>
        <w:t xml:space="preserve">, code = 3, col = </w:t>
      </w:r>
      <w:proofErr w:type="spellStart"/>
      <w:r>
        <w:t>arr.col</w:t>
      </w:r>
      <w:proofErr w:type="spellEnd"/>
      <w:r>
        <w:t xml:space="preserve">, </w:t>
      </w:r>
      <w:proofErr w:type="spellStart"/>
      <w:r>
        <w:t>lty</w:t>
      </w:r>
      <w:proofErr w:type="spellEnd"/>
      <w:r>
        <w:t xml:space="preserve"> = </w:t>
      </w:r>
      <w:proofErr w:type="spellStart"/>
      <w:r>
        <w:t>arr.lty</w:t>
      </w:r>
      <w:proofErr w:type="spellEnd"/>
      <w:r>
        <w:t>)</w:t>
      </w:r>
    </w:p>
    <w:p w14:paraId="781AADA4" w14:textId="77777777" w:rsidR="00F74663" w:rsidRDefault="00F74663" w:rsidP="00F74663">
      <w:r>
        <w:t xml:space="preserve">      }</w:t>
      </w:r>
    </w:p>
    <w:p w14:paraId="32845CE6" w14:textId="77777777" w:rsidR="00F74663" w:rsidRDefault="00F74663" w:rsidP="00F74663">
      <w:r>
        <w:t xml:space="preserve">    }</w:t>
      </w:r>
    </w:p>
    <w:p w14:paraId="1AECA1D3" w14:textId="77777777" w:rsidR="00F74663" w:rsidRDefault="00F74663" w:rsidP="00F74663">
      <w:r>
        <w:t xml:space="preserve">  }</w:t>
      </w:r>
    </w:p>
    <w:p w14:paraId="0308CCF6" w14:textId="77777777" w:rsidR="00F74663" w:rsidRDefault="00F74663" w:rsidP="00F74663">
      <w:r>
        <w:t xml:space="preserve">  if (report) {</w:t>
      </w:r>
    </w:p>
    <w:p w14:paraId="03AB9A6A" w14:textId="77777777" w:rsidR="00F74663" w:rsidRDefault="00F74663" w:rsidP="00F74663">
      <w:r>
        <w:t xml:space="preserve">    basics &lt;- </w:t>
      </w:r>
      <w:proofErr w:type="gramStart"/>
      <w:r>
        <w:t>c(</w:t>
      </w:r>
      <w:proofErr w:type="gramEnd"/>
      <w:r>
        <w:t>'all species' = length(live),</w:t>
      </w:r>
    </w:p>
    <w:p w14:paraId="694F8BF4" w14:textId="77777777" w:rsidR="00F74663" w:rsidRDefault="00F74663" w:rsidP="00F74663">
      <w:r>
        <w:t xml:space="preserve">                'total species' = </w:t>
      </w:r>
      <w:proofErr w:type="gramStart"/>
      <w:r>
        <w:t>sum(</w:t>
      </w:r>
      <w:proofErr w:type="gramEnd"/>
      <w:r>
        <w:t>live + dead &gt; 0),</w:t>
      </w:r>
    </w:p>
    <w:p w14:paraId="2BB9105C" w14:textId="77777777" w:rsidR="00F74663" w:rsidRDefault="00F74663" w:rsidP="00F74663">
      <w:r>
        <w:t xml:space="preserve">                'species shared' = </w:t>
      </w:r>
      <w:proofErr w:type="gramStart"/>
      <w:r>
        <w:t>sum(</w:t>
      </w:r>
      <w:proofErr w:type="gramEnd"/>
      <w:r>
        <w:t>live &gt; 0 &amp; dead &gt; 0),</w:t>
      </w:r>
    </w:p>
    <w:p w14:paraId="75B56638" w14:textId="77777777" w:rsidR="00F74663" w:rsidRDefault="00F74663" w:rsidP="00F74663">
      <w:r>
        <w:t xml:space="preserve">                'shared absent' = </w:t>
      </w:r>
      <w:proofErr w:type="gramStart"/>
      <w:r>
        <w:t>sum(</w:t>
      </w:r>
      <w:proofErr w:type="gramEnd"/>
      <w:r>
        <w:t>live + dead == 0),</w:t>
      </w:r>
    </w:p>
    <w:p w14:paraId="4B1F7984" w14:textId="77777777" w:rsidR="00F74663" w:rsidRDefault="00F74663" w:rsidP="00F74663">
      <w:r>
        <w:t xml:space="preserve">                'missing dead' = </w:t>
      </w:r>
      <w:proofErr w:type="gramStart"/>
      <w:r>
        <w:t>sum(</w:t>
      </w:r>
      <w:proofErr w:type="gramEnd"/>
      <w:r>
        <w:t>live &gt; 0 &amp; dead == 0),</w:t>
      </w:r>
    </w:p>
    <w:p w14:paraId="11858A82" w14:textId="77777777" w:rsidR="00F74663" w:rsidRDefault="00F74663" w:rsidP="00F74663">
      <w:r>
        <w:t xml:space="preserve">                'missing live' = </w:t>
      </w:r>
      <w:proofErr w:type="gramStart"/>
      <w:r>
        <w:t>sum(</w:t>
      </w:r>
      <w:proofErr w:type="gramEnd"/>
      <w:r>
        <w:t>live == 0 &amp; dead &gt; 0))</w:t>
      </w:r>
    </w:p>
    <w:p w14:paraId="4B1F50A1" w14:textId="77777777" w:rsidR="00F74663" w:rsidRDefault="00F74663" w:rsidP="00F74663">
      <w:r>
        <w:t xml:space="preserve">    </w:t>
      </w:r>
      <w:proofErr w:type="gramStart"/>
      <w:r>
        <w:t>pct.basics</w:t>
      </w:r>
      <w:proofErr w:type="gramEnd"/>
      <w:r>
        <w:t>1 &lt;- basics/basics[1]</w:t>
      </w:r>
    </w:p>
    <w:p w14:paraId="0B64FB32" w14:textId="77777777" w:rsidR="00F74663" w:rsidRDefault="00F74663" w:rsidP="00F74663">
      <w:r>
        <w:t xml:space="preserve">    </w:t>
      </w:r>
      <w:proofErr w:type="gramStart"/>
      <w:r>
        <w:t>pct.basics</w:t>
      </w:r>
      <w:proofErr w:type="gramEnd"/>
      <w:r>
        <w:t>2 &lt;- basics/basics[2]</w:t>
      </w:r>
    </w:p>
    <w:p w14:paraId="3C056450" w14:textId="77777777" w:rsidR="00F74663" w:rsidRDefault="00F74663" w:rsidP="00F74663">
      <w:r>
        <w:t xml:space="preserve">    </w:t>
      </w:r>
      <w:proofErr w:type="spellStart"/>
      <w:proofErr w:type="gramStart"/>
      <w:r>
        <w:t>sum.basics</w:t>
      </w:r>
      <w:proofErr w:type="spellEnd"/>
      <w:proofErr w:type="gramEnd"/>
      <w:r>
        <w:t xml:space="preserve"> &lt;- </w:t>
      </w:r>
      <w:proofErr w:type="spellStart"/>
      <w:r>
        <w:t>cbind</w:t>
      </w:r>
      <w:proofErr w:type="spellEnd"/>
      <w:r>
        <w:t xml:space="preserve">(count=basics, </w:t>
      </w:r>
      <w:proofErr w:type="spellStart"/>
      <w:r>
        <w:t>proportion.global</w:t>
      </w:r>
      <w:proofErr w:type="spellEnd"/>
      <w:r>
        <w:t>=pct.basics1,</w:t>
      </w:r>
    </w:p>
    <w:p w14:paraId="35E61EEA" w14:textId="77777777" w:rsidR="00F74663" w:rsidRDefault="00F74663" w:rsidP="00F74663">
      <w:r>
        <w:lastRenderedPageBreak/>
        <w:t xml:space="preserve">                        </w:t>
      </w:r>
      <w:proofErr w:type="spellStart"/>
      <w:proofErr w:type="gramStart"/>
      <w:r>
        <w:t>proportion.local</w:t>
      </w:r>
      <w:proofErr w:type="spellEnd"/>
      <w:proofErr w:type="gramEnd"/>
      <w:r>
        <w:t>=pct.basics2)</w:t>
      </w:r>
    </w:p>
    <w:p w14:paraId="583CC648" w14:textId="77777777" w:rsidR="00F74663" w:rsidRDefault="00F74663" w:rsidP="00F74663">
      <w:r>
        <w:t xml:space="preserve">    </w:t>
      </w:r>
      <w:proofErr w:type="spellStart"/>
      <w:proofErr w:type="gramStart"/>
      <w:r>
        <w:t>sample.sizes</w:t>
      </w:r>
      <w:proofErr w:type="spellEnd"/>
      <w:proofErr w:type="gramEnd"/>
      <w:r>
        <w:t xml:space="preserve"> &lt;- c('total </w:t>
      </w:r>
      <w:proofErr w:type="spellStart"/>
      <w:r>
        <w:t>n'</w:t>
      </w:r>
      <w:proofErr w:type="spellEnd"/>
      <w:r>
        <w:t xml:space="preserve"> = sum(live) + sum(dead),</w:t>
      </w:r>
    </w:p>
    <w:p w14:paraId="2E8F98BD" w14:textId="77777777" w:rsidR="00F74663" w:rsidRDefault="00F74663" w:rsidP="00F74663">
      <w:r>
        <w:t xml:space="preserve">                      '</w:t>
      </w:r>
      <w:proofErr w:type="gramStart"/>
      <w:r>
        <w:t>total</w:t>
      </w:r>
      <w:proofErr w:type="gramEnd"/>
      <w:r>
        <w:t xml:space="preserve"> live' = sum(live),</w:t>
      </w:r>
    </w:p>
    <w:p w14:paraId="55E369AB" w14:textId="77777777" w:rsidR="00F74663" w:rsidRDefault="00F74663" w:rsidP="00F74663">
      <w:r>
        <w:t xml:space="preserve">                      '</w:t>
      </w:r>
      <w:proofErr w:type="gramStart"/>
      <w:r>
        <w:t>total</w:t>
      </w:r>
      <w:proofErr w:type="gramEnd"/>
      <w:r>
        <w:t xml:space="preserve"> dead' = sum(dead))</w:t>
      </w:r>
    </w:p>
    <w:p w14:paraId="1059AB40" w14:textId="77777777" w:rsidR="00F74663" w:rsidRDefault="00F74663" w:rsidP="00F74663">
      <w:r>
        <w:t xml:space="preserve">    </w:t>
      </w:r>
      <w:proofErr w:type="spellStart"/>
      <w:r>
        <w:t>cors</w:t>
      </w:r>
      <w:proofErr w:type="spellEnd"/>
      <w:r>
        <w:t xml:space="preserve"> &lt;- </w:t>
      </w:r>
      <w:proofErr w:type="gramStart"/>
      <w:r>
        <w:t>c(</w:t>
      </w:r>
      <w:proofErr w:type="spellStart"/>
      <w:proofErr w:type="gramEnd"/>
      <w:r>
        <w:t>pearson</w:t>
      </w:r>
      <w:proofErr w:type="spellEnd"/>
      <w:r>
        <w:t xml:space="preserve"> = stats::</w:t>
      </w:r>
      <w:proofErr w:type="spellStart"/>
      <w:r>
        <w:t>cor</w:t>
      </w:r>
      <w:proofErr w:type="spellEnd"/>
      <w:r>
        <w:t>(live, dead, method='</w:t>
      </w:r>
      <w:proofErr w:type="spellStart"/>
      <w:r>
        <w:t>pearson</w:t>
      </w:r>
      <w:proofErr w:type="spellEnd"/>
      <w:r>
        <w:t>'),</w:t>
      </w:r>
    </w:p>
    <w:p w14:paraId="5B0B7FD4" w14:textId="77777777" w:rsidR="00F74663" w:rsidRDefault="00F74663" w:rsidP="00F74663">
      <w:r>
        <w:t xml:space="preserve">              spearman = </w:t>
      </w:r>
      <w:proofErr w:type="gramStart"/>
      <w:r>
        <w:t>stats::</w:t>
      </w:r>
      <w:proofErr w:type="spellStart"/>
      <w:proofErr w:type="gramEnd"/>
      <w:r>
        <w:t>cor</w:t>
      </w:r>
      <w:proofErr w:type="spellEnd"/>
      <w:r>
        <w:t>(live, dead, method='spearman'),</w:t>
      </w:r>
    </w:p>
    <w:p w14:paraId="6333D017" w14:textId="77777777" w:rsidR="00F74663" w:rsidRDefault="00F74663" w:rsidP="00F74663">
      <w:r>
        <w:t xml:space="preserve">              </w:t>
      </w:r>
      <w:proofErr w:type="spellStart"/>
      <w:r>
        <w:t>kendall</w:t>
      </w:r>
      <w:proofErr w:type="spellEnd"/>
      <w:r>
        <w:t xml:space="preserve"> = </w:t>
      </w:r>
      <w:proofErr w:type="gramStart"/>
      <w:r>
        <w:t>stats::</w:t>
      </w:r>
      <w:proofErr w:type="spellStart"/>
      <w:proofErr w:type="gramEnd"/>
      <w:r>
        <w:t>cor</w:t>
      </w:r>
      <w:proofErr w:type="spellEnd"/>
      <w:r>
        <w:t>(live, dead, method='</w:t>
      </w:r>
      <w:proofErr w:type="spellStart"/>
      <w:r>
        <w:t>kendall</w:t>
      </w:r>
      <w:proofErr w:type="spellEnd"/>
      <w:r>
        <w:t>'))</w:t>
      </w:r>
    </w:p>
    <w:p w14:paraId="55C2E7A8" w14:textId="77777777" w:rsidR="00F74663" w:rsidRDefault="00F74663" w:rsidP="00F74663">
      <w:r>
        <w:t xml:space="preserve">    </w:t>
      </w:r>
      <w:proofErr w:type="spellStart"/>
      <w:r>
        <w:t>report.out</w:t>
      </w:r>
      <w:proofErr w:type="spellEnd"/>
      <w:r>
        <w:t xml:space="preserve"> &lt;- </w:t>
      </w:r>
      <w:proofErr w:type="gramStart"/>
      <w:r>
        <w:t>list(</w:t>
      </w:r>
      <w:proofErr w:type="gramEnd"/>
      <w:r>
        <w:t xml:space="preserve">summary = </w:t>
      </w:r>
      <w:proofErr w:type="spellStart"/>
      <w:r>
        <w:t>sum.basics</w:t>
      </w:r>
      <w:proofErr w:type="spellEnd"/>
      <w:r>
        <w:t xml:space="preserve">, "sample info" = </w:t>
      </w:r>
      <w:proofErr w:type="spellStart"/>
      <w:r>
        <w:t>sample.sizes</w:t>
      </w:r>
      <w:proofErr w:type="spellEnd"/>
      <w:r>
        <w:t>,</w:t>
      </w:r>
    </w:p>
    <w:p w14:paraId="313E080D" w14:textId="77777777" w:rsidR="00F74663" w:rsidRDefault="00F74663" w:rsidP="00F74663">
      <w:r>
        <w:t xml:space="preserve">                       </w:t>
      </w:r>
      <w:proofErr w:type="spellStart"/>
      <w:proofErr w:type="gramStart"/>
      <w:r>
        <w:t>cor.coeff</w:t>
      </w:r>
      <w:proofErr w:type="spellEnd"/>
      <w:proofErr w:type="gramEnd"/>
      <w:r>
        <w:t xml:space="preserve"> = cors)</w:t>
      </w:r>
    </w:p>
    <w:p w14:paraId="33C7A367" w14:textId="77777777" w:rsidR="00F74663" w:rsidRDefault="00F74663" w:rsidP="00F74663">
      <w:r>
        <w:t xml:space="preserve">    return(</w:t>
      </w:r>
      <w:proofErr w:type="spellStart"/>
      <w:r>
        <w:t>report.out</w:t>
      </w:r>
      <w:proofErr w:type="spellEnd"/>
      <w:r>
        <w:t>)</w:t>
      </w:r>
    </w:p>
    <w:p w14:paraId="0CD4879A" w14:textId="77777777" w:rsidR="00F74663" w:rsidRDefault="00F74663" w:rsidP="00F74663">
      <w:r>
        <w:t xml:space="preserve">  }</w:t>
      </w:r>
    </w:p>
    <w:p w14:paraId="5062E8F9" w14:textId="77777777" w:rsidR="00F74663" w:rsidRDefault="00F74663" w:rsidP="00F74663">
      <w:r>
        <w:t>}</w:t>
      </w:r>
    </w:p>
    <w:p w14:paraId="7D9083FA" w14:textId="77777777" w:rsidR="00F74663" w:rsidRDefault="00F74663" w:rsidP="00F74663">
      <w:r>
        <w:t>#---------------------------------------------------------------</w:t>
      </w:r>
    </w:p>
    <w:p w14:paraId="2C2400C3" w14:textId="77777777" w:rsidR="00F74663" w:rsidRDefault="00F74663" w:rsidP="00F74663"/>
    <w:p w14:paraId="7C3E04E4" w14:textId="77777777" w:rsidR="00F74663" w:rsidRDefault="00F74663" w:rsidP="00F74663"/>
    <w:p w14:paraId="724E86AD" w14:textId="77777777" w:rsidR="00F74663" w:rsidRDefault="00F74663" w:rsidP="00F74663"/>
    <w:p w14:paraId="499191C2" w14:textId="77777777" w:rsidR="00F74663" w:rsidRDefault="00F74663" w:rsidP="00F74663">
      <w:r>
        <w:t>#---------------------------------------------------------------</w:t>
      </w:r>
    </w:p>
    <w:p w14:paraId="7091A381" w14:textId="77777777" w:rsidR="00F74663" w:rsidRDefault="00F74663" w:rsidP="00F74663">
      <w:r>
        <w:t xml:space="preserve"># function based on function suggested by </w:t>
      </w:r>
      <w:proofErr w:type="spellStart"/>
      <w:proofErr w:type="gramStart"/>
      <w:r>
        <w:t>user:gaspar</w:t>
      </w:r>
      <w:proofErr w:type="spellEnd"/>
      <w:proofErr w:type="gramEnd"/>
      <w:r>
        <w:t xml:space="preserve"> for removing</w:t>
      </w:r>
    </w:p>
    <w:p w14:paraId="1E3A7883" w14:textId="77777777" w:rsidR="00F74663" w:rsidRDefault="00F74663" w:rsidP="00F74663">
      <w:r>
        <w:t xml:space="preserve"># </w:t>
      </w:r>
      <w:proofErr w:type="gramStart"/>
      <w:r>
        <w:t>black</w:t>
      </w:r>
      <w:proofErr w:type="gramEnd"/>
      <w:r>
        <w:t xml:space="preserve"> background from an image at</w:t>
      </w:r>
    </w:p>
    <w:p w14:paraId="442DFBC0" w14:textId="77777777" w:rsidR="00F74663" w:rsidRDefault="00F74663" w:rsidP="00F74663">
      <w:r>
        <w:t># https://stackoverflow.com/questions/59861122/change-image-pixel-colors-in-r-and-save-image</w:t>
      </w:r>
    </w:p>
    <w:p w14:paraId="331FDD80" w14:textId="77777777" w:rsidR="00F74663" w:rsidRDefault="00F74663" w:rsidP="00F74663">
      <w:proofErr w:type="spellStart"/>
      <w:r>
        <w:t>change_cols</w:t>
      </w:r>
      <w:proofErr w:type="spellEnd"/>
      <w:r>
        <w:t xml:space="preserve"> = </w:t>
      </w:r>
      <w:proofErr w:type="gramStart"/>
      <w:r>
        <w:t>function(</w:t>
      </w:r>
      <w:proofErr w:type="spellStart"/>
      <w:proofErr w:type="gramEnd"/>
      <w:r>
        <w:t>replace_black</w:t>
      </w:r>
      <w:proofErr w:type="spellEnd"/>
      <w:r>
        <w:t xml:space="preserve">, </w:t>
      </w:r>
      <w:proofErr w:type="spellStart"/>
      <w:r>
        <w:t>replace_white</w:t>
      </w:r>
      <w:proofErr w:type="spellEnd"/>
      <w:r>
        <w:t xml:space="preserve">, </w:t>
      </w:r>
      <w:proofErr w:type="spellStart"/>
      <w:r>
        <w:t>theimg</w:t>
      </w:r>
      <w:proofErr w:type="spellEnd"/>
      <w:r>
        <w:t>) {</w:t>
      </w:r>
    </w:p>
    <w:p w14:paraId="68814ECA" w14:textId="77777777" w:rsidR="00F74663" w:rsidRDefault="00F74663" w:rsidP="00F74663">
      <w:r>
        <w:t xml:space="preserve">  </w:t>
      </w:r>
      <w:proofErr w:type="spellStart"/>
      <w:r>
        <w:t>r_b</w:t>
      </w:r>
      <w:proofErr w:type="spellEnd"/>
      <w:r>
        <w:t xml:space="preserve"> = col2rgb(</w:t>
      </w:r>
      <w:proofErr w:type="spellStart"/>
      <w:r>
        <w:t>replace_black</w:t>
      </w:r>
      <w:proofErr w:type="spellEnd"/>
      <w:r>
        <w:t>) / 255</w:t>
      </w:r>
    </w:p>
    <w:p w14:paraId="43B88CAD" w14:textId="77777777" w:rsidR="00F74663" w:rsidRDefault="00F74663" w:rsidP="00F74663">
      <w:r>
        <w:t xml:space="preserve">  </w:t>
      </w:r>
      <w:proofErr w:type="spellStart"/>
      <w:r>
        <w:t>r_w</w:t>
      </w:r>
      <w:proofErr w:type="spellEnd"/>
      <w:r>
        <w:t xml:space="preserve"> = col2rgb(</w:t>
      </w:r>
      <w:proofErr w:type="spellStart"/>
      <w:r>
        <w:t>replace_white</w:t>
      </w:r>
      <w:proofErr w:type="spellEnd"/>
      <w:r>
        <w:t>) / 255</w:t>
      </w:r>
    </w:p>
    <w:p w14:paraId="19F994E7" w14:textId="77777777" w:rsidR="00F74663" w:rsidRDefault="00F74663" w:rsidP="00F74663">
      <w:r>
        <w:t xml:space="preserve">  </w:t>
      </w:r>
      <w:proofErr w:type="spellStart"/>
      <w:proofErr w:type="gramStart"/>
      <w:r>
        <w:t>theimg</w:t>
      </w:r>
      <w:proofErr w:type="spellEnd"/>
      <w:r>
        <w:t>[</w:t>
      </w:r>
      <w:proofErr w:type="spellStart"/>
      <w:proofErr w:type="gramEnd"/>
      <w:r>
        <w:t>theimg</w:t>
      </w:r>
      <w:proofErr w:type="spellEnd"/>
      <w:r>
        <w:t xml:space="preserve"> == 1] &lt;- 2</w:t>
      </w:r>
    </w:p>
    <w:p w14:paraId="16D22368" w14:textId="77777777" w:rsidR="00F74663" w:rsidRDefault="00F74663" w:rsidP="00F74663">
      <w:r>
        <w:t xml:space="preserve">  for (i in 1:3) {</w:t>
      </w:r>
    </w:p>
    <w:p w14:paraId="16A51D2F" w14:textId="77777777" w:rsidR="00F74663" w:rsidRDefault="00F74663" w:rsidP="00F74663">
      <w:r>
        <w:t xml:space="preserve">    </w:t>
      </w:r>
      <w:proofErr w:type="spellStart"/>
      <w:r>
        <w:t>theimg</w:t>
      </w:r>
      <w:proofErr w:type="spellEnd"/>
      <w:proofErr w:type="gramStart"/>
      <w:r>
        <w:t>[,,</w:t>
      </w:r>
      <w:proofErr w:type="gramEnd"/>
      <w:r>
        <w:t>i][</w:t>
      </w:r>
      <w:proofErr w:type="spellStart"/>
      <w:r>
        <w:t>theimg</w:t>
      </w:r>
      <w:proofErr w:type="spellEnd"/>
      <w:r>
        <w:t xml:space="preserve">[,,i] == 0] &lt;- </w:t>
      </w:r>
      <w:proofErr w:type="spellStart"/>
      <w:r>
        <w:t>r_b</w:t>
      </w:r>
      <w:proofErr w:type="spellEnd"/>
      <w:r>
        <w:t>[i]</w:t>
      </w:r>
    </w:p>
    <w:p w14:paraId="575D43BA" w14:textId="77777777" w:rsidR="00F74663" w:rsidRDefault="00F74663" w:rsidP="00F74663">
      <w:r>
        <w:t xml:space="preserve">  }</w:t>
      </w:r>
    </w:p>
    <w:p w14:paraId="2FFC247E" w14:textId="77777777" w:rsidR="00F74663" w:rsidRDefault="00F74663" w:rsidP="00F74663">
      <w:r>
        <w:t xml:space="preserve">  for (i in 1:3) {</w:t>
      </w:r>
    </w:p>
    <w:p w14:paraId="7710BB27" w14:textId="77777777" w:rsidR="00F74663" w:rsidRDefault="00F74663" w:rsidP="00F74663">
      <w:r>
        <w:t xml:space="preserve">    </w:t>
      </w:r>
      <w:proofErr w:type="spellStart"/>
      <w:r>
        <w:t>theimg</w:t>
      </w:r>
      <w:proofErr w:type="spellEnd"/>
      <w:proofErr w:type="gramStart"/>
      <w:r>
        <w:t>[,,</w:t>
      </w:r>
      <w:proofErr w:type="gramEnd"/>
      <w:r>
        <w:t>i][</w:t>
      </w:r>
      <w:proofErr w:type="spellStart"/>
      <w:r>
        <w:t>theimg</w:t>
      </w:r>
      <w:proofErr w:type="spellEnd"/>
      <w:r>
        <w:t xml:space="preserve">[,,i] == 2] &lt;- </w:t>
      </w:r>
      <w:proofErr w:type="spellStart"/>
      <w:r>
        <w:t>r_w</w:t>
      </w:r>
      <w:proofErr w:type="spellEnd"/>
      <w:r>
        <w:t>[i]</w:t>
      </w:r>
    </w:p>
    <w:p w14:paraId="57E8CF03" w14:textId="77777777" w:rsidR="00F74663" w:rsidRDefault="00F74663" w:rsidP="00F74663">
      <w:r>
        <w:t xml:space="preserve">  }</w:t>
      </w:r>
    </w:p>
    <w:p w14:paraId="195A8C12" w14:textId="77777777" w:rsidR="00F74663" w:rsidRDefault="00F74663" w:rsidP="00F74663">
      <w:r>
        <w:t xml:space="preserve">  return(</w:t>
      </w:r>
      <w:proofErr w:type="spellStart"/>
      <w:r>
        <w:t>theimg</w:t>
      </w:r>
      <w:proofErr w:type="spellEnd"/>
      <w:r>
        <w:t>)</w:t>
      </w:r>
    </w:p>
    <w:p w14:paraId="41BC4A2F" w14:textId="77777777" w:rsidR="00F74663" w:rsidRDefault="00F74663" w:rsidP="00F74663">
      <w:r>
        <w:t>}</w:t>
      </w:r>
    </w:p>
    <w:p w14:paraId="6F76B707" w14:textId="77777777" w:rsidR="00F74663" w:rsidRDefault="00F74663" w:rsidP="00F74663">
      <w:r>
        <w:t>#--------------------------------------------------------------</w:t>
      </w:r>
    </w:p>
    <w:p w14:paraId="38586C19" w14:textId="77777777" w:rsidR="00F74663" w:rsidRDefault="00F74663" w:rsidP="00F74663"/>
    <w:p w14:paraId="3337CBEE" w14:textId="77777777" w:rsidR="00F74663" w:rsidRDefault="00F74663" w:rsidP="00F74663">
      <w:r>
        <w:t>#----------------- upload and pre-process echinoid images -----</w:t>
      </w:r>
    </w:p>
    <w:p w14:paraId="7E9742EC" w14:textId="77777777" w:rsidR="00F74663" w:rsidRDefault="00F74663" w:rsidP="00F74663">
      <w:proofErr w:type="spellStart"/>
      <w:r>
        <w:t>Mv.img</w:t>
      </w:r>
      <w:proofErr w:type="spellEnd"/>
      <w:r>
        <w:t>&lt;-</w:t>
      </w:r>
      <w:proofErr w:type="spellStart"/>
      <w:r>
        <w:t>readJPEG</w:t>
      </w:r>
      <w:proofErr w:type="spellEnd"/>
      <w:r>
        <w:t>("Meom.jpg")</w:t>
      </w:r>
    </w:p>
    <w:p w14:paraId="0BEF534B" w14:textId="77777777" w:rsidR="00F74663" w:rsidRDefault="00F74663" w:rsidP="00F74663">
      <w:proofErr w:type="spellStart"/>
      <w:r>
        <w:t>Em.img</w:t>
      </w:r>
      <w:proofErr w:type="spellEnd"/>
      <w:r>
        <w:t>&lt;-</w:t>
      </w:r>
      <w:proofErr w:type="spellStart"/>
      <w:r>
        <w:t>readJPEG</w:t>
      </w:r>
      <w:proofErr w:type="spellEnd"/>
      <w:r>
        <w:t>("Emic.jpg")</w:t>
      </w:r>
    </w:p>
    <w:p w14:paraId="775B2BF3" w14:textId="77777777" w:rsidR="00F74663" w:rsidRDefault="00F74663" w:rsidP="00F74663">
      <w:proofErr w:type="spellStart"/>
      <w:r>
        <w:t>Les.img</w:t>
      </w:r>
      <w:proofErr w:type="spellEnd"/>
      <w:r>
        <w:t>&lt;-</w:t>
      </w:r>
      <w:proofErr w:type="spellStart"/>
      <w:r>
        <w:t>readJPEG</w:t>
      </w:r>
      <w:proofErr w:type="spellEnd"/>
      <w:r>
        <w:t>("Les.jpg")</w:t>
      </w:r>
    </w:p>
    <w:p w14:paraId="7FB202F5" w14:textId="77777777" w:rsidR="00F74663" w:rsidRDefault="00F74663" w:rsidP="00F74663">
      <w:proofErr w:type="spellStart"/>
      <w:r>
        <w:t>Pg.img</w:t>
      </w:r>
      <w:proofErr w:type="spellEnd"/>
      <w:r>
        <w:t xml:space="preserve"> &lt;- </w:t>
      </w:r>
      <w:proofErr w:type="spellStart"/>
      <w:r>
        <w:t>readJPEG</w:t>
      </w:r>
      <w:proofErr w:type="spellEnd"/>
      <w:r>
        <w:t>("Pgr.jpg")</w:t>
      </w:r>
    </w:p>
    <w:p w14:paraId="6B28709B" w14:textId="77777777" w:rsidR="00F74663" w:rsidRDefault="00F74663" w:rsidP="00F74663">
      <w:proofErr w:type="spellStart"/>
      <w:r>
        <w:t>Cs.img</w:t>
      </w:r>
      <w:proofErr w:type="spellEnd"/>
      <w:r>
        <w:t xml:space="preserve"> &lt;- </w:t>
      </w:r>
      <w:proofErr w:type="spellStart"/>
      <w:r>
        <w:t>readJPEG</w:t>
      </w:r>
      <w:proofErr w:type="spellEnd"/>
      <w:r>
        <w:t>("Clys.jpg")</w:t>
      </w:r>
    </w:p>
    <w:p w14:paraId="0974D10A" w14:textId="77777777" w:rsidR="00F74663" w:rsidRDefault="00F74663" w:rsidP="00F74663">
      <w:proofErr w:type="spellStart"/>
      <w:r>
        <w:t>Cr.img</w:t>
      </w:r>
      <w:proofErr w:type="spellEnd"/>
      <w:r>
        <w:t xml:space="preserve"> &lt;- </w:t>
      </w:r>
      <w:proofErr w:type="spellStart"/>
      <w:r>
        <w:t>readJPEG</w:t>
      </w:r>
      <w:proofErr w:type="spellEnd"/>
      <w:r>
        <w:t>("Clyr.jpg")</w:t>
      </w:r>
    </w:p>
    <w:p w14:paraId="6184214E" w14:textId="77777777" w:rsidR="00F74663" w:rsidRDefault="00F74663" w:rsidP="00F74663">
      <w:r>
        <w:t>Mv.img2&lt;-</w:t>
      </w:r>
      <w:proofErr w:type="spellStart"/>
      <w:r>
        <w:t>change_</w:t>
      </w:r>
      <w:proofErr w:type="gramStart"/>
      <w:r>
        <w:t>cols</w:t>
      </w:r>
      <w:proofErr w:type="spellEnd"/>
      <w:r>
        <w:t>(</w:t>
      </w:r>
      <w:proofErr w:type="gramEnd"/>
      <w:r>
        <w:t xml:space="preserve">"#FFFFFF", "#000000", </w:t>
      </w:r>
      <w:proofErr w:type="spellStart"/>
      <w:r>
        <w:t>Mv.img</w:t>
      </w:r>
      <w:proofErr w:type="spellEnd"/>
      <w:r>
        <w:t>)</w:t>
      </w:r>
    </w:p>
    <w:p w14:paraId="24FEA1C7" w14:textId="77777777" w:rsidR="00F74663" w:rsidRDefault="00F74663" w:rsidP="00F74663">
      <w:r>
        <w:t>Em.img2&lt;-</w:t>
      </w:r>
      <w:proofErr w:type="spellStart"/>
      <w:r>
        <w:t>change_</w:t>
      </w:r>
      <w:proofErr w:type="gramStart"/>
      <w:r>
        <w:t>cols</w:t>
      </w:r>
      <w:proofErr w:type="spellEnd"/>
      <w:r>
        <w:t>(</w:t>
      </w:r>
      <w:proofErr w:type="gramEnd"/>
      <w:r>
        <w:t xml:space="preserve">"#FFFFFF", "#000000", </w:t>
      </w:r>
      <w:proofErr w:type="spellStart"/>
      <w:r>
        <w:t>Em.img</w:t>
      </w:r>
      <w:proofErr w:type="spellEnd"/>
      <w:r>
        <w:t>)</w:t>
      </w:r>
    </w:p>
    <w:p w14:paraId="57910D1C" w14:textId="77777777" w:rsidR="00F74663" w:rsidRDefault="00F74663" w:rsidP="00F74663">
      <w:r>
        <w:t>Les.img2&lt;-</w:t>
      </w:r>
      <w:proofErr w:type="spellStart"/>
      <w:r>
        <w:t>change_</w:t>
      </w:r>
      <w:proofErr w:type="gramStart"/>
      <w:r>
        <w:t>cols</w:t>
      </w:r>
      <w:proofErr w:type="spellEnd"/>
      <w:r>
        <w:t>(</w:t>
      </w:r>
      <w:proofErr w:type="gramEnd"/>
      <w:r>
        <w:t xml:space="preserve">"#FFFFFF", "#000000", </w:t>
      </w:r>
      <w:proofErr w:type="spellStart"/>
      <w:r>
        <w:t>Les.img</w:t>
      </w:r>
      <w:proofErr w:type="spellEnd"/>
      <w:r>
        <w:t>)</w:t>
      </w:r>
    </w:p>
    <w:p w14:paraId="72B0BF63" w14:textId="77777777" w:rsidR="00F74663" w:rsidRDefault="00F74663" w:rsidP="00F74663">
      <w:r>
        <w:t>Pg.img2&lt;-</w:t>
      </w:r>
      <w:proofErr w:type="spellStart"/>
      <w:r>
        <w:t>change_</w:t>
      </w:r>
      <w:proofErr w:type="gramStart"/>
      <w:r>
        <w:t>cols</w:t>
      </w:r>
      <w:proofErr w:type="spellEnd"/>
      <w:r>
        <w:t>(</w:t>
      </w:r>
      <w:proofErr w:type="gramEnd"/>
      <w:r>
        <w:t xml:space="preserve">"#FFFFFF", "#000000", </w:t>
      </w:r>
      <w:proofErr w:type="spellStart"/>
      <w:r>
        <w:t>Pg.img</w:t>
      </w:r>
      <w:proofErr w:type="spellEnd"/>
      <w:r>
        <w:t>)</w:t>
      </w:r>
    </w:p>
    <w:p w14:paraId="01AB3F77" w14:textId="77777777" w:rsidR="00F74663" w:rsidRDefault="00F74663" w:rsidP="00F74663">
      <w:r>
        <w:t>Cs.img2&lt;-</w:t>
      </w:r>
      <w:proofErr w:type="spellStart"/>
      <w:r>
        <w:t>change_</w:t>
      </w:r>
      <w:proofErr w:type="gramStart"/>
      <w:r>
        <w:t>cols</w:t>
      </w:r>
      <w:proofErr w:type="spellEnd"/>
      <w:r>
        <w:t>(</w:t>
      </w:r>
      <w:proofErr w:type="gramEnd"/>
      <w:r>
        <w:t xml:space="preserve">"#FFFFFF", "#000000", </w:t>
      </w:r>
      <w:proofErr w:type="spellStart"/>
      <w:r>
        <w:t>Cs.img</w:t>
      </w:r>
      <w:proofErr w:type="spellEnd"/>
      <w:r>
        <w:t>)</w:t>
      </w:r>
    </w:p>
    <w:p w14:paraId="21AE6D82" w14:textId="77777777" w:rsidR="00F74663" w:rsidRDefault="00F74663" w:rsidP="00F74663">
      <w:r>
        <w:t>Cr.img2&lt;-</w:t>
      </w:r>
      <w:proofErr w:type="spellStart"/>
      <w:r>
        <w:t>change_</w:t>
      </w:r>
      <w:proofErr w:type="gramStart"/>
      <w:r>
        <w:t>cols</w:t>
      </w:r>
      <w:proofErr w:type="spellEnd"/>
      <w:r>
        <w:t>(</w:t>
      </w:r>
      <w:proofErr w:type="gramEnd"/>
      <w:r>
        <w:t xml:space="preserve">"#FFFFFF", "#000000", </w:t>
      </w:r>
      <w:proofErr w:type="spellStart"/>
      <w:r>
        <w:t>Cr.img</w:t>
      </w:r>
      <w:proofErr w:type="spellEnd"/>
      <w:r>
        <w:t>)</w:t>
      </w:r>
    </w:p>
    <w:p w14:paraId="3BABCD53" w14:textId="77777777" w:rsidR="00F74663" w:rsidRDefault="00F74663" w:rsidP="00F74663">
      <w:r>
        <w:t>#--------------------------------------------------------------</w:t>
      </w:r>
    </w:p>
    <w:p w14:paraId="48F0C35E" w14:textId="77777777" w:rsidR="00F74663" w:rsidRDefault="00F74663" w:rsidP="00F74663"/>
    <w:p w14:paraId="5783BB4C" w14:textId="77777777" w:rsidR="00F74663" w:rsidRDefault="00F74663" w:rsidP="00F74663">
      <w:r>
        <w:t>#------------------------ COASTLINE MAP ------------------------</w:t>
      </w:r>
    </w:p>
    <w:p w14:paraId="73B53DC1" w14:textId="77777777" w:rsidR="00F74663" w:rsidRDefault="00F74663" w:rsidP="00F74663">
      <w:r>
        <w:t xml:space="preserve"># </w:t>
      </w:r>
      <w:proofErr w:type="gramStart"/>
      <w:r>
        <w:t>coastal</w:t>
      </w:r>
      <w:proofErr w:type="gramEnd"/>
      <w:r>
        <w:t xml:space="preserve"> coordinates downloaded from:</w:t>
      </w:r>
    </w:p>
    <w:p w14:paraId="0B0F0B94" w14:textId="77777777" w:rsidR="00F74663" w:rsidRDefault="00F74663" w:rsidP="00F74663">
      <w:r>
        <w:t># https://gnome.orr.noaa.gov/goods/tools/GSHHS/coast_subset</w:t>
      </w:r>
    </w:p>
    <w:p w14:paraId="5B3BE6FC" w14:textId="0032F789" w:rsidR="00F74663" w:rsidRDefault="00F74663" w:rsidP="00F74663">
      <w:proofErr w:type="spellStart"/>
      <w:r>
        <w:t>cst</w:t>
      </w:r>
      <w:proofErr w:type="spellEnd"/>
      <w:r>
        <w:t xml:space="preserve"> &lt;- </w:t>
      </w:r>
      <w:proofErr w:type="gramStart"/>
      <w:r>
        <w:t>read.csv(</w:t>
      </w:r>
      <w:proofErr w:type="gramEnd"/>
      <w:r>
        <w:t xml:space="preserve">'Appendix </w:t>
      </w:r>
      <w:r w:rsidR="00604607">
        <w:t>4</w:t>
      </w:r>
      <w:r>
        <w:t>.csv', header=F)</w:t>
      </w:r>
    </w:p>
    <w:p w14:paraId="2419308F" w14:textId="77777777" w:rsidR="00F74663" w:rsidRDefault="00F74663" w:rsidP="00F74663">
      <w:proofErr w:type="spellStart"/>
      <w:r>
        <w:t>plgs</w:t>
      </w:r>
      <w:proofErr w:type="spellEnd"/>
      <w:r>
        <w:t xml:space="preserve"> &lt;- which(is.na(</w:t>
      </w:r>
      <w:proofErr w:type="spellStart"/>
      <w:proofErr w:type="gramStart"/>
      <w:r>
        <w:t>cst</w:t>
      </w:r>
      <w:proofErr w:type="spellEnd"/>
      <w:r>
        <w:t>[</w:t>
      </w:r>
      <w:proofErr w:type="gramEnd"/>
      <w:r>
        <w:t>2,]))</w:t>
      </w:r>
    </w:p>
    <w:p w14:paraId="75689DB6" w14:textId="77777777" w:rsidR="00F74663" w:rsidRDefault="00F74663" w:rsidP="00F74663">
      <w:r>
        <w:t>#--------------------------------------------------------------</w:t>
      </w:r>
    </w:p>
    <w:p w14:paraId="49773F0F" w14:textId="77777777" w:rsidR="00F74663" w:rsidRDefault="00F74663" w:rsidP="00F74663"/>
    <w:p w14:paraId="7EBB0AAC" w14:textId="77777777" w:rsidR="00F74663" w:rsidRDefault="00F74663" w:rsidP="00F74663">
      <w:r>
        <w:t>#---- Upload Grun and Kowalewski echinoid data ----------------</w:t>
      </w:r>
    </w:p>
    <w:p w14:paraId="68955BB9" w14:textId="77777777" w:rsidR="00F74663" w:rsidRDefault="00F74663" w:rsidP="00F74663">
      <w:r>
        <w:t xml:space="preserve">edd2 &lt;- </w:t>
      </w:r>
      <w:proofErr w:type="gramStart"/>
      <w:r>
        <w:t>read.csv(</w:t>
      </w:r>
      <w:proofErr w:type="gramEnd"/>
      <w:r>
        <w:t xml:space="preserve">'Appendix 1.csv', </w:t>
      </w:r>
      <w:proofErr w:type="spellStart"/>
      <w:r>
        <w:t>stringsAsFactors</w:t>
      </w:r>
      <w:proofErr w:type="spellEnd"/>
      <w:r>
        <w:t xml:space="preserve"> = T)</w:t>
      </w:r>
    </w:p>
    <w:p w14:paraId="44ECB022" w14:textId="77777777" w:rsidR="00F74663" w:rsidRDefault="00F74663" w:rsidP="00F74663">
      <w:r>
        <w:t xml:space="preserve">edd2$Depth &lt;- </w:t>
      </w:r>
      <w:proofErr w:type="gramStart"/>
      <w:r>
        <w:t>round(</w:t>
      </w:r>
      <w:proofErr w:type="gramEnd"/>
      <w:r>
        <w:t>edd2$Depth_ft * 0.305, 1)</w:t>
      </w:r>
    </w:p>
    <w:p w14:paraId="472DDFB8" w14:textId="77777777" w:rsidR="00F74663" w:rsidRDefault="00F74663" w:rsidP="00F74663">
      <w:proofErr w:type="spellStart"/>
      <w:r>
        <w:t>colD</w:t>
      </w:r>
      <w:proofErr w:type="spellEnd"/>
      <w:r>
        <w:t xml:space="preserve"> &lt;- round(edd2$Depth)</w:t>
      </w:r>
    </w:p>
    <w:p w14:paraId="45EC67BE" w14:textId="77777777" w:rsidR="00F74663" w:rsidRDefault="00F74663" w:rsidP="00F74663">
      <w:r>
        <w:t>#--------------------------------------------------------------</w:t>
      </w:r>
    </w:p>
    <w:p w14:paraId="1954ABF5" w14:textId="77777777" w:rsidR="00F74663" w:rsidRDefault="00F74663" w:rsidP="00F74663"/>
    <w:p w14:paraId="605597DD" w14:textId="77777777" w:rsidR="00F74663" w:rsidRDefault="00F74663" w:rsidP="00F74663">
      <w:r>
        <w:t>#---- Upload and preprocess IDIGBIO data ----------------------</w:t>
      </w:r>
    </w:p>
    <w:p w14:paraId="4EAFEC86" w14:textId="77777777" w:rsidR="00F74663" w:rsidRDefault="00F74663" w:rsidP="00F74663">
      <w:proofErr w:type="spellStart"/>
      <w:proofErr w:type="gramStart"/>
      <w:r>
        <w:t>new.occs</w:t>
      </w:r>
      <w:proofErr w:type="spellEnd"/>
      <w:proofErr w:type="gramEnd"/>
      <w:r>
        <w:t xml:space="preserve"> &lt;- sum(</w:t>
      </w:r>
      <w:proofErr w:type="spellStart"/>
      <w:r>
        <w:t>rowSums</w:t>
      </w:r>
      <w:proofErr w:type="spellEnd"/>
      <w:r>
        <w:t>(edd2[,7:12]&gt;0))</w:t>
      </w:r>
    </w:p>
    <w:p w14:paraId="4E11B874" w14:textId="76779E7D" w:rsidR="00F74663" w:rsidRDefault="00F74663" w:rsidP="00F74663">
      <w:proofErr w:type="spellStart"/>
      <w:r>
        <w:t>idg</w:t>
      </w:r>
      <w:proofErr w:type="spellEnd"/>
      <w:r>
        <w:t xml:space="preserve"> &lt;- </w:t>
      </w:r>
      <w:proofErr w:type="gramStart"/>
      <w:r>
        <w:t>read.csv(</w:t>
      </w:r>
      <w:proofErr w:type="gramEnd"/>
      <w:r>
        <w:t xml:space="preserve">'Appendix </w:t>
      </w:r>
      <w:r w:rsidR="00604607">
        <w:t>3</w:t>
      </w:r>
      <w:r>
        <w:t xml:space="preserve">.csv', </w:t>
      </w:r>
      <w:proofErr w:type="spellStart"/>
      <w:r>
        <w:t>na.strings</w:t>
      </w:r>
      <w:proofErr w:type="spellEnd"/>
      <w:r>
        <w:t xml:space="preserve"> = c('', '.', NA))</w:t>
      </w:r>
    </w:p>
    <w:p w14:paraId="18DE29F0" w14:textId="77777777" w:rsidR="00F74663" w:rsidRDefault="00F74663" w:rsidP="00F74663">
      <w:r>
        <w:t xml:space="preserve"># </w:t>
      </w:r>
      <w:proofErr w:type="gramStart"/>
      <w:r>
        <w:t>restrict</w:t>
      </w:r>
      <w:proofErr w:type="gramEnd"/>
      <w:r>
        <w:t xml:space="preserve"> to class '</w:t>
      </w:r>
      <w:proofErr w:type="spellStart"/>
      <w:r>
        <w:t>echinoidea</w:t>
      </w:r>
      <w:proofErr w:type="spellEnd"/>
      <w:r>
        <w:t>'</w:t>
      </w:r>
    </w:p>
    <w:p w14:paraId="1DFB8FF7" w14:textId="77777777" w:rsidR="00F74663" w:rsidRDefault="00F74663" w:rsidP="00F74663">
      <w:proofErr w:type="spellStart"/>
      <w:r>
        <w:t>idg</w:t>
      </w:r>
      <w:proofErr w:type="spellEnd"/>
      <w:r>
        <w:t xml:space="preserve"> &lt;- </w:t>
      </w:r>
      <w:proofErr w:type="spellStart"/>
      <w:proofErr w:type="gramStart"/>
      <w:r>
        <w:t>idg</w:t>
      </w:r>
      <w:proofErr w:type="spellEnd"/>
      <w:r>
        <w:t>[</w:t>
      </w:r>
      <w:proofErr w:type="gramEnd"/>
      <w:r>
        <w:t>which(</w:t>
      </w:r>
      <w:proofErr w:type="spellStart"/>
      <w:r>
        <w:t>idg$dwc.class</w:t>
      </w:r>
      <w:proofErr w:type="spellEnd"/>
      <w:r>
        <w:t xml:space="preserve"> == '</w:t>
      </w:r>
      <w:proofErr w:type="spellStart"/>
      <w:r>
        <w:t>echinoidea</w:t>
      </w:r>
      <w:proofErr w:type="spellEnd"/>
      <w:r>
        <w:t>'),]</w:t>
      </w:r>
    </w:p>
    <w:p w14:paraId="56CEBDE9" w14:textId="77777777" w:rsidR="00F74663" w:rsidRDefault="00F74663" w:rsidP="00F74663">
      <w:r>
        <w:t xml:space="preserve"># </w:t>
      </w:r>
      <w:proofErr w:type="gramStart"/>
      <w:r>
        <w:t>remove</w:t>
      </w:r>
      <w:proofErr w:type="gramEnd"/>
      <w:r>
        <w:t xml:space="preserve"> fossil specimens</w:t>
      </w:r>
    </w:p>
    <w:p w14:paraId="545882EA" w14:textId="77777777" w:rsidR="00F74663" w:rsidRDefault="00F74663" w:rsidP="00F74663">
      <w:proofErr w:type="spellStart"/>
      <w:r>
        <w:t>idg</w:t>
      </w:r>
      <w:proofErr w:type="spellEnd"/>
      <w:r>
        <w:t xml:space="preserve"> &lt;- </w:t>
      </w:r>
      <w:proofErr w:type="spellStart"/>
      <w:proofErr w:type="gramStart"/>
      <w:r>
        <w:t>idg</w:t>
      </w:r>
      <w:proofErr w:type="spellEnd"/>
      <w:r>
        <w:t>[</w:t>
      </w:r>
      <w:proofErr w:type="gramEnd"/>
      <w:r>
        <w:t>-which(</w:t>
      </w:r>
      <w:proofErr w:type="spellStart"/>
      <w:r>
        <w:t>idg$dwc.basisOfRecord</w:t>
      </w:r>
      <w:proofErr w:type="spellEnd"/>
      <w:r>
        <w:t xml:space="preserve"> == '</w:t>
      </w:r>
      <w:proofErr w:type="spellStart"/>
      <w:r>
        <w:t>fossilspecimen</w:t>
      </w:r>
      <w:proofErr w:type="spellEnd"/>
      <w:r>
        <w:t>'),]</w:t>
      </w:r>
    </w:p>
    <w:p w14:paraId="62A31ABB" w14:textId="77777777" w:rsidR="00F74663" w:rsidRDefault="00F74663" w:rsidP="00F74663">
      <w:r>
        <w:t xml:space="preserve"># </w:t>
      </w:r>
      <w:proofErr w:type="gramStart"/>
      <w:r>
        <w:t>restrict</w:t>
      </w:r>
      <w:proofErr w:type="gramEnd"/>
      <w:r>
        <w:t xml:space="preserve"> to relevant families only </w:t>
      </w:r>
    </w:p>
    <w:p w14:paraId="26455BF7" w14:textId="77777777" w:rsidR="00F74663" w:rsidRDefault="00F74663" w:rsidP="00F74663">
      <w:proofErr w:type="spellStart"/>
      <w:r>
        <w:t>idgi</w:t>
      </w:r>
      <w:proofErr w:type="spellEnd"/>
      <w:r>
        <w:t xml:space="preserve"> &lt;- </w:t>
      </w:r>
      <w:proofErr w:type="spellStart"/>
      <w:proofErr w:type="gramStart"/>
      <w:r>
        <w:t>idg</w:t>
      </w:r>
      <w:proofErr w:type="spellEnd"/>
      <w:r>
        <w:t>[</w:t>
      </w:r>
      <w:proofErr w:type="gramEnd"/>
      <w:r>
        <w:t>which(</w:t>
      </w:r>
      <w:proofErr w:type="spellStart"/>
      <w:r>
        <w:t>idg$dwc.family</w:t>
      </w:r>
      <w:proofErr w:type="spellEnd"/>
      <w:r>
        <w:t xml:space="preserve"> %in% c('</w:t>
      </w:r>
      <w:proofErr w:type="spellStart"/>
      <w:r>
        <w:t>brissidae</w:t>
      </w:r>
      <w:proofErr w:type="spellEnd"/>
      <w:r>
        <w:t>',</w:t>
      </w:r>
    </w:p>
    <w:p w14:paraId="4DE5D903" w14:textId="77777777" w:rsidR="00F74663" w:rsidRDefault="00F74663" w:rsidP="00F74663">
      <w:r>
        <w:t xml:space="preserve">                                        '</w:t>
      </w:r>
      <w:proofErr w:type="spellStart"/>
      <w:r>
        <w:t>cassidulidae</w:t>
      </w:r>
      <w:proofErr w:type="spellEnd"/>
      <w:r>
        <w:t>',</w:t>
      </w:r>
    </w:p>
    <w:p w14:paraId="05C33078" w14:textId="77777777" w:rsidR="00F74663" w:rsidRDefault="00F74663" w:rsidP="00F74663">
      <w:r>
        <w:t xml:space="preserve">                                        '</w:t>
      </w:r>
      <w:proofErr w:type="spellStart"/>
      <w:r>
        <w:t>clypeasteridae</w:t>
      </w:r>
      <w:proofErr w:type="spellEnd"/>
      <w:r>
        <w:t>',</w:t>
      </w:r>
    </w:p>
    <w:p w14:paraId="2C27200C" w14:textId="77777777" w:rsidR="00F74663" w:rsidRDefault="00F74663" w:rsidP="00F74663">
      <w:r>
        <w:t xml:space="preserve">                                        '</w:t>
      </w:r>
      <w:proofErr w:type="spellStart"/>
      <w:r>
        <w:t>echinocyamidae</w:t>
      </w:r>
      <w:proofErr w:type="spellEnd"/>
      <w:r>
        <w:t>',</w:t>
      </w:r>
    </w:p>
    <w:p w14:paraId="74052587" w14:textId="77777777" w:rsidR="00F74663" w:rsidRDefault="00F74663" w:rsidP="00F74663">
      <w:r>
        <w:t xml:space="preserve">                                        '</w:t>
      </w:r>
      <w:proofErr w:type="spellStart"/>
      <w:r>
        <w:t>echinolampadidae</w:t>
      </w:r>
      <w:proofErr w:type="spellEnd"/>
      <w:r>
        <w:t>',</w:t>
      </w:r>
    </w:p>
    <w:p w14:paraId="047D9C97" w14:textId="77777777" w:rsidR="00F74663" w:rsidRDefault="00F74663" w:rsidP="00F74663">
      <w:r>
        <w:t xml:space="preserve">                                        '</w:t>
      </w:r>
      <w:proofErr w:type="spellStart"/>
      <w:r>
        <w:t>eurypatagidae</w:t>
      </w:r>
      <w:proofErr w:type="spellEnd"/>
      <w:r>
        <w:t>',</w:t>
      </w:r>
    </w:p>
    <w:p w14:paraId="61ECF9BC" w14:textId="77777777" w:rsidR="00F74663" w:rsidRDefault="00F74663" w:rsidP="00F74663">
      <w:r>
        <w:t xml:space="preserve">                                        '</w:t>
      </w:r>
      <w:proofErr w:type="spellStart"/>
      <w:r>
        <w:t>mellitidae</w:t>
      </w:r>
      <w:proofErr w:type="spellEnd"/>
      <w:r>
        <w:t>',</w:t>
      </w:r>
    </w:p>
    <w:p w14:paraId="5B3599EE" w14:textId="77777777" w:rsidR="00F74663" w:rsidRDefault="00F74663" w:rsidP="00F74663">
      <w:r>
        <w:t xml:space="preserve">                                        '</w:t>
      </w:r>
      <w:proofErr w:type="spellStart"/>
      <w:r>
        <w:t>echinoneidae</w:t>
      </w:r>
      <w:proofErr w:type="spellEnd"/>
      <w:r>
        <w:t>',</w:t>
      </w:r>
    </w:p>
    <w:p w14:paraId="325F2A3C" w14:textId="77777777" w:rsidR="00F74663" w:rsidRDefault="00F74663" w:rsidP="00F74663">
      <w:r>
        <w:t xml:space="preserve">                                        '</w:t>
      </w:r>
      <w:proofErr w:type="spellStart"/>
      <w:r>
        <w:t>eurypatagidae</w:t>
      </w:r>
      <w:proofErr w:type="spellEnd"/>
      <w:r>
        <w:t>',</w:t>
      </w:r>
    </w:p>
    <w:p w14:paraId="07E4136C" w14:textId="77777777" w:rsidR="00F74663" w:rsidRDefault="00F74663" w:rsidP="00F74663">
      <w:r>
        <w:t xml:space="preserve">                                        '</w:t>
      </w:r>
      <w:proofErr w:type="spellStart"/>
      <w:r>
        <w:t>loveniidae</w:t>
      </w:r>
      <w:proofErr w:type="spellEnd"/>
      <w:r>
        <w:t>',</w:t>
      </w:r>
    </w:p>
    <w:p w14:paraId="53C9BE9F" w14:textId="77777777" w:rsidR="00F74663" w:rsidRDefault="00F74663" w:rsidP="00F74663">
      <w:r>
        <w:t xml:space="preserve">                                        '</w:t>
      </w:r>
      <w:proofErr w:type="spellStart"/>
      <w:r>
        <w:t>maretiidae</w:t>
      </w:r>
      <w:proofErr w:type="spellEnd"/>
      <w:r>
        <w:t>',</w:t>
      </w:r>
    </w:p>
    <w:p w14:paraId="7DA2AFED" w14:textId="77777777" w:rsidR="00F74663" w:rsidRDefault="00F74663" w:rsidP="00F74663">
      <w:r>
        <w:t xml:space="preserve">                                        '</w:t>
      </w:r>
      <w:proofErr w:type="spellStart"/>
      <w:r>
        <w:t>mellitidae</w:t>
      </w:r>
      <w:proofErr w:type="spellEnd"/>
      <w:r>
        <w:t>',</w:t>
      </w:r>
    </w:p>
    <w:p w14:paraId="654412F4" w14:textId="77777777" w:rsidR="00F74663" w:rsidRDefault="00F74663" w:rsidP="00F74663">
      <w:r>
        <w:t xml:space="preserve">                                        '</w:t>
      </w:r>
      <w:proofErr w:type="spellStart"/>
      <w:r>
        <w:t>neolampadidae</w:t>
      </w:r>
      <w:proofErr w:type="spellEnd"/>
      <w:r>
        <w:t>',</w:t>
      </w:r>
    </w:p>
    <w:p w14:paraId="7F97FE37" w14:textId="77777777" w:rsidR="00F74663" w:rsidRDefault="00F74663" w:rsidP="00F74663">
      <w:r>
        <w:t xml:space="preserve">                                        '</w:t>
      </w:r>
      <w:proofErr w:type="spellStart"/>
      <w:r>
        <w:t>palaeotropidae</w:t>
      </w:r>
      <w:proofErr w:type="spellEnd"/>
      <w:r>
        <w:t>',</w:t>
      </w:r>
    </w:p>
    <w:p w14:paraId="0500938C" w14:textId="77777777" w:rsidR="00F74663" w:rsidRDefault="00F74663" w:rsidP="00F74663">
      <w:r>
        <w:t xml:space="preserve">                                        '</w:t>
      </w:r>
      <w:proofErr w:type="spellStart"/>
      <w:r>
        <w:t>prenasteridae</w:t>
      </w:r>
      <w:proofErr w:type="spellEnd"/>
      <w:r>
        <w:t>',</w:t>
      </w:r>
    </w:p>
    <w:p w14:paraId="0229163D" w14:textId="77777777" w:rsidR="00F74663" w:rsidRDefault="00F74663" w:rsidP="00F74663">
      <w:r>
        <w:t xml:space="preserve">                                        '</w:t>
      </w:r>
      <w:proofErr w:type="spellStart"/>
      <w:r>
        <w:t>schizasteridae</w:t>
      </w:r>
      <w:proofErr w:type="spellEnd"/>
      <w:r>
        <w:t>',</w:t>
      </w:r>
    </w:p>
    <w:p w14:paraId="7D46D45C" w14:textId="77777777" w:rsidR="00F74663" w:rsidRDefault="00F74663" w:rsidP="00F74663">
      <w:r>
        <w:t xml:space="preserve">                                        '</w:t>
      </w:r>
      <w:proofErr w:type="spellStart"/>
      <w:r>
        <w:t>spatangidae</w:t>
      </w:r>
      <w:proofErr w:type="spellEnd"/>
      <w:r>
        <w:t>')),]</w:t>
      </w:r>
    </w:p>
    <w:p w14:paraId="214DC217" w14:textId="77777777" w:rsidR="00F74663" w:rsidRDefault="00F74663" w:rsidP="00F74663"/>
    <w:p w14:paraId="3F1BAFB7" w14:textId="77777777" w:rsidR="00F74663" w:rsidRDefault="00F74663" w:rsidP="00F74663">
      <w:r>
        <w:t>write.csv(table(</w:t>
      </w:r>
      <w:proofErr w:type="spellStart"/>
      <w:r>
        <w:t>idgi$</w:t>
      </w:r>
      <w:proofErr w:type="gramStart"/>
      <w:r>
        <w:t>gbif.canonicalName</w:t>
      </w:r>
      <w:proofErr w:type="spellEnd"/>
      <w:proofErr w:type="gramEnd"/>
      <w:r>
        <w:t>), 'FKspecies.csv')</w:t>
      </w:r>
    </w:p>
    <w:p w14:paraId="2430E4A3" w14:textId="77777777" w:rsidR="00F74663" w:rsidRDefault="00F74663" w:rsidP="00F74663">
      <w:proofErr w:type="gramStart"/>
      <w:r>
        <w:t>write.csv(</w:t>
      </w:r>
      <w:proofErr w:type="spellStart"/>
      <w:proofErr w:type="gramEnd"/>
      <w:r>
        <w:t>idgi</w:t>
      </w:r>
      <w:proofErr w:type="spellEnd"/>
      <w:r>
        <w:t>, 'Appendix IDGIBIO Irregular Echinoids.csv')</w:t>
      </w:r>
    </w:p>
    <w:p w14:paraId="02BFFCF0" w14:textId="77777777" w:rsidR="00F74663" w:rsidRDefault="00F74663" w:rsidP="00F74663">
      <w:r>
        <w:t>table(</w:t>
      </w:r>
      <w:proofErr w:type="spellStart"/>
      <w:r>
        <w:t>idgi$</w:t>
      </w:r>
      <w:proofErr w:type="gramStart"/>
      <w:r>
        <w:t>gbif.canonicalName</w:t>
      </w:r>
      <w:proofErr w:type="spellEnd"/>
      <w:proofErr w:type="gramEnd"/>
      <w:r>
        <w:t>)</w:t>
      </w:r>
    </w:p>
    <w:p w14:paraId="1A572DC0" w14:textId="77777777" w:rsidR="00F74663" w:rsidRDefault="00F74663" w:rsidP="00F74663">
      <w:r>
        <w:t>sum(table(</w:t>
      </w:r>
      <w:proofErr w:type="spellStart"/>
      <w:r>
        <w:t>idgi$</w:t>
      </w:r>
      <w:proofErr w:type="gramStart"/>
      <w:r>
        <w:t>gbif.canonicalName</w:t>
      </w:r>
      <w:proofErr w:type="spellEnd"/>
      <w:proofErr w:type="gramEnd"/>
      <w:r>
        <w:t>))</w:t>
      </w:r>
    </w:p>
    <w:p w14:paraId="1D82D8D3" w14:textId="77777777" w:rsidR="00F74663" w:rsidRDefault="00F74663" w:rsidP="00F74663">
      <w:r>
        <w:t>#--------------------------------------------------------------</w:t>
      </w:r>
    </w:p>
    <w:p w14:paraId="3FC4D85D" w14:textId="77777777" w:rsidR="00F74663" w:rsidRDefault="00F74663" w:rsidP="00F74663"/>
    <w:p w14:paraId="7DAD4D16" w14:textId="77777777" w:rsidR="00F74663" w:rsidRDefault="00F74663" w:rsidP="00F74663">
      <w:r>
        <w:t>#---- FIGURE 8 ------------------------------------------------</w:t>
      </w:r>
    </w:p>
    <w:p w14:paraId="7C733502" w14:textId="77777777" w:rsidR="00F74663" w:rsidRDefault="00F74663" w:rsidP="00F74663">
      <w:r>
        <w:t>if(</w:t>
      </w:r>
      <w:proofErr w:type="spellStart"/>
      <w:r>
        <w:t>outPDF</w:t>
      </w:r>
      <w:proofErr w:type="spellEnd"/>
      <w:r>
        <w:t xml:space="preserve">) </w:t>
      </w:r>
      <w:proofErr w:type="gramStart"/>
      <w:r>
        <w:t>pdf(</w:t>
      </w:r>
      <w:proofErr w:type="gramEnd"/>
      <w:r>
        <w:t>"Past Species.pdf", height=4.5, width=6)</w:t>
      </w:r>
    </w:p>
    <w:p w14:paraId="6AC57CD8" w14:textId="77777777" w:rsidR="00F74663" w:rsidRDefault="00F74663" w:rsidP="00F74663">
      <w:proofErr w:type="gramStart"/>
      <w:r>
        <w:lastRenderedPageBreak/>
        <w:t>my.col</w:t>
      </w:r>
      <w:proofErr w:type="gramEnd"/>
      <w:r>
        <w:t>1 &lt;- 'green1'</w:t>
      </w:r>
    </w:p>
    <w:p w14:paraId="355352B2" w14:textId="77777777" w:rsidR="00F74663" w:rsidRDefault="00F74663" w:rsidP="00F74663">
      <w:proofErr w:type="gramStart"/>
      <w:r>
        <w:t>my.col</w:t>
      </w:r>
      <w:proofErr w:type="gramEnd"/>
      <w:r>
        <w:t>2 &lt;- '</w:t>
      </w:r>
      <w:proofErr w:type="spellStart"/>
      <w:r>
        <w:t>darkgray</w:t>
      </w:r>
      <w:proofErr w:type="spellEnd"/>
      <w:r>
        <w:t>'</w:t>
      </w:r>
    </w:p>
    <w:p w14:paraId="5898439D" w14:textId="77777777" w:rsidR="00F74663" w:rsidRDefault="00F74663" w:rsidP="00F74663">
      <w:proofErr w:type="spellStart"/>
      <w:r>
        <w:t>temp.par</w:t>
      </w:r>
      <w:proofErr w:type="spellEnd"/>
      <w:r>
        <w:t xml:space="preserve"> &lt;- par(mar=</w:t>
      </w:r>
      <w:proofErr w:type="gramStart"/>
      <w:r>
        <w:t>c(</w:t>
      </w:r>
      <w:proofErr w:type="gramEnd"/>
      <w:r>
        <w:t>9,5,1,1))</w:t>
      </w:r>
    </w:p>
    <w:p w14:paraId="6466CCC7" w14:textId="77777777" w:rsidR="00F74663" w:rsidRDefault="00F74663" w:rsidP="00F74663">
      <w:r>
        <w:t>sort(table(</w:t>
      </w:r>
      <w:proofErr w:type="spellStart"/>
      <w:r>
        <w:t>idgi$</w:t>
      </w:r>
      <w:proofErr w:type="gramStart"/>
      <w:r>
        <w:t>gbif.canonicalName</w:t>
      </w:r>
      <w:proofErr w:type="spellEnd"/>
      <w:proofErr w:type="gramEnd"/>
      <w:r>
        <w:t>), decreasing = T)</w:t>
      </w:r>
    </w:p>
    <w:p w14:paraId="56CAD9F7" w14:textId="77777777" w:rsidR="00F74663" w:rsidRDefault="00F74663" w:rsidP="00F74663">
      <w:proofErr w:type="spellStart"/>
      <w:r>
        <w:t>barplot</w:t>
      </w:r>
      <w:proofErr w:type="spellEnd"/>
      <w:r>
        <w:t>(sort(table(</w:t>
      </w:r>
      <w:proofErr w:type="spellStart"/>
      <w:r>
        <w:t>idgi$</w:t>
      </w:r>
      <w:proofErr w:type="gramStart"/>
      <w:r>
        <w:t>gbif.canonicalName</w:t>
      </w:r>
      <w:proofErr w:type="spellEnd"/>
      <w:proofErr w:type="gramEnd"/>
      <w:r>
        <w:t>), decreasing = T),</w:t>
      </w:r>
    </w:p>
    <w:p w14:paraId="3F18B33F" w14:textId="77777777" w:rsidR="00F74663" w:rsidRDefault="00F74663" w:rsidP="00F74663">
      <w:r>
        <w:t xml:space="preserve">        </w:t>
      </w:r>
      <w:proofErr w:type="spellStart"/>
      <w:r>
        <w:t>ylab</w:t>
      </w:r>
      <w:proofErr w:type="spellEnd"/>
      <w:r>
        <w:t xml:space="preserve">='number of occurrences', las=2, </w:t>
      </w:r>
      <w:proofErr w:type="spellStart"/>
      <w:proofErr w:type="gramStart"/>
      <w:r>
        <w:t>cex.axis</w:t>
      </w:r>
      <w:proofErr w:type="spellEnd"/>
      <w:proofErr w:type="gramEnd"/>
      <w:r>
        <w:t>=0.8,</w:t>
      </w:r>
    </w:p>
    <w:p w14:paraId="31A13B8C" w14:textId="77777777" w:rsidR="00F74663" w:rsidRDefault="00F74663" w:rsidP="00F74663">
      <w:r>
        <w:t xml:space="preserve">        </w:t>
      </w:r>
      <w:proofErr w:type="spellStart"/>
      <w:proofErr w:type="gramStart"/>
      <w:r>
        <w:t>cex.names</w:t>
      </w:r>
      <w:proofErr w:type="spellEnd"/>
      <w:proofErr w:type="gramEnd"/>
      <w:r>
        <w:t>=0.7, col=c(my.col1, my.col1, my.col2,</w:t>
      </w:r>
    </w:p>
    <w:p w14:paraId="11764487" w14:textId="77777777" w:rsidR="00F74663" w:rsidRDefault="00F74663" w:rsidP="00F74663">
      <w:r>
        <w:t xml:space="preserve">                             </w:t>
      </w:r>
      <w:proofErr w:type="gramStart"/>
      <w:r>
        <w:t>my.col</w:t>
      </w:r>
      <w:proofErr w:type="gramEnd"/>
      <w:r>
        <w:t>2, my.col1, my.col1,</w:t>
      </w:r>
    </w:p>
    <w:p w14:paraId="012F9A48" w14:textId="77777777" w:rsidR="00F74663" w:rsidRDefault="00F74663" w:rsidP="00F74663">
      <w:r>
        <w:t xml:space="preserve">                             </w:t>
      </w:r>
      <w:proofErr w:type="gramStart"/>
      <w:r>
        <w:t>my.col</w:t>
      </w:r>
      <w:proofErr w:type="gramEnd"/>
      <w:r>
        <w:t>1, rep(my.col2, 12),</w:t>
      </w:r>
    </w:p>
    <w:p w14:paraId="1A3E6837" w14:textId="77777777" w:rsidR="00F74663" w:rsidRDefault="00F74663" w:rsidP="00F74663">
      <w:r>
        <w:t xml:space="preserve">                             </w:t>
      </w:r>
      <w:proofErr w:type="gramStart"/>
      <w:r>
        <w:t>my.col</w:t>
      </w:r>
      <w:proofErr w:type="gramEnd"/>
      <w:r>
        <w:t>1, rep(my.col2, 17)))</w:t>
      </w:r>
    </w:p>
    <w:p w14:paraId="6730D853" w14:textId="77777777" w:rsidR="00F74663" w:rsidRDefault="00F74663" w:rsidP="00F74663">
      <w:r>
        <w:t>par(</w:t>
      </w:r>
      <w:proofErr w:type="spellStart"/>
      <w:r>
        <w:t>temp.par</w:t>
      </w:r>
      <w:proofErr w:type="spellEnd"/>
      <w:r>
        <w:t>)</w:t>
      </w:r>
    </w:p>
    <w:p w14:paraId="57E7E565" w14:textId="77777777" w:rsidR="00F74663" w:rsidRDefault="00F74663" w:rsidP="00F74663">
      <w:r>
        <w:t>if(</w:t>
      </w:r>
      <w:proofErr w:type="spellStart"/>
      <w:r>
        <w:t>outPDF</w:t>
      </w:r>
      <w:proofErr w:type="spellEnd"/>
      <w:r>
        <w:t xml:space="preserve">) </w:t>
      </w:r>
      <w:proofErr w:type="spellStart"/>
      <w:proofErr w:type="gramStart"/>
      <w:r>
        <w:t>dev.off</w:t>
      </w:r>
      <w:proofErr w:type="spellEnd"/>
      <w:r>
        <w:t>(</w:t>
      </w:r>
      <w:proofErr w:type="gramEnd"/>
      <w:r>
        <w:t>)</w:t>
      </w:r>
    </w:p>
    <w:p w14:paraId="765831CC" w14:textId="77777777" w:rsidR="00F74663" w:rsidRDefault="00F74663" w:rsidP="00F74663">
      <w:r>
        <w:t>#--------------------------------------------------------------</w:t>
      </w:r>
    </w:p>
    <w:p w14:paraId="307B64B5" w14:textId="77777777" w:rsidR="00F74663" w:rsidRDefault="00F74663" w:rsidP="00F74663"/>
    <w:p w14:paraId="08D34880" w14:textId="77777777" w:rsidR="00F74663" w:rsidRDefault="00F74663" w:rsidP="00F74663">
      <w:r>
        <w:t>#---- FIGURE 7 ------------------------------------------------</w:t>
      </w:r>
    </w:p>
    <w:p w14:paraId="2C911AB0" w14:textId="77777777" w:rsidR="00F74663" w:rsidRDefault="00F74663" w:rsidP="00F74663">
      <w:proofErr w:type="spellStart"/>
      <w:proofErr w:type="gramStart"/>
      <w:r>
        <w:t>out.hist</w:t>
      </w:r>
      <w:proofErr w:type="spellEnd"/>
      <w:proofErr w:type="gramEnd"/>
      <w:r>
        <w:t xml:space="preserve"> &lt;- NULL</w:t>
      </w:r>
    </w:p>
    <w:p w14:paraId="55B990A7" w14:textId="77777777" w:rsidR="00F74663" w:rsidRDefault="00F74663" w:rsidP="00F74663">
      <w:r>
        <w:t xml:space="preserve">for (i in </w:t>
      </w:r>
      <w:proofErr w:type="gramStart"/>
      <w:r>
        <w:t>seq(</w:t>
      </w:r>
      <w:proofErr w:type="gramEnd"/>
      <w:r>
        <w:t>1860,2021,1)) {</w:t>
      </w:r>
    </w:p>
    <w:p w14:paraId="4AEF31C8" w14:textId="77777777" w:rsidR="00F74663" w:rsidRDefault="00F74663" w:rsidP="00F74663">
      <w:r>
        <w:t xml:space="preserve">  </w:t>
      </w:r>
      <w:proofErr w:type="spellStart"/>
      <w:r>
        <w:t>temp.rws</w:t>
      </w:r>
      <w:proofErr w:type="spellEnd"/>
      <w:r>
        <w:t xml:space="preserve"> &lt;- </w:t>
      </w:r>
      <w:proofErr w:type="gramStart"/>
      <w:r>
        <w:t>which(</w:t>
      </w:r>
      <w:proofErr w:type="spellStart"/>
      <w:proofErr w:type="gramEnd"/>
      <w:r>
        <w:t>idgi$Year</w:t>
      </w:r>
      <w:proofErr w:type="spellEnd"/>
      <w:r>
        <w:t xml:space="preserve"> %in% 1860:i)</w:t>
      </w:r>
    </w:p>
    <w:p w14:paraId="55559AB3" w14:textId="77777777" w:rsidR="00F74663" w:rsidRDefault="00F74663" w:rsidP="00F74663">
      <w:r>
        <w:t xml:space="preserve">  if (length(</w:t>
      </w:r>
      <w:proofErr w:type="spellStart"/>
      <w:r>
        <w:t>temp.rws</w:t>
      </w:r>
      <w:proofErr w:type="spellEnd"/>
      <w:r>
        <w:t>) &gt; 0 &amp; length(which(</w:t>
      </w:r>
      <w:proofErr w:type="spellStart"/>
      <w:r>
        <w:t>idgi$Year</w:t>
      </w:r>
      <w:proofErr w:type="spellEnd"/>
      <w:r>
        <w:t>==i) &gt; 0)) {</w:t>
      </w:r>
    </w:p>
    <w:p w14:paraId="501CA516" w14:textId="77777777" w:rsidR="00F74663" w:rsidRDefault="00F74663" w:rsidP="00F74663">
      <w:r>
        <w:t xml:space="preserve">  </w:t>
      </w:r>
      <w:proofErr w:type="spellStart"/>
      <w:proofErr w:type="gramStart"/>
      <w:r>
        <w:t>out.hist</w:t>
      </w:r>
      <w:proofErr w:type="spellEnd"/>
      <w:proofErr w:type="gramEnd"/>
      <w:r>
        <w:t xml:space="preserve"> &lt;- </w:t>
      </w:r>
      <w:proofErr w:type="spellStart"/>
      <w:r>
        <w:t>rbind</w:t>
      </w:r>
      <w:proofErr w:type="spellEnd"/>
      <w:r>
        <w:t>(</w:t>
      </w:r>
      <w:proofErr w:type="spellStart"/>
      <w:r>
        <w:t>out.hist</w:t>
      </w:r>
      <w:proofErr w:type="spellEnd"/>
      <w:r>
        <w:t>,</w:t>
      </w:r>
    </w:p>
    <w:p w14:paraId="75F61195" w14:textId="77777777" w:rsidR="00F74663" w:rsidRDefault="00F74663" w:rsidP="00F74663">
      <w:r>
        <w:t xml:space="preserve">                </w:t>
      </w:r>
      <w:proofErr w:type="spellStart"/>
      <w:proofErr w:type="gramStart"/>
      <w:r>
        <w:t>cbind</w:t>
      </w:r>
      <w:proofErr w:type="spellEnd"/>
      <w:r>
        <w:t>(</w:t>
      </w:r>
      <w:proofErr w:type="gramEnd"/>
      <w:r>
        <w:t>i,</w:t>
      </w:r>
    </w:p>
    <w:p w14:paraId="7C0D841A" w14:textId="77777777" w:rsidR="00F74663" w:rsidRDefault="00F74663" w:rsidP="00F74663">
      <w:r>
        <w:t xml:space="preserve">                      length(table(</w:t>
      </w:r>
      <w:proofErr w:type="spellStart"/>
      <w:r>
        <w:t>idgi$</w:t>
      </w:r>
      <w:proofErr w:type="gramStart"/>
      <w:r>
        <w:t>gbif.canonicalName</w:t>
      </w:r>
      <w:proofErr w:type="spellEnd"/>
      <w:proofErr w:type="gramEnd"/>
      <w:r>
        <w:t>[</w:t>
      </w:r>
      <w:proofErr w:type="spellStart"/>
      <w:r>
        <w:t>temp.rws</w:t>
      </w:r>
      <w:proofErr w:type="spellEnd"/>
      <w:r>
        <w:t>]))))</w:t>
      </w:r>
    </w:p>
    <w:p w14:paraId="2D91C6C4" w14:textId="77777777" w:rsidR="00F74663" w:rsidRDefault="00F74663" w:rsidP="00F74663">
      <w:r>
        <w:t xml:space="preserve"> }</w:t>
      </w:r>
    </w:p>
    <w:p w14:paraId="4C8327A4" w14:textId="77777777" w:rsidR="00F74663" w:rsidRDefault="00F74663" w:rsidP="00F74663">
      <w:r>
        <w:t>}</w:t>
      </w:r>
    </w:p>
    <w:p w14:paraId="5E94A1A2" w14:textId="77777777" w:rsidR="00F74663" w:rsidRDefault="00F74663" w:rsidP="00F74663"/>
    <w:p w14:paraId="0709A2A4" w14:textId="77777777" w:rsidR="00F74663" w:rsidRDefault="00F74663" w:rsidP="00F74663">
      <w:r>
        <w:t>if(</w:t>
      </w:r>
      <w:proofErr w:type="spellStart"/>
      <w:r>
        <w:t>outPDF</w:t>
      </w:r>
      <w:proofErr w:type="spellEnd"/>
      <w:r>
        <w:t xml:space="preserve">) </w:t>
      </w:r>
      <w:proofErr w:type="gramStart"/>
      <w:r>
        <w:t>pdf(</w:t>
      </w:r>
      <w:proofErr w:type="gramEnd"/>
      <w:r>
        <w:t>"Research History.pdf", height=4.5, width=6)</w:t>
      </w:r>
    </w:p>
    <w:p w14:paraId="17B11871" w14:textId="77777777" w:rsidR="00F74663" w:rsidRDefault="00F74663" w:rsidP="00F74663">
      <w:proofErr w:type="spellStart"/>
      <w:r>
        <w:t>temp.par</w:t>
      </w:r>
      <w:proofErr w:type="spellEnd"/>
      <w:r>
        <w:t xml:space="preserve"> &lt;- par(mar=</w:t>
      </w:r>
      <w:proofErr w:type="gramStart"/>
      <w:r>
        <w:t>c(</w:t>
      </w:r>
      <w:proofErr w:type="gramEnd"/>
      <w:r>
        <w:t>5,5,1,5))</w:t>
      </w:r>
    </w:p>
    <w:p w14:paraId="000356A2" w14:textId="77777777" w:rsidR="00F74663" w:rsidRDefault="00F74663" w:rsidP="00F74663">
      <w:proofErr w:type="spellStart"/>
      <w:proofErr w:type="gramStart"/>
      <w:r>
        <w:t>out.hist</w:t>
      </w:r>
      <w:proofErr w:type="spellEnd"/>
      <w:proofErr w:type="gramEnd"/>
      <w:r>
        <w:t xml:space="preserve"> &lt;- </w:t>
      </w:r>
      <w:proofErr w:type="spellStart"/>
      <w:r>
        <w:t>rbind</w:t>
      </w:r>
      <w:proofErr w:type="spellEnd"/>
      <w:r>
        <w:t>(</w:t>
      </w:r>
      <w:proofErr w:type="spellStart"/>
      <w:r>
        <w:t>out.hist</w:t>
      </w:r>
      <w:proofErr w:type="spellEnd"/>
      <w:r>
        <w:t xml:space="preserve">, </w:t>
      </w:r>
      <w:proofErr w:type="spellStart"/>
      <w:r>
        <w:t>cbind</w:t>
      </w:r>
      <w:proofErr w:type="spellEnd"/>
      <w:r>
        <w:t>(2020,max(</w:t>
      </w:r>
      <w:proofErr w:type="spellStart"/>
      <w:r>
        <w:t>out.hist</w:t>
      </w:r>
      <w:proofErr w:type="spellEnd"/>
      <w:r>
        <w:t>[,2])))</w:t>
      </w:r>
    </w:p>
    <w:p w14:paraId="1B1F4571" w14:textId="77777777" w:rsidR="00F74663" w:rsidRDefault="00F74663" w:rsidP="00F74663">
      <w:proofErr w:type="gramStart"/>
      <w:r>
        <w:t>hist(</w:t>
      </w:r>
      <w:proofErr w:type="spellStart"/>
      <w:proofErr w:type="gramEnd"/>
      <w:r>
        <w:t>idgi$Year</w:t>
      </w:r>
      <w:proofErr w:type="spellEnd"/>
      <w:r>
        <w:t>, breaks=seq(1860,2025,1), main='',</w:t>
      </w:r>
    </w:p>
    <w:p w14:paraId="19B7C98F" w14:textId="77777777" w:rsidR="00F74663" w:rsidRDefault="00F74663" w:rsidP="00F74663">
      <w:r>
        <w:t xml:space="preserve">     las=1, axes=F, col='black',</w:t>
      </w:r>
    </w:p>
    <w:p w14:paraId="3ABC3B85" w14:textId="77777777" w:rsidR="00F74663" w:rsidRDefault="00F74663" w:rsidP="00F74663">
      <w:r>
        <w:t xml:space="preserve">     </w:t>
      </w:r>
      <w:proofErr w:type="spellStart"/>
      <w:r>
        <w:t>xlab</w:t>
      </w:r>
      <w:proofErr w:type="spellEnd"/>
      <w:r>
        <w:t>='collection year',</w:t>
      </w:r>
    </w:p>
    <w:p w14:paraId="624420DD" w14:textId="77777777" w:rsidR="00F74663" w:rsidRDefault="00F74663" w:rsidP="00F74663">
      <w:r>
        <w:t xml:space="preserve">     </w:t>
      </w:r>
      <w:proofErr w:type="spellStart"/>
      <w:r>
        <w:t>ylab</w:t>
      </w:r>
      <w:proofErr w:type="spellEnd"/>
      <w:r>
        <w:t xml:space="preserve">='number of occurrences', </w:t>
      </w:r>
      <w:proofErr w:type="spellStart"/>
      <w:r>
        <w:t>ylim</w:t>
      </w:r>
      <w:proofErr w:type="spellEnd"/>
      <w:r>
        <w:t>=</w:t>
      </w:r>
      <w:proofErr w:type="gramStart"/>
      <w:r>
        <w:t>c(</w:t>
      </w:r>
      <w:proofErr w:type="gramEnd"/>
      <w:r>
        <w:t>0,40))</w:t>
      </w:r>
    </w:p>
    <w:p w14:paraId="6AADA1A3" w14:textId="77777777" w:rsidR="00F74663" w:rsidRDefault="00F74663" w:rsidP="00F74663">
      <w:r>
        <w:t>points(</w:t>
      </w:r>
      <w:proofErr w:type="gramStart"/>
      <w:r>
        <w:t>c(</w:t>
      </w:r>
      <w:proofErr w:type="gramEnd"/>
      <w:r>
        <w:t xml:space="preserve">2020,2020), c(0,new.occs), type='l', </w:t>
      </w:r>
      <w:proofErr w:type="spellStart"/>
      <w:r>
        <w:t>lwd</w:t>
      </w:r>
      <w:proofErr w:type="spellEnd"/>
      <w:r>
        <w:t>=4,</w:t>
      </w:r>
    </w:p>
    <w:p w14:paraId="221EE4E0" w14:textId="77777777" w:rsidR="00F74663" w:rsidRDefault="00F74663" w:rsidP="00F74663">
      <w:r>
        <w:t xml:space="preserve">       col='</w:t>
      </w:r>
      <w:proofErr w:type="spellStart"/>
      <w:r>
        <w:t>darkgray</w:t>
      </w:r>
      <w:proofErr w:type="spellEnd"/>
      <w:r>
        <w:t>', lend=3)</w:t>
      </w:r>
    </w:p>
    <w:p w14:paraId="163F261E" w14:textId="77777777" w:rsidR="00F74663" w:rsidRDefault="00F74663" w:rsidP="00F74663">
      <w:proofErr w:type="gramStart"/>
      <w:r>
        <w:t>axis(</w:t>
      </w:r>
      <w:proofErr w:type="gramEnd"/>
      <w:r>
        <w:t>1, at=seq(1860,2025,10),</w:t>
      </w:r>
    </w:p>
    <w:p w14:paraId="0FA5FDFB" w14:textId="77777777" w:rsidR="00F74663" w:rsidRDefault="00F74663" w:rsidP="00F74663">
      <w:r>
        <w:t xml:space="preserve">     labels=</w:t>
      </w:r>
      <w:proofErr w:type="gramStart"/>
      <w:r>
        <w:t>seq(</w:t>
      </w:r>
      <w:proofErr w:type="gramEnd"/>
      <w:r>
        <w:t>1860,2025,10), las=2)</w:t>
      </w:r>
    </w:p>
    <w:p w14:paraId="6E0D38AF" w14:textId="77777777" w:rsidR="00F74663" w:rsidRDefault="00F74663" w:rsidP="00F74663">
      <w:proofErr w:type="gramStart"/>
      <w:r>
        <w:t>axis(</w:t>
      </w:r>
      <w:proofErr w:type="gramEnd"/>
      <w:r>
        <w:t>2, las=1)</w:t>
      </w:r>
    </w:p>
    <w:p w14:paraId="0C447BC0" w14:textId="77777777" w:rsidR="00F74663" w:rsidRDefault="00F74663" w:rsidP="00F74663">
      <w:proofErr w:type="gramStart"/>
      <w:r>
        <w:t>axis(</w:t>
      </w:r>
      <w:proofErr w:type="gramEnd"/>
      <w:r>
        <w:t xml:space="preserve">4, las=1, </w:t>
      </w:r>
      <w:proofErr w:type="spellStart"/>
      <w:r>
        <w:t>col.lab</w:t>
      </w:r>
      <w:proofErr w:type="spellEnd"/>
      <w:r>
        <w:t>='</w:t>
      </w:r>
      <w:proofErr w:type="spellStart"/>
      <w:r>
        <w:t>darkgray</w:t>
      </w:r>
      <w:proofErr w:type="spellEnd"/>
      <w:r>
        <w:t>', col='</w:t>
      </w:r>
      <w:proofErr w:type="spellStart"/>
      <w:r>
        <w:t>darkgray</w:t>
      </w:r>
      <w:proofErr w:type="spellEnd"/>
      <w:r>
        <w:t xml:space="preserve">', </w:t>
      </w:r>
      <w:proofErr w:type="spellStart"/>
      <w:r>
        <w:t>col.ticks</w:t>
      </w:r>
      <w:proofErr w:type="spellEnd"/>
      <w:r>
        <w:t>='</w:t>
      </w:r>
      <w:proofErr w:type="spellStart"/>
      <w:r>
        <w:t>darkgray</w:t>
      </w:r>
      <w:proofErr w:type="spellEnd"/>
      <w:r>
        <w:t>')</w:t>
      </w:r>
    </w:p>
    <w:p w14:paraId="3A4C3710" w14:textId="77777777" w:rsidR="00F74663" w:rsidRDefault="00F74663" w:rsidP="00F74663">
      <w:proofErr w:type="spellStart"/>
      <w:proofErr w:type="gramStart"/>
      <w:r>
        <w:t>mtext</w:t>
      </w:r>
      <w:proofErr w:type="spellEnd"/>
      <w:r>
        <w:t>(</w:t>
      </w:r>
      <w:proofErr w:type="gramEnd"/>
      <w:r>
        <w:t>side=4, line=2.5, 'cumulative number of species',</w:t>
      </w:r>
    </w:p>
    <w:p w14:paraId="18E93123" w14:textId="77777777" w:rsidR="00F74663" w:rsidRDefault="00F74663" w:rsidP="00F74663">
      <w:r>
        <w:t xml:space="preserve">      col='</w:t>
      </w:r>
      <w:proofErr w:type="spellStart"/>
      <w:r>
        <w:t>darkgray</w:t>
      </w:r>
      <w:proofErr w:type="spellEnd"/>
      <w:r>
        <w:t>')</w:t>
      </w:r>
    </w:p>
    <w:p w14:paraId="450EDAC4" w14:textId="77777777" w:rsidR="00F74663" w:rsidRDefault="00F74663" w:rsidP="00F74663">
      <w:proofErr w:type="gramStart"/>
      <w:r>
        <w:t>points(</w:t>
      </w:r>
      <w:proofErr w:type="spellStart"/>
      <w:proofErr w:type="gramEnd"/>
      <w:r>
        <w:t>out.hist</w:t>
      </w:r>
      <w:proofErr w:type="spellEnd"/>
      <w:r>
        <w:t xml:space="preserve">, type='o', </w:t>
      </w:r>
      <w:proofErr w:type="spellStart"/>
      <w:r>
        <w:t>pch</w:t>
      </w:r>
      <w:proofErr w:type="spellEnd"/>
      <w:r>
        <w:t xml:space="preserve">=21, </w:t>
      </w:r>
      <w:proofErr w:type="spellStart"/>
      <w:r>
        <w:t>cex</w:t>
      </w:r>
      <w:proofErr w:type="spellEnd"/>
      <w:r>
        <w:t>=0.6, col='</w:t>
      </w:r>
      <w:proofErr w:type="spellStart"/>
      <w:r>
        <w:t>darkgray</w:t>
      </w:r>
      <w:proofErr w:type="spellEnd"/>
      <w:r>
        <w:t>')</w:t>
      </w:r>
    </w:p>
    <w:p w14:paraId="65EB5CE1" w14:textId="77777777" w:rsidR="00F74663" w:rsidRDefault="00F74663" w:rsidP="00F74663">
      <w:proofErr w:type="gramStart"/>
      <w:r>
        <w:t>box(</w:t>
      </w:r>
      <w:proofErr w:type="gramEnd"/>
      <w:r>
        <w:t>)</w:t>
      </w:r>
    </w:p>
    <w:p w14:paraId="11570F1D" w14:textId="77777777" w:rsidR="00F74663" w:rsidRDefault="00F74663" w:rsidP="00F74663">
      <w:r>
        <w:t>par(</w:t>
      </w:r>
      <w:proofErr w:type="spellStart"/>
      <w:r>
        <w:t>temp.par</w:t>
      </w:r>
      <w:proofErr w:type="spellEnd"/>
      <w:r>
        <w:t>)</w:t>
      </w:r>
    </w:p>
    <w:p w14:paraId="53EB8A2D" w14:textId="77777777" w:rsidR="00F74663" w:rsidRDefault="00F74663" w:rsidP="00F74663">
      <w:r>
        <w:t>if(</w:t>
      </w:r>
      <w:proofErr w:type="spellStart"/>
      <w:r>
        <w:t>outPDF</w:t>
      </w:r>
      <w:proofErr w:type="spellEnd"/>
      <w:r>
        <w:t xml:space="preserve">) </w:t>
      </w:r>
      <w:proofErr w:type="spellStart"/>
      <w:proofErr w:type="gramStart"/>
      <w:r>
        <w:t>dev.off</w:t>
      </w:r>
      <w:proofErr w:type="spellEnd"/>
      <w:r>
        <w:t>(</w:t>
      </w:r>
      <w:proofErr w:type="gramEnd"/>
      <w:r>
        <w:t>)</w:t>
      </w:r>
    </w:p>
    <w:p w14:paraId="0E20B47F" w14:textId="77777777" w:rsidR="00F74663" w:rsidRDefault="00F74663" w:rsidP="00F74663">
      <w:r>
        <w:t>#--------------------------------------------------------------</w:t>
      </w:r>
    </w:p>
    <w:p w14:paraId="17B91EF1" w14:textId="77777777" w:rsidR="00F74663" w:rsidRDefault="00F74663" w:rsidP="00F74663"/>
    <w:p w14:paraId="33E4BCDF" w14:textId="77777777" w:rsidR="00F74663" w:rsidRDefault="00F74663" w:rsidP="00F74663"/>
    <w:p w14:paraId="692E8F20" w14:textId="77777777" w:rsidR="00F74663" w:rsidRDefault="00F74663" w:rsidP="00F74663">
      <w:r>
        <w:t>#---- FIGURE 1 ------------------------------------------------</w:t>
      </w:r>
    </w:p>
    <w:p w14:paraId="3A35AFD8" w14:textId="77777777" w:rsidR="00F74663" w:rsidRDefault="00F74663" w:rsidP="00F74663">
      <w:r>
        <w:lastRenderedPageBreak/>
        <w:t xml:space="preserve"># </w:t>
      </w:r>
      <w:proofErr w:type="gramStart"/>
      <w:r>
        <w:t>color</w:t>
      </w:r>
      <w:proofErr w:type="gramEnd"/>
      <w:r>
        <w:t xml:space="preserve"> scheme</w:t>
      </w:r>
    </w:p>
    <w:p w14:paraId="38A7B68E" w14:textId="77777777" w:rsidR="00F74663" w:rsidRDefault="00F74663" w:rsidP="00F74663">
      <w:proofErr w:type="spellStart"/>
      <w:r>
        <w:t>wt.col</w:t>
      </w:r>
      <w:proofErr w:type="spellEnd"/>
      <w:r>
        <w:t xml:space="preserve"> &lt;- 'white' # </w:t>
      </w:r>
      <w:proofErr w:type="gramStart"/>
      <w:r>
        <w:t>water color</w:t>
      </w:r>
      <w:proofErr w:type="gramEnd"/>
    </w:p>
    <w:p w14:paraId="15132B33" w14:textId="77777777" w:rsidR="00F74663" w:rsidRDefault="00F74663" w:rsidP="00F74663">
      <w:r>
        <w:t xml:space="preserve">sa.bg.cl &lt;- </w:t>
      </w:r>
      <w:proofErr w:type="spellStart"/>
      <w:r>
        <w:t>adjustcolor</w:t>
      </w:r>
      <w:proofErr w:type="spellEnd"/>
      <w:r>
        <w:t>('gray20',.3) # study area background color</w:t>
      </w:r>
    </w:p>
    <w:p w14:paraId="1B6CED31" w14:textId="77777777" w:rsidR="00F74663" w:rsidRDefault="00F74663" w:rsidP="00F74663">
      <w:r>
        <w:t>our.site.bg &lt;- 'gray20' # our sites (background color)</w:t>
      </w:r>
    </w:p>
    <w:p w14:paraId="3CD423FA" w14:textId="77777777" w:rsidR="00F74663" w:rsidRDefault="00F74663" w:rsidP="00F74663">
      <w:proofErr w:type="spellStart"/>
      <w:r>
        <w:t>our.site.out</w:t>
      </w:r>
      <w:proofErr w:type="spellEnd"/>
      <w:r>
        <w:t xml:space="preserve"> &lt;- 'white' # our sites (outline color)</w:t>
      </w:r>
    </w:p>
    <w:p w14:paraId="317509FC" w14:textId="77777777" w:rsidR="00F74663" w:rsidRDefault="00F74663" w:rsidP="00F74663">
      <w:proofErr w:type="spellStart"/>
      <w:r>
        <w:t>land.col</w:t>
      </w:r>
      <w:proofErr w:type="spellEnd"/>
      <w:r>
        <w:t xml:space="preserve"> &lt;- 'gray80' # color of land area</w:t>
      </w:r>
    </w:p>
    <w:p w14:paraId="720CCC0E" w14:textId="77777777" w:rsidR="00F74663" w:rsidRDefault="00F74663" w:rsidP="00F74663">
      <w:proofErr w:type="spellStart"/>
      <w:r>
        <w:t>coast.col</w:t>
      </w:r>
      <w:proofErr w:type="spellEnd"/>
      <w:r>
        <w:t xml:space="preserve"> &lt;- 'gray20' # color of coastline</w:t>
      </w:r>
    </w:p>
    <w:p w14:paraId="6FFD282C" w14:textId="77777777" w:rsidR="00F74663" w:rsidRDefault="00F74663" w:rsidP="00F74663">
      <w:proofErr w:type="spellStart"/>
      <w:proofErr w:type="gramStart"/>
      <w:r>
        <w:t>old.stud</w:t>
      </w:r>
      <w:proofErr w:type="spellEnd"/>
      <w:proofErr w:type="gramEnd"/>
      <w:r>
        <w:t xml:space="preserve"> &lt;- 'gray20'</w:t>
      </w:r>
    </w:p>
    <w:p w14:paraId="5DFB202F" w14:textId="77777777" w:rsidR="00F74663" w:rsidRDefault="00F74663" w:rsidP="00F74663">
      <w:r>
        <w:t xml:space="preserve"># </w:t>
      </w:r>
      <w:proofErr w:type="gramStart"/>
      <w:r>
        <w:t>plot</w:t>
      </w:r>
      <w:proofErr w:type="gramEnd"/>
      <w:r>
        <w:t xml:space="preserve"> a map of the keys and indicate study area and sites</w:t>
      </w:r>
    </w:p>
    <w:p w14:paraId="060EA330" w14:textId="77777777" w:rsidR="00F74663" w:rsidRDefault="00F74663" w:rsidP="00F74663">
      <w:r>
        <w:t>if(</w:t>
      </w:r>
      <w:proofErr w:type="spellStart"/>
      <w:r>
        <w:t>outPDF</w:t>
      </w:r>
      <w:proofErr w:type="spellEnd"/>
      <w:r>
        <w:t xml:space="preserve">) </w:t>
      </w:r>
      <w:proofErr w:type="gramStart"/>
      <w:r>
        <w:t>pdf(</w:t>
      </w:r>
      <w:proofErr w:type="gramEnd"/>
      <w:r>
        <w:t>"MAP OF KEYS.pdf", height=4.5, width=6)</w:t>
      </w:r>
    </w:p>
    <w:p w14:paraId="7A97226E" w14:textId="77777777" w:rsidR="00F74663" w:rsidRDefault="00F74663" w:rsidP="00F74663">
      <w:proofErr w:type="spellStart"/>
      <w:r>
        <w:t>plot.lim</w:t>
      </w:r>
      <w:proofErr w:type="spellEnd"/>
      <w:r>
        <w:t xml:space="preserve"> &lt;- </w:t>
      </w:r>
      <w:proofErr w:type="spellStart"/>
      <w:proofErr w:type="gramStart"/>
      <w:r>
        <w:t>rbind</w:t>
      </w:r>
      <w:proofErr w:type="spellEnd"/>
      <w:r>
        <w:t>(</w:t>
      </w:r>
      <w:proofErr w:type="gramEnd"/>
      <w:r>
        <w:t>c(-82, 24.4), c(-80.3, 25.2))</w:t>
      </w:r>
    </w:p>
    <w:p w14:paraId="1310C66E" w14:textId="77777777" w:rsidR="00F74663" w:rsidRDefault="00F74663" w:rsidP="00F74663">
      <w:proofErr w:type="gramStart"/>
      <w:r>
        <w:t>plot.lim</w:t>
      </w:r>
      <w:proofErr w:type="gramEnd"/>
      <w:r>
        <w:t>2 &lt;- t(</w:t>
      </w:r>
      <w:proofErr w:type="spellStart"/>
      <w:r>
        <w:t>cst</w:t>
      </w:r>
      <w:proofErr w:type="spellEnd"/>
      <w:r>
        <w:t>[,2:5]) # full map</w:t>
      </w:r>
    </w:p>
    <w:p w14:paraId="0599362B" w14:textId="77777777" w:rsidR="00F74663" w:rsidRDefault="00F74663" w:rsidP="00F74663">
      <w:proofErr w:type="gramStart"/>
      <w:r>
        <w:t>plot(</w:t>
      </w:r>
      <w:proofErr w:type="spellStart"/>
      <w:proofErr w:type="gramEnd"/>
      <w:r>
        <w:t>plot.lim</w:t>
      </w:r>
      <w:proofErr w:type="spellEnd"/>
      <w:r>
        <w:t xml:space="preserve">, type='n', </w:t>
      </w:r>
      <w:proofErr w:type="spellStart"/>
      <w:r>
        <w:t>xlab</w:t>
      </w:r>
      <w:proofErr w:type="spellEnd"/>
      <w:r>
        <w:t xml:space="preserve">='', </w:t>
      </w:r>
      <w:proofErr w:type="spellStart"/>
      <w:r>
        <w:t>ylab</w:t>
      </w:r>
      <w:proofErr w:type="spellEnd"/>
      <w:r>
        <w:t>='', las=1)</w:t>
      </w:r>
    </w:p>
    <w:p w14:paraId="61BFB8AE" w14:textId="77777777" w:rsidR="00F74663" w:rsidRDefault="00F74663" w:rsidP="00F74663">
      <w:r>
        <w:t xml:space="preserve"> polygon(t(</w:t>
      </w:r>
      <w:proofErr w:type="spellStart"/>
      <w:proofErr w:type="gramStart"/>
      <w:r>
        <w:t>cst</w:t>
      </w:r>
      <w:proofErr w:type="spellEnd"/>
      <w:r>
        <w:t>[</w:t>
      </w:r>
      <w:proofErr w:type="gramEnd"/>
      <w:r>
        <w:t>,2:5]), col=</w:t>
      </w:r>
      <w:proofErr w:type="spellStart"/>
      <w:r>
        <w:t>wt.col</w:t>
      </w:r>
      <w:proofErr w:type="spellEnd"/>
      <w:r>
        <w:t>, border=NA)</w:t>
      </w:r>
    </w:p>
    <w:p w14:paraId="131CD9BC" w14:textId="77777777" w:rsidR="00F74663" w:rsidRDefault="00F74663" w:rsidP="00F74663">
      <w:r>
        <w:t xml:space="preserve"> </w:t>
      </w:r>
      <w:proofErr w:type="gramStart"/>
      <w:r>
        <w:t>points(</w:t>
      </w:r>
      <w:proofErr w:type="gramEnd"/>
      <w:r>
        <w:t xml:space="preserve">c(-81.8, -81.58), c(25.2, 25.2), type='l', </w:t>
      </w:r>
      <w:proofErr w:type="spellStart"/>
      <w:r>
        <w:t>lwd</w:t>
      </w:r>
      <w:proofErr w:type="spellEnd"/>
      <w:r>
        <w:t>=2, lend=3)</w:t>
      </w:r>
    </w:p>
    <w:p w14:paraId="54D9B1B3" w14:textId="77777777" w:rsidR="00F74663" w:rsidRDefault="00F74663" w:rsidP="00F74663">
      <w:r>
        <w:t xml:space="preserve"> </w:t>
      </w:r>
      <w:proofErr w:type="gramStart"/>
      <w:r>
        <w:t>text(</w:t>
      </w:r>
      <w:proofErr w:type="gramEnd"/>
      <w:r>
        <w:t xml:space="preserve">-81.68, 25.17, '20 km', </w:t>
      </w:r>
      <w:proofErr w:type="spellStart"/>
      <w:r>
        <w:t>cex</w:t>
      </w:r>
      <w:proofErr w:type="spellEnd"/>
      <w:r>
        <w:t>=0.7)</w:t>
      </w:r>
    </w:p>
    <w:p w14:paraId="3E8306E8" w14:textId="77777777" w:rsidR="00F74663" w:rsidRDefault="00F74663" w:rsidP="00F74663">
      <w:r>
        <w:t xml:space="preserve"> </w:t>
      </w:r>
      <w:proofErr w:type="gramStart"/>
      <w:r>
        <w:t>points(</w:t>
      </w:r>
      <w:proofErr w:type="gramEnd"/>
      <w:r>
        <w:t xml:space="preserve">c(-81.9, -81.9), c(25.05,  25.18), type='l', </w:t>
      </w:r>
      <w:proofErr w:type="spellStart"/>
      <w:r>
        <w:t>lwd</w:t>
      </w:r>
      <w:proofErr w:type="spellEnd"/>
      <w:r>
        <w:t>=1.5, lend=3)</w:t>
      </w:r>
    </w:p>
    <w:p w14:paraId="43ACB4D1" w14:textId="77777777" w:rsidR="00F74663" w:rsidRDefault="00F74663" w:rsidP="00F74663">
      <w:r>
        <w:t xml:space="preserve"> </w:t>
      </w:r>
      <w:proofErr w:type="gramStart"/>
      <w:r>
        <w:t>points(</w:t>
      </w:r>
      <w:proofErr w:type="gramEnd"/>
      <w:r>
        <w:t xml:space="preserve">-81.9, 25.18, </w:t>
      </w:r>
      <w:proofErr w:type="spellStart"/>
      <w:r>
        <w:t>pch</w:t>
      </w:r>
      <w:proofErr w:type="spellEnd"/>
      <w:r>
        <w:t xml:space="preserve">=17, </w:t>
      </w:r>
      <w:proofErr w:type="spellStart"/>
      <w:r>
        <w:t>cex</w:t>
      </w:r>
      <w:proofErr w:type="spellEnd"/>
      <w:r>
        <w:t>=1.5)</w:t>
      </w:r>
    </w:p>
    <w:p w14:paraId="53A19B27" w14:textId="77777777" w:rsidR="00F74663" w:rsidRDefault="00F74663" w:rsidP="00F74663">
      <w:r>
        <w:t xml:space="preserve"> </w:t>
      </w:r>
      <w:proofErr w:type="gramStart"/>
      <w:r>
        <w:t>text(</w:t>
      </w:r>
      <w:proofErr w:type="gramEnd"/>
      <w:r>
        <w:t xml:space="preserve">-81.9, 25.12, 'N', </w:t>
      </w:r>
      <w:proofErr w:type="spellStart"/>
      <w:r>
        <w:t>cex</w:t>
      </w:r>
      <w:proofErr w:type="spellEnd"/>
      <w:r>
        <w:t>=4, col=</w:t>
      </w:r>
      <w:proofErr w:type="spellStart"/>
      <w:r>
        <w:t>wt.col</w:t>
      </w:r>
      <w:proofErr w:type="spellEnd"/>
      <w:r>
        <w:t>)</w:t>
      </w:r>
    </w:p>
    <w:p w14:paraId="79CA1037" w14:textId="77777777" w:rsidR="00F74663" w:rsidRDefault="00F74663" w:rsidP="00F74663">
      <w:r>
        <w:t xml:space="preserve"> </w:t>
      </w:r>
      <w:proofErr w:type="gramStart"/>
      <w:r>
        <w:t>text(</w:t>
      </w:r>
      <w:proofErr w:type="gramEnd"/>
      <w:r>
        <w:t xml:space="preserve">-81.9, 25.12, 'N', </w:t>
      </w:r>
      <w:proofErr w:type="spellStart"/>
      <w:r>
        <w:t>cex</w:t>
      </w:r>
      <w:proofErr w:type="spellEnd"/>
      <w:r>
        <w:t>=1)</w:t>
      </w:r>
    </w:p>
    <w:p w14:paraId="57DD0125" w14:textId="77777777" w:rsidR="00F74663" w:rsidRDefault="00F74663" w:rsidP="00F74663">
      <w:r>
        <w:t xml:space="preserve"> for (i in </w:t>
      </w:r>
      <w:proofErr w:type="gramStart"/>
      <w:r>
        <w:t>2:length</w:t>
      </w:r>
      <w:proofErr w:type="gramEnd"/>
      <w:r>
        <w:t>(</w:t>
      </w:r>
      <w:proofErr w:type="spellStart"/>
      <w:r>
        <w:t>plgs</w:t>
      </w:r>
      <w:proofErr w:type="spellEnd"/>
      <w:r>
        <w:t>)) {</w:t>
      </w:r>
    </w:p>
    <w:p w14:paraId="5481C953" w14:textId="77777777" w:rsidR="00F74663" w:rsidRDefault="00F74663" w:rsidP="00F74663">
      <w:r>
        <w:t xml:space="preserve">   if (i &lt; length(</w:t>
      </w:r>
      <w:proofErr w:type="spellStart"/>
      <w:r>
        <w:t>plgs</w:t>
      </w:r>
      <w:proofErr w:type="spellEnd"/>
      <w:r>
        <w:t>)) {</w:t>
      </w:r>
    </w:p>
    <w:p w14:paraId="121549AD" w14:textId="77777777" w:rsidR="00F74663" w:rsidRDefault="00F74663" w:rsidP="00F74663">
      <w:r>
        <w:t xml:space="preserve">     a1 &lt;- </w:t>
      </w:r>
      <w:proofErr w:type="spellStart"/>
      <w:r>
        <w:t>plgs</w:t>
      </w:r>
      <w:proofErr w:type="spellEnd"/>
      <w:r>
        <w:t>[i]+1</w:t>
      </w:r>
    </w:p>
    <w:p w14:paraId="55B82120" w14:textId="77777777" w:rsidR="00F74663" w:rsidRDefault="00F74663" w:rsidP="00F74663">
      <w:r>
        <w:t xml:space="preserve">     a2 &lt;- </w:t>
      </w:r>
      <w:proofErr w:type="spellStart"/>
      <w:r>
        <w:t>plgs</w:t>
      </w:r>
      <w:proofErr w:type="spellEnd"/>
      <w:r>
        <w:t>[i+1]-1</w:t>
      </w:r>
    </w:p>
    <w:p w14:paraId="13DBBA12" w14:textId="77777777" w:rsidR="00F74663" w:rsidRDefault="00F74663" w:rsidP="00F74663">
      <w:r>
        <w:t xml:space="preserve">    polygon(t(</w:t>
      </w:r>
      <w:proofErr w:type="spellStart"/>
      <w:r>
        <w:t>cst</w:t>
      </w:r>
      <w:proofErr w:type="spellEnd"/>
      <w:proofErr w:type="gramStart"/>
      <w:r>
        <w:t>[,a</w:t>
      </w:r>
      <w:proofErr w:type="gramEnd"/>
      <w:r>
        <w:t>1:a2]), col=</w:t>
      </w:r>
      <w:proofErr w:type="spellStart"/>
      <w:r>
        <w:t>land.col</w:t>
      </w:r>
      <w:proofErr w:type="spellEnd"/>
      <w:r>
        <w:t>, border=</w:t>
      </w:r>
      <w:proofErr w:type="spellStart"/>
      <w:r>
        <w:t>coast.col</w:t>
      </w:r>
      <w:proofErr w:type="spellEnd"/>
      <w:r>
        <w:t>)</w:t>
      </w:r>
    </w:p>
    <w:p w14:paraId="6F7DF829" w14:textId="77777777" w:rsidR="00F74663" w:rsidRDefault="00F74663" w:rsidP="00F74663">
      <w:r>
        <w:t xml:space="preserve">   }</w:t>
      </w:r>
    </w:p>
    <w:p w14:paraId="4EA642DE" w14:textId="77777777" w:rsidR="00F74663" w:rsidRDefault="00F74663" w:rsidP="00F74663">
      <w:r>
        <w:t xml:space="preserve"> }</w:t>
      </w:r>
    </w:p>
    <w:p w14:paraId="5B600FCB" w14:textId="77777777" w:rsidR="00F74663" w:rsidRDefault="00F74663" w:rsidP="00F74663">
      <w:r>
        <w:t xml:space="preserve">   </w:t>
      </w:r>
      <w:proofErr w:type="spellStart"/>
      <w:r>
        <w:t>rect</w:t>
      </w:r>
      <w:proofErr w:type="spellEnd"/>
      <w:r>
        <w:t>(min(edd2$longitude)-0.02, min(edd2$latitude)-0.01,</w:t>
      </w:r>
    </w:p>
    <w:p w14:paraId="0F4AD416" w14:textId="77777777" w:rsidR="00F74663" w:rsidRDefault="00F74663" w:rsidP="00F74663">
      <w:r>
        <w:t xml:space="preserve">        max(edd2$</w:t>
      </w:r>
      <w:proofErr w:type="gramStart"/>
      <w:r>
        <w:t>longitude)+</w:t>
      </w:r>
      <w:proofErr w:type="gramEnd"/>
      <w:r>
        <w:t>0.02, max(edd2$latitude)+0.01,</w:t>
      </w:r>
    </w:p>
    <w:p w14:paraId="44B714B4" w14:textId="77777777" w:rsidR="00F74663" w:rsidRDefault="00F74663" w:rsidP="00F74663">
      <w:r>
        <w:t xml:space="preserve">        col=sa.bg.cl, border='black', </w:t>
      </w:r>
      <w:proofErr w:type="spellStart"/>
      <w:r>
        <w:t>lwd</w:t>
      </w:r>
      <w:proofErr w:type="spellEnd"/>
      <w:r>
        <w:t>=1)</w:t>
      </w:r>
    </w:p>
    <w:p w14:paraId="3EA20685" w14:textId="77777777" w:rsidR="00F74663" w:rsidRDefault="00F74663" w:rsidP="00F74663">
      <w:r>
        <w:t xml:space="preserve">   </w:t>
      </w:r>
      <w:proofErr w:type="gramStart"/>
      <w:r>
        <w:t>points(</w:t>
      </w:r>
      <w:proofErr w:type="gramEnd"/>
      <w:r>
        <w:t>edd2$longitude, edd2$latitude, pch=21,</w:t>
      </w:r>
    </w:p>
    <w:p w14:paraId="68E100F1" w14:textId="77777777" w:rsidR="00F74663" w:rsidRDefault="00F74663" w:rsidP="00F74663">
      <w:r>
        <w:t xml:space="preserve">          </w:t>
      </w:r>
      <w:proofErr w:type="spellStart"/>
      <w:r>
        <w:t>bg</w:t>
      </w:r>
      <w:proofErr w:type="spellEnd"/>
      <w:r>
        <w:t>=our.site.bg, col=</w:t>
      </w:r>
      <w:proofErr w:type="spellStart"/>
      <w:r>
        <w:t>our.site.out</w:t>
      </w:r>
      <w:proofErr w:type="spellEnd"/>
      <w:r>
        <w:t xml:space="preserve">, </w:t>
      </w:r>
      <w:proofErr w:type="spellStart"/>
      <w:r>
        <w:t>cex</w:t>
      </w:r>
      <w:proofErr w:type="spellEnd"/>
      <w:r>
        <w:t>=0.9)</w:t>
      </w:r>
    </w:p>
    <w:p w14:paraId="1AEE1B95" w14:textId="77777777" w:rsidR="00F74663" w:rsidRDefault="00F74663" w:rsidP="00F74663">
      <w:r>
        <w:t xml:space="preserve">   </w:t>
      </w:r>
      <w:proofErr w:type="spellStart"/>
      <w:proofErr w:type="gramStart"/>
      <w:r>
        <w:t>mtext</w:t>
      </w:r>
      <w:proofErr w:type="spellEnd"/>
      <w:r>
        <w:t>(</w:t>
      </w:r>
      <w:proofErr w:type="gramEnd"/>
      <w:r>
        <w:t xml:space="preserve">side=2,'latitude', line=3, </w:t>
      </w:r>
      <w:proofErr w:type="spellStart"/>
      <w:r>
        <w:t>cex</w:t>
      </w:r>
      <w:proofErr w:type="spellEnd"/>
      <w:r>
        <w:t>=1.2)</w:t>
      </w:r>
    </w:p>
    <w:p w14:paraId="3BA4EA89" w14:textId="77777777" w:rsidR="00F74663" w:rsidRDefault="00F74663" w:rsidP="00F74663">
      <w:r>
        <w:t xml:space="preserve">   </w:t>
      </w:r>
      <w:proofErr w:type="spellStart"/>
      <w:proofErr w:type="gramStart"/>
      <w:r>
        <w:t>mtext</w:t>
      </w:r>
      <w:proofErr w:type="spellEnd"/>
      <w:r>
        <w:t>(</w:t>
      </w:r>
      <w:proofErr w:type="gramEnd"/>
      <w:r>
        <w:t xml:space="preserve">side=1,'longitude', line=2.5, </w:t>
      </w:r>
      <w:proofErr w:type="spellStart"/>
      <w:r>
        <w:t>cex</w:t>
      </w:r>
      <w:proofErr w:type="spellEnd"/>
      <w:r>
        <w:t>=1.2)</w:t>
      </w:r>
    </w:p>
    <w:p w14:paraId="40C66794" w14:textId="77777777" w:rsidR="00F74663" w:rsidRDefault="00F74663" w:rsidP="00F74663">
      <w:r>
        <w:t xml:space="preserve">   </w:t>
      </w:r>
      <w:proofErr w:type="gramStart"/>
      <w:r>
        <w:t>box(</w:t>
      </w:r>
      <w:proofErr w:type="gramEnd"/>
      <w:r>
        <w:t>)</w:t>
      </w:r>
    </w:p>
    <w:p w14:paraId="1680827E" w14:textId="77777777" w:rsidR="00F74663" w:rsidRDefault="00F74663" w:rsidP="00F74663">
      <w:r>
        <w:t xml:space="preserve">   </w:t>
      </w:r>
      <w:proofErr w:type="gramStart"/>
      <w:r>
        <w:t>points(</w:t>
      </w:r>
      <w:proofErr w:type="spellStart"/>
      <w:proofErr w:type="gramEnd"/>
      <w:r>
        <w:t>idgi$Long</w:t>
      </w:r>
      <w:proofErr w:type="spellEnd"/>
      <w:r>
        <w:t xml:space="preserve">, </w:t>
      </w:r>
      <w:proofErr w:type="spellStart"/>
      <w:r>
        <w:t>idgi$Lat</w:t>
      </w:r>
      <w:proofErr w:type="spellEnd"/>
      <w:r>
        <w:t xml:space="preserve">, </w:t>
      </w:r>
      <w:proofErr w:type="spellStart"/>
      <w:r>
        <w:t>pch</w:t>
      </w:r>
      <w:proofErr w:type="spellEnd"/>
      <w:r>
        <w:t xml:space="preserve">=8, </w:t>
      </w:r>
      <w:proofErr w:type="spellStart"/>
      <w:r>
        <w:t>cex</w:t>
      </w:r>
      <w:proofErr w:type="spellEnd"/>
      <w:r>
        <w:t>=0.7, col=</w:t>
      </w:r>
      <w:proofErr w:type="spellStart"/>
      <w:r>
        <w:t>old.stud</w:t>
      </w:r>
      <w:proofErr w:type="spellEnd"/>
      <w:r>
        <w:t>)</w:t>
      </w:r>
    </w:p>
    <w:p w14:paraId="5B1ADA90" w14:textId="77777777" w:rsidR="00F74663" w:rsidRDefault="00F74663" w:rsidP="00F74663">
      <w:r>
        <w:t xml:space="preserve">   </w:t>
      </w:r>
      <w:proofErr w:type="gramStart"/>
      <w:r>
        <w:t>points(</w:t>
      </w:r>
      <w:proofErr w:type="gramEnd"/>
      <w:r>
        <w:t xml:space="preserve">-82, 25.26, </w:t>
      </w:r>
      <w:proofErr w:type="spellStart"/>
      <w:r>
        <w:t>pch</w:t>
      </w:r>
      <w:proofErr w:type="spellEnd"/>
      <w:r>
        <w:t xml:space="preserve">=8, </w:t>
      </w:r>
      <w:proofErr w:type="spellStart"/>
      <w:r>
        <w:t>cex</w:t>
      </w:r>
      <w:proofErr w:type="spellEnd"/>
      <w:r>
        <w:t>=0.7, col=</w:t>
      </w:r>
      <w:proofErr w:type="spellStart"/>
      <w:r>
        <w:t>old.stud</w:t>
      </w:r>
      <w:proofErr w:type="spellEnd"/>
      <w:r>
        <w:t xml:space="preserve">, </w:t>
      </w:r>
      <w:proofErr w:type="spellStart"/>
      <w:r>
        <w:t>xpd</w:t>
      </w:r>
      <w:proofErr w:type="spellEnd"/>
      <w:r>
        <w:t>=NA)</w:t>
      </w:r>
    </w:p>
    <w:p w14:paraId="303FA865" w14:textId="77777777" w:rsidR="00F74663" w:rsidRDefault="00F74663" w:rsidP="00F74663">
      <w:r>
        <w:t xml:space="preserve">   </w:t>
      </w:r>
      <w:proofErr w:type="gramStart"/>
      <w:r>
        <w:t>text(</w:t>
      </w:r>
      <w:proofErr w:type="gramEnd"/>
      <w:r>
        <w:t xml:space="preserve">-81.8, 25.26, 'previous records', </w:t>
      </w:r>
      <w:proofErr w:type="spellStart"/>
      <w:r>
        <w:t>cex</w:t>
      </w:r>
      <w:proofErr w:type="spellEnd"/>
      <w:r>
        <w:t xml:space="preserve">=0.7, col='black', </w:t>
      </w:r>
      <w:proofErr w:type="spellStart"/>
      <w:r>
        <w:t>xpd</w:t>
      </w:r>
      <w:proofErr w:type="spellEnd"/>
      <w:r>
        <w:t>=NA)</w:t>
      </w:r>
    </w:p>
    <w:p w14:paraId="152BFB9E" w14:textId="77777777" w:rsidR="00F74663" w:rsidRDefault="00F74663" w:rsidP="00F74663">
      <w:r>
        <w:t xml:space="preserve">   </w:t>
      </w:r>
      <w:proofErr w:type="gramStart"/>
      <w:r>
        <w:t>points(</w:t>
      </w:r>
      <w:proofErr w:type="gramEnd"/>
      <w:r>
        <w:t xml:space="preserve">-81.4,25.26, </w:t>
      </w:r>
      <w:proofErr w:type="spellStart"/>
      <w:r>
        <w:t>pch</w:t>
      </w:r>
      <w:proofErr w:type="spellEnd"/>
      <w:r>
        <w:t xml:space="preserve">=21, </w:t>
      </w:r>
      <w:proofErr w:type="spellStart"/>
      <w:r>
        <w:t>bg</w:t>
      </w:r>
      <w:proofErr w:type="spellEnd"/>
      <w:r>
        <w:t>=our.site.bg, col=</w:t>
      </w:r>
      <w:proofErr w:type="spellStart"/>
      <w:r>
        <w:t>our.site.out</w:t>
      </w:r>
      <w:proofErr w:type="spellEnd"/>
      <w:r>
        <w:t xml:space="preserve">, </w:t>
      </w:r>
      <w:proofErr w:type="spellStart"/>
      <w:r>
        <w:t>cex</w:t>
      </w:r>
      <w:proofErr w:type="spellEnd"/>
      <w:r>
        <w:t xml:space="preserve">=0.9, </w:t>
      </w:r>
      <w:proofErr w:type="spellStart"/>
      <w:r>
        <w:t>xpd</w:t>
      </w:r>
      <w:proofErr w:type="spellEnd"/>
      <w:r>
        <w:t>=NA)</w:t>
      </w:r>
    </w:p>
    <w:p w14:paraId="53609678" w14:textId="77777777" w:rsidR="00F74663" w:rsidRDefault="00F74663" w:rsidP="00F74663">
      <w:r>
        <w:t xml:space="preserve">   </w:t>
      </w:r>
      <w:proofErr w:type="gramStart"/>
      <w:r>
        <w:t>text(</w:t>
      </w:r>
      <w:proofErr w:type="gramEnd"/>
      <w:r>
        <w:t xml:space="preserve">-81.27, 25.26, 'this study', </w:t>
      </w:r>
      <w:proofErr w:type="spellStart"/>
      <w:r>
        <w:t>cex</w:t>
      </w:r>
      <w:proofErr w:type="spellEnd"/>
      <w:r>
        <w:t xml:space="preserve">=0.7, col='black', </w:t>
      </w:r>
      <w:proofErr w:type="spellStart"/>
      <w:r>
        <w:t>xpd</w:t>
      </w:r>
      <w:proofErr w:type="spellEnd"/>
      <w:r>
        <w:t>=NA)</w:t>
      </w:r>
    </w:p>
    <w:p w14:paraId="3B794AAB" w14:textId="77777777" w:rsidR="00F74663" w:rsidRDefault="00F74663" w:rsidP="00F74663">
      <w:r>
        <w:t xml:space="preserve">   if(</w:t>
      </w:r>
      <w:proofErr w:type="spellStart"/>
      <w:r>
        <w:t>outPDF</w:t>
      </w:r>
      <w:proofErr w:type="spellEnd"/>
      <w:r>
        <w:t xml:space="preserve">) </w:t>
      </w:r>
      <w:proofErr w:type="spellStart"/>
      <w:proofErr w:type="gramStart"/>
      <w:r>
        <w:t>dev.off</w:t>
      </w:r>
      <w:proofErr w:type="spellEnd"/>
      <w:r>
        <w:t>(</w:t>
      </w:r>
      <w:proofErr w:type="gramEnd"/>
      <w:r>
        <w:t xml:space="preserve">) </w:t>
      </w:r>
    </w:p>
    <w:p w14:paraId="37324A21" w14:textId="77777777" w:rsidR="00F74663" w:rsidRDefault="00F74663" w:rsidP="00F74663">
      <w:r>
        <w:t>#--------------------------------------------------------------</w:t>
      </w:r>
    </w:p>
    <w:p w14:paraId="1F529CD2" w14:textId="77777777" w:rsidR="00F74663" w:rsidRDefault="00F74663" w:rsidP="00F74663">
      <w:r>
        <w:t xml:space="preserve">   </w:t>
      </w:r>
    </w:p>
    <w:p w14:paraId="3F56ED0B" w14:textId="77777777" w:rsidR="00F74663" w:rsidRDefault="00F74663" w:rsidP="00F74663">
      <w:r>
        <w:t>#--------------------------------------------------------------</w:t>
      </w:r>
    </w:p>
    <w:p w14:paraId="04D0A726" w14:textId="77777777" w:rsidR="00F74663" w:rsidRDefault="00F74663" w:rsidP="00F74663">
      <w:r>
        <w:t># Bathymetric distribution of species CHI-SQUARE TEST</w:t>
      </w:r>
    </w:p>
    <w:p w14:paraId="53A922B6" w14:textId="77777777" w:rsidR="00F74663" w:rsidRDefault="00F74663" w:rsidP="00F74663">
      <w:proofErr w:type="spellStart"/>
      <w:r>
        <w:t>liveE</w:t>
      </w:r>
      <w:proofErr w:type="spellEnd"/>
      <w:r>
        <w:t xml:space="preserve"> &lt;- floor(edd2[,7:12])</w:t>
      </w:r>
    </w:p>
    <w:p w14:paraId="1AA58C04" w14:textId="77777777" w:rsidR="00F74663" w:rsidRDefault="00F74663" w:rsidP="00F74663">
      <w:proofErr w:type="spellStart"/>
      <w:r>
        <w:t>deadE</w:t>
      </w:r>
      <w:proofErr w:type="spellEnd"/>
      <w:r>
        <w:t xml:space="preserve"> &lt;- 10 * (edd2[,7:12] - floor(edd2[,7:12]))</w:t>
      </w:r>
    </w:p>
    <w:p w14:paraId="5BF93E82" w14:textId="77777777" w:rsidR="00F74663" w:rsidRDefault="00F74663" w:rsidP="00F74663">
      <w:proofErr w:type="spellStart"/>
      <w:proofErr w:type="gramStart"/>
      <w:r>
        <w:t>tx.labels</w:t>
      </w:r>
      <w:proofErr w:type="spellEnd"/>
      <w:proofErr w:type="gramEnd"/>
      <w:r>
        <w:t xml:space="preserve"> &lt;- </w:t>
      </w:r>
      <w:proofErr w:type="spellStart"/>
      <w:r>
        <w:t>gsub</w:t>
      </w:r>
      <w:proofErr w:type="spellEnd"/>
      <w:r>
        <w:t xml:space="preserve">('.', ' ', </w:t>
      </w:r>
      <w:proofErr w:type="spellStart"/>
      <w:r>
        <w:t>colnames</w:t>
      </w:r>
      <w:proofErr w:type="spellEnd"/>
      <w:r>
        <w:t>(edd2), fixed=T)[7:12]</w:t>
      </w:r>
    </w:p>
    <w:p w14:paraId="03DFDEE4" w14:textId="77777777" w:rsidR="00F74663" w:rsidRDefault="00F74663" w:rsidP="00F74663">
      <w:r>
        <w:lastRenderedPageBreak/>
        <w:t xml:space="preserve">   </w:t>
      </w:r>
    </w:p>
    <w:p w14:paraId="3E768641" w14:textId="77777777" w:rsidR="00F74663" w:rsidRDefault="00F74663" w:rsidP="00F74663">
      <w:r>
        <w:t xml:space="preserve">shallow &lt;- </w:t>
      </w:r>
      <w:proofErr w:type="spellStart"/>
      <w:r>
        <w:t>rowSums</w:t>
      </w:r>
      <w:proofErr w:type="spellEnd"/>
      <w:r>
        <w:t>(</w:t>
      </w:r>
      <w:proofErr w:type="spellStart"/>
      <w:r>
        <w:t>liveE</w:t>
      </w:r>
      <w:proofErr w:type="spellEnd"/>
      <w:r>
        <w:t>)[which(edd2$Depth&lt;20)]</w:t>
      </w:r>
    </w:p>
    <w:p w14:paraId="640932A5" w14:textId="77777777" w:rsidR="00F74663" w:rsidRDefault="00F74663" w:rsidP="00F74663">
      <w:r>
        <w:t xml:space="preserve">deep &lt;- </w:t>
      </w:r>
      <w:proofErr w:type="spellStart"/>
      <w:r>
        <w:t>rowSums</w:t>
      </w:r>
      <w:proofErr w:type="spellEnd"/>
      <w:r>
        <w:t>(</w:t>
      </w:r>
      <w:proofErr w:type="spellStart"/>
      <w:r>
        <w:t>liveE</w:t>
      </w:r>
      <w:proofErr w:type="spellEnd"/>
      <w:r>
        <w:t>)[which(edd2$Depth&gt;=20)]</w:t>
      </w:r>
    </w:p>
    <w:p w14:paraId="4FE8C546" w14:textId="77777777" w:rsidR="00F74663" w:rsidRDefault="00F74663" w:rsidP="00F74663">
      <w:r>
        <w:t>chisq.test(rbind(table((rowSums(liveE&gt;0)&gt;</w:t>
      </w:r>
      <w:proofErr w:type="gramStart"/>
      <w:r>
        <w:t>0)[</w:t>
      </w:r>
      <w:proofErr w:type="gramEnd"/>
      <w:r>
        <w:t>which(edd2$Depth&lt;20)]),</w:t>
      </w:r>
    </w:p>
    <w:p w14:paraId="2FE4E666" w14:textId="77777777" w:rsidR="00F74663" w:rsidRDefault="00F74663" w:rsidP="00F74663">
      <w:r>
        <w:t xml:space="preserve">                 table((</w:t>
      </w:r>
      <w:proofErr w:type="spellStart"/>
      <w:r>
        <w:t>rowSums</w:t>
      </w:r>
      <w:proofErr w:type="spellEnd"/>
      <w:r>
        <w:t>(</w:t>
      </w:r>
      <w:proofErr w:type="spellStart"/>
      <w:r>
        <w:t>liveE</w:t>
      </w:r>
      <w:proofErr w:type="spellEnd"/>
      <w:r>
        <w:t>&gt;0)&gt;</w:t>
      </w:r>
      <w:proofErr w:type="gramStart"/>
      <w:r>
        <w:t>0)[</w:t>
      </w:r>
      <w:proofErr w:type="gramEnd"/>
      <w:r>
        <w:t>which(edd2$Depth&gt;=20)])),</w:t>
      </w:r>
    </w:p>
    <w:p w14:paraId="7B6793F8" w14:textId="77777777" w:rsidR="00F74663" w:rsidRDefault="00F74663" w:rsidP="00F74663">
      <w:r>
        <w:t xml:space="preserve">           </w:t>
      </w:r>
      <w:proofErr w:type="spellStart"/>
      <w:r>
        <w:t>simulate.p.value</w:t>
      </w:r>
      <w:proofErr w:type="spellEnd"/>
      <w:r>
        <w:t>=T, B=100000)</w:t>
      </w:r>
    </w:p>
    <w:p w14:paraId="4FA484C8" w14:textId="77777777" w:rsidR="00F74663" w:rsidRDefault="00F74663" w:rsidP="00F74663">
      <w:r>
        <w:t>#--------------------------------------------------------------</w:t>
      </w:r>
    </w:p>
    <w:p w14:paraId="7586D7E0" w14:textId="77777777" w:rsidR="00F74663" w:rsidRDefault="00F74663" w:rsidP="00F74663"/>
    <w:p w14:paraId="5114A9CE" w14:textId="77777777" w:rsidR="00F74663" w:rsidRDefault="00F74663" w:rsidP="00F74663"/>
    <w:p w14:paraId="20C32060" w14:textId="77777777" w:rsidR="00F74663" w:rsidRDefault="00F74663" w:rsidP="00F74663">
      <w:r>
        <w:t>#------- FIGURE 5 &amp; SPEARMAN TESTS ----------------------------</w:t>
      </w:r>
    </w:p>
    <w:p w14:paraId="78BDC2DC" w14:textId="77777777" w:rsidR="00F74663" w:rsidRDefault="00F74663" w:rsidP="00F74663">
      <w:r>
        <w:t>if(</w:t>
      </w:r>
      <w:proofErr w:type="spellStart"/>
      <w:r>
        <w:t>outPDF</w:t>
      </w:r>
      <w:proofErr w:type="spellEnd"/>
      <w:r>
        <w:t xml:space="preserve">) </w:t>
      </w:r>
      <w:proofErr w:type="gramStart"/>
      <w:r>
        <w:t>pdf(</w:t>
      </w:r>
      <w:proofErr w:type="gramEnd"/>
      <w:r>
        <w:t>"Fidelity.pdf", height=4, width=7)</w:t>
      </w:r>
    </w:p>
    <w:p w14:paraId="22E976C6" w14:textId="77777777" w:rsidR="00F74663" w:rsidRDefault="00F74663" w:rsidP="00F74663">
      <w:proofErr w:type="spellStart"/>
      <w:r>
        <w:t>temp.par</w:t>
      </w:r>
      <w:proofErr w:type="spellEnd"/>
      <w:r>
        <w:t xml:space="preserve"> &lt;- par(mar=</w:t>
      </w:r>
      <w:proofErr w:type="gramStart"/>
      <w:r>
        <w:t>c(</w:t>
      </w:r>
      <w:proofErr w:type="gramEnd"/>
      <w:r>
        <w:t>3,11,2,11))</w:t>
      </w:r>
    </w:p>
    <w:p w14:paraId="717E3F5A" w14:textId="77777777" w:rsidR="00F74663" w:rsidRDefault="00F74663" w:rsidP="00F74663">
      <w:proofErr w:type="spellStart"/>
      <w:r>
        <w:t>LDPlot</w:t>
      </w:r>
      <w:proofErr w:type="spellEnd"/>
      <w:r>
        <w:t>(</w:t>
      </w:r>
      <w:proofErr w:type="spellStart"/>
      <w:r>
        <w:t>colSums</w:t>
      </w:r>
      <w:proofErr w:type="spellEnd"/>
      <w:r>
        <w:t>(</w:t>
      </w:r>
      <w:proofErr w:type="spellStart"/>
      <w:r>
        <w:t>liveE</w:t>
      </w:r>
      <w:proofErr w:type="spellEnd"/>
      <w:r>
        <w:t xml:space="preserve">), </w:t>
      </w:r>
      <w:proofErr w:type="spellStart"/>
      <w:r>
        <w:t>colSums</w:t>
      </w:r>
      <w:proofErr w:type="spellEnd"/>
      <w:r>
        <w:t>(</w:t>
      </w:r>
      <w:proofErr w:type="spellStart"/>
      <w:r>
        <w:t>deadE</w:t>
      </w:r>
      <w:proofErr w:type="spellEnd"/>
      <w:r>
        <w:t xml:space="preserve">), </w:t>
      </w:r>
      <w:proofErr w:type="spellStart"/>
      <w:proofErr w:type="gramStart"/>
      <w:r>
        <w:t>tax.names</w:t>
      </w:r>
      <w:proofErr w:type="spellEnd"/>
      <w:proofErr w:type="gramEnd"/>
      <w:r>
        <w:t>=</w:t>
      </w:r>
      <w:proofErr w:type="spellStart"/>
      <w:r>
        <w:t>tx.labels</w:t>
      </w:r>
      <w:proofErr w:type="spellEnd"/>
      <w:r>
        <w:t>,</w:t>
      </w:r>
    </w:p>
    <w:p w14:paraId="13514D18" w14:textId="77777777" w:rsidR="00F74663" w:rsidRDefault="00F74663" w:rsidP="00F74663">
      <w:r>
        <w:t xml:space="preserve">       </w:t>
      </w:r>
      <w:proofErr w:type="spellStart"/>
      <w:r>
        <w:t>toplimit</w:t>
      </w:r>
      <w:proofErr w:type="spellEnd"/>
      <w:r>
        <w:t xml:space="preserve">=6, </w:t>
      </w:r>
      <w:proofErr w:type="spellStart"/>
      <w:proofErr w:type="gramStart"/>
      <w:r>
        <w:t>cor.measure</w:t>
      </w:r>
      <w:proofErr w:type="spellEnd"/>
      <w:proofErr w:type="gramEnd"/>
      <w:r>
        <w:t xml:space="preserve"> = 'spearman', </w:t>
      </w:r>
      <w:proofErr w:type="spellStart"/>
      <w:r>
        <w:t>cex.names</w:t>
      </w:r>
      <w:proofErr w:type="spellEnd"/>
      <w:r>
        <w:t>=0.9)</w:t>
      </w:r>
    </w:p>
    <w:p w14:paraId="31074CB0" w14:textId="77777777" w:rsidR="00F74663" w:rsidRDefault="00F74663" w:rsidP="00F74663">
      <w:r>
        <w:t>par(</w:t>
      </w:r>
      <w:proofErr w:type="spellStart"/>
      <w:r>
        <w:t>temp.par</w:t>
      </w:r>
      <w:proofErr w:type="spellEnd"/>
      <w:r>
        <w:t>)</w:t>
      </w:r>
    </w:p>
    <w:p w14:paraId="0015D3E8" w14:textId="77777777" w:rsidR="00F74663" w:rsidRDefault="00F74663" w:rsidP="00F74663">
      <w:r>
        <w:t>if(</w:t>
      </w:r>
      <w:proofErr w:type="spellStart"/>
      <w:r>
        <w:t>outPDF</w:t>
      </w:r>
      <w:proofErr w:type="spellEnd"/>
      <w:r>
        <w:t xml:space="preserve">) </w:t>
      </w:r>
      <w:proofErr w:type="spellStart"/>
      <w:proofErr w:type="gramStart"/>
      <w:r>
        <w:t>dev.off</w:t>
      </w:r>
      <w:proofErr w:type="spellEnd"/>
      <w:r>
        <w:t>(</w:t>
      </w:r>
      <w:proofErr w:type="gramEnd"/>
      <w:r>
        <w:t>)</w:t>
      </w:r>
    </w:p>
    <w:p w14:paraId="606F2832" w14:textId="77777777" w:rsidR="00F74663" w:rsidRDefault="00F74663" w:rsidP="00F74663">
      <w:r>
        <w:t xml:space="preserve"># Spearman Test: fidelity pooled ordinal data </w:t>
      </w:r>
    </w:p>
    <w:p w14:paraId="2365F9DB" w14:textId="77777777" w:rsidR="00F74663" w:rsidRDefault="00F74663" w:rsidP="00F74663">
      <w:proofErr w:type="spellStart"/>
      <w:r>
        <w:t>cor.test</w:t>
      </w:r>
      <w:proofErr w:type="spellEnd"/>
      <w:r>
        <w:t>(</w:t>
      </w:r>
      <w:proofErr w:type="spellStart"/>
      <w:r>
        <w:t>colSums</w:t>
      </w:r>
      <w:proofErr w:type="spellEnd"/>
      <w:r>
        <w:t>(</w:t>
      </w:r>
      <w:proofErr w:type="spellStart"/>
      <w:r>
        <w:t>liveE</w:t>
      </w:r>
      <w:proofErr w:type="spellEnd"/>
      <w:r>
        <w:t xml:space="preserve">), </w:t>
      </w:r>
      <w:proofErr w:type="spellStart"/>
      <w:r>
        <w:t>colSums</w:t>
      </w:r>
      <w:proofErr w:type="spellEnd"/>
      <w:r>
        <w:t>(</w:t>
      </w:r>
      <w:proofErr w:type="spellStart"/>
      <w:r>
        <w:t>deadE</w:t>
      </w:r>
      <w:proofErr w:type="spellEnd"/>
      <w:r>
        <w:t>), method='spearman')</w:t>
      </w:r>
    </w:p>
    <w:p w14:paraId="1A2F190F" w14:textId="77777777" w:rsidR="00F74663" w:rsidRDefault="00F74663" w:rsidP="00F74663">
      <w:r>
        <w:t xml:space="preserve"># Spearman Test: fidelity pooled binary data </w:t>
      </w:r>
    </w:p>
    <w:p w14:paraId="1BE10767" w14:textId="77777777" w:rsidR="00F74663" w:rsidRDefault="00F74663" w:rsidP="00F74663">
      <w:proofErr w:type="spellStart"/>
      <w:r>
        <w:t>cor.test</w:t>
      </w:r>
      <w:proofErr w:type="spellEnd"/>
      <w:r>
        <w:t>(</w:t>
      </w:r>
      <w:proofErr w:type="spellStart"/>
      <w:r>
        <w:t>colSums</w:t>
      </w:r>
      <w:proofErr w:type="spellEnd"/>
      <w:r>
        <w:t>(</w:t>
      </w:r>
      <w:proofErr w:type="spellStart"/>
      <w:r>
        <w:t>liveE</w:t>
      </w:r>
      <w:proofErr w:type="spellEnd"/>
      <w:r>
        <w:t xml:space="preserve">&gt;0), </w:t>
      </w:r>
      <w:proofErr w:type="spellStart"/>
      <w:r>
        <w:t>colSums</w:t>
      </w:r>
      <w:proofErr w:type="spellEnd"/>
      <w:r>
        <w:t>(</w:t>
      </w:r>
      <w:proofErr w:type="spellStart"/>
      <w:r>
        <w:t>deadE</w:t>
      </w:r>
      <w:proofErr w:type="spellEnd"/>
      <w:r>
        <w:t>&gt;0), method='spearman')</w:t>
      </w:r>
    </w:p>
    <w:p w14:paraId="22E5C1AD" w14:textId="77777777" w:rsidR="00F74663" w:rsidRDefault="00F74663" w:rsidP="00F74663">
      <w:r>
        <w:t>#--------------------------------------------------------------</w:t>
      </w:r>
    </w:p>
    <w:p w14:paraId="6343D9B8" w14:textId="77777777" w:rsidR="00F74663" w:rsidRDefault="00F74663" w:rsidP="00F74663"/>
    <w:p w14:paraId="3D0459CF" w14:textId="77777777" w:rsidR="00F74663" w:rsidRDefault="00F74663" w:rsidP="00F74663">
      <w:r>
        <w:t>#------- FIGURE 5 ---------------------------------------------</w:t>
      </w:r>
    </w:p>
    <w:p w14:paraId="6AF63E9A" w14:textId="77777777" w:rsidR="00F74663" w:rsidRDefault="00F74663" w:rsidP="00F74663">
      <w:proofErr w:type="spellStart"/>
      <w:r>
        <w:t>mybin</w:t>
      </w:r>
      <w:proofErr w:type="spellEnd"/>
      <w:r>
        <w:t xml:space="preserve"> &lt;- 2</w:t>
      </w:r>
    </w:p>
    <w:p w14:paraId="03CC8313" w14:textId="77777777" w:rsidR="00F74663" w:rsidRDefault="00F74663" w:rsidP="00F74663">
      <w:proofErr w:type="spellStart"/>
      <w:r>
        <w:t>ldepth</w:t>
      </w:r>
      <w:proofErr w:type="spellEnd"/>
      <w:r>
        <w:t xml:space="preserve"> &lt;- </w:t>
      </w:r>
      <w:proofErr w:type="spellStart"/>
      <w:r>
        <w:t>tapply</w:t>
      </w:r>
      <w:proofErr w:type="spellEnd"/>
      <w:r>
        <w:t>(</w:t>
      </w:r>
      <w:proofErr w:type="spellStart"/>
      <w:r>
        <w:t>rowSums</w:t>
      </w:r>
      <w:proofErr w:type="spellEnd"/>
      <w:r>
        <w:t>(</w:t>
      </w:r>
      <w:proofErr w:type="spellStart"/>
      <w:r>
        <w:t>liveE</w:t>
      </w:r>
      <w:proofErr w:type="spellEnd"/>
      <w:r>
        <w:t>),</w:t>
      </w:r>
    </w:p>
    <w:p w14:paraId="57CD1D62" w14:textId="77777777" w:rsidR="00F74663" w:rsidRDefault="00F74663" w:rsidP="00F74663">
      <w:r>
        <w:t xml:space="preserve">                 round(1/</w:t>
      </w:r>
      <w:proofErr w:type="spellStart"/>
      <w:r>
        <w:t>mybin</w:t>
      </w:r>
      <w:proofErr w:type="spellEnd"/>
      <w:r>
        <w:t>*edd2$</w:t>
      </w:r>
      <w:proofErr w:type="gramStart"/>
      <w:r>
        <w:t>Depth)*</w:t>
      </w:r>
      <w:proofErr w:type="spellStart"/>
      <w:proofErr w:type="gramEnd"/>
      <w:r>
        <w:t>mybin</w:t>
      </w:r>
      <w:proofErr w:type="spellEnd"/>
      <w:r>
        <w:t>, sum)</w:t>
      </w:r>
    </w:p>
    <w:p w14:paraId="72ED1C41" w14:textId="77777777" w:rsidR="00F74663" w:rsidRDefault="00F74663" w:rsidP="00F74663">
      <w:proofErr w:type="spellStart"/>
      <w:r>
        <w:t>ddepth</w:t>
      </w:r>
      <w:proofErr w:type="spellEnd"/>
      <w:r>
        <w:t xml:space="preserve"> &lt;- </w:t>
      </w:r>
      <w:proofErr w:type="spellStart"/>
      <w:r>
        <w:t>tapply</w:t>
      </w:r>
      <w:proofErr w:type="spellEnd"/>
      <w:r>
        <w:t>(</w:t>
      </w:r>
      <w:proofErr w:type="spellStart"/>
      <w:r>
        <w:t>rowSums</w:t>
      </w:r>
      <w:proofErr w:type="spellEnd"/>
      <w:r>
        <w:t>(</w:t>
      </w:r>
      <w:proofErr w:type="spellStart"/>
      <w:r>
        <w:t>deadE</w:t>
      </w:r>
      <w:proofErr w:type="spellEnd"/>
      <w:r>
        <w:t>),</w:t>
      </w:r>
    </w:p>
    <w:p w14:paraId="0D61D9C9" w14:textId="77777777" w:rsidR="00F74663" w:rsidRDefault="00F74663" w:rsidP="00F74663">
      <w:r>
        <w:t xml:space="preserve">                 round(1/</w:t>
      </w:r>
      <w:proofErr w:type="spellStart"/>
      <w:r>
        <w:t>mybin</w:t>
      </w:r>
      <w:proofErr w:type="spellEnd"/>
      <w:r>
        <w:t>*edd2$</w:t>
      </w:r>
      <w:proofErr w:type="gramStart"/>
      <w:r>
        <w:t>Depth)*</w:t>
      </w:r>
      <w:proofErr w:type="spellStart"/>
      <w:proofErr w:type="gramEnd"/>
      <w:r>
        <w:t>mybin</w:t>
      </w:r>
      <w:proofErr w:type="spellEnd"/>
      <w:r>
        <w:t>, sum)</w:t>
      </w:r>
    </w:p>
    <w:p w14:paraId="7DECA458" w14:textId="77777777" w:rsidR="00F74663" w:rsidRDefault="00F74663" w:rsidP="00F74663">
      <w:proofErr w:type="spellStart"/>
      <w:r>
        <w:t>dld</w:t>
      </w:r>
      <w:proofErr w:type="spellEnd"/>
      <w:r>
        <w:t xml:space="preserve"> &lt;- </w:t>
      </w:r>
      <w:proofErr w:type="spellStart"/>
      <w:proofErr w:type="gramStart"/>
      <w:r>
        <w:t>ldepth</w:t>
      </w:r>
      <w:proofErr w:type="spellEnd"/>
      <w:r>
        <w:t>[</w:t>
      </w:r>
      <w:proofErr w:type="gramEnd"/>
      <w:r>
        <w:t xml:space="preserve">-1] - </w:t>
      </w:r>
      <w:proofErr w:type="spellStart"/>
      <w:r>
        <w:t>ldepth</w:t>
      </w:r>
      <w:proofErr w:type="spellEnd"/>
      <w:r>
        <w:t>[-length(</w:t>
      </w:r>
      <w:proofErr w:type="spellStart"/>
      <w:r>
        <w:t>ldepth</w:t>
      </w:r>
      <w:proofErr w:type="spellEnd"/>
      <w:r>
        <w:t>)]</w:t>
      </w:r>
    </w:p>
    <w:p w14:paraId="7A69CA3D" w14:textId="77777777" w:rsidR="00F74663" w:rsidRDefault="00F74663" w:rsidP="00F74663">
      <w:proofErr w:type="spellStart"/>
      <w:r>
        <w:t>ddd</w:t>
      </w:r>
      <w:proofErr w:type="spellEnd"/>
      <w:r>
        <w:t xml:space="preserve"> &lt;- </w:t>
      </w:r>
      <w:proofErr w:type="spellStart"/>
      <w:proofErr w:type="gramStart"/>
      <w:r>
        <w:t>ddepth</w:t>
      </w:r>
      <w:proofErr w:type="spellEnd"/>
      <w:r>
        <w:t>[</w:t>
      </w:r>
      <w:proofErr w:type="gramEnd"/>
      <w:r>
        <w:t xml:space="preserve">-1] - </w:t>
      </w:r>
      <w:proofErr w:type="spellStart"/>
      <w:r>
        <w:t>ddepth</w:t>
      </w:r>
      <w:proofErr w:type="spellEnd"/>
      <w:r>
        <w:t>[-length(</w:t>
      </w:r>
      <w:proofErr w:type="spellStart"/>
      <w:r>
        <w:t>ddepth</w:t>
      </w:r>
      <w:proofErr w:type="spellEnd"/>
      <w:r>
        <w:t>)]</w:t>
      </w:r>
    </w:p>
    <w:p w14:paraId="4780732E" w14:textId="77777777" w:rsidR="00F74663" w:rsidRDefault="00F74663" w:rsidP="00F74663">
      <w:proofErr w:type="spellStart"/>
      <w:r>
        <w:t>cor.raw</w:t>
      </w:r>
      <w:proofErr w:type="spellEnd"/>
      <w:r>
        <w:t xml:space="preserve"> &lt;- </w:t>
      </w:r>
      <w:proofErr w:type="spellStart"/>
      <w:r>
        <w:t>cor.</w:t>
      </w:r>
      <w:proofErr w:type="gramStart"/>
      <w:r>
        <w:t>test</w:t>
      </w:r>
      <w:proofErr w:type="spellEnd"/>
      <w:r>
        <w:t>(</w:t>
      </w:r>
      <w:proofErr w:type="spellStart"/>
      <w:proofErr w:type="gramEnd"/>
      <w:r>
        <w:t>ldepth</w:t>
      </w:r>
      <w:proofErr w:type="spellEnd"/>
      <w:r>
        <w:t xml:space="preserve">, </w:t>
      </w:r>
      <w:proofErr w:type="spellStart"/>
      <w:r>
        <w:t>ddepth</w:t>
      </w:r>
      <w:proofErr w:type="spellEnd"/>
      <w:r>
        <w:t>, method='spearman')</w:t>
      </w:r>
    </w:p>
    <w:p w14:paraId="25CF90A4" w14:textId="77777777" w:rsidR="00F74663" w:rsidRDefault="00F74663" w:rsidP="00F74663">
      <w:proofErr w:type="spellStart"/>
      <w:proofErr w:type="gramStart"/>
      <w:r>
        <w:t>cor.fd</w:t>
      </w:r>
      <w:proofErr w:type="spellEnd"/>
      <w:proofErr w:type="gramEnd"/>
      <w:r>
        <w:t xml:space="preserve"> &lt;- </w:t>
      </w:r>
      <w:proofErr w:type="spellStart"/>
      <w:r>
        <w:t>cor.test</w:t>
      </w:r>
      <w:proofErr w:type="spellEnd"/>
      <w:r>
        <w:t>(</w:t>
      </w:r>
      <w:proofErr w:type="spellStart"/>
      <w:r>
        <w:t>dld</w:t>
      </w:r>
      <w:proofErr w:type="spellEnd"/>
      <w:r>
        <w:t xml:space="preserve">, </w:t>
      </w:r>
      <w:proofErr w:type="spellStart"/>
      <w:r>
        <w:t>ddd</w:t>
      </w:r>
      <w:proofErr w:type="spellEnd"/>
      <w:r>
        <w:t>, method='spearman')</w:t>
      </w:r>
    </w:p>
    <w:p w14:paraId="26ECB0C2" w14:textId="77777777" w:rsidR="00F74663" w:rsidRDefault="00F74663" w:rsidP="00F74663">
      <w:proofErr w:type="spellStart"/>
      <w:r>
        <w:t>cor.raw$p.value</w:t>
      </w:r>
      <w:proofErr w:type="spellEnd"/>
    </w:p>
    <w:p w14:paraId="6145B966" w14:textId="77777777" w:rsidR="00F74663" w:rsidRDefault="00F74663" w:rsidP="00F74663">
      <w:proofErr w:type="spellStart"/>
      <w:proofErr w:type="gramStart"/>
      <w:r>
        <w:t>cor.fd</w:t>
      </w:r>
      <w:proofErr w:type="gramEnd"/>
      <w:r>
        <w:t>$p.value</w:t>
      </w:r>
      <w:proofErr w:type="spellEnd"/>
    </w:p>
    <w:p w14:paraId="4AE65D5D" w14:textId="77777777" w:rsidR="00F74663" w:rsidRDefault="00F74663" w:rsidP="00F74663">
      <w:r>
        <w:t>if(</w:t>
      </w:r>
      <w:proofErr w:type="spellStart"/>
      <w:r>
        <w:t>outPDF</w:t>
      </w:r>
      <w:proofErr w:type="spellEnd"/>
      <w:r>
        <w:t xml:space="preserve">) </w:t>
      </w:r>
      <w:proofErr w:type="gramStart"/>
      <w:r>
        <w:t>pdf(</w:t>
      </w:r>
      <w:proofErr w:type="gramEnd"/>
      <w:r>
        <w:t>"DepthFidelity.pdf", height=4, width=7)</w:t>
      </w:r>
    </w:p>
    <w:p w14:paraId="0298946D" w14:textId="77777777" w:rsidR="00F74663" w:rsidRDefault="00F74663" w:rsidP="00F74663">
      <w:r>
        <w:t>plot(</w:t>
      </w:r>
      <w:proofErr w:type="spellStart"/>
      <w:proofErr w:type="gramStart"/>
      <w:r>
        <w:t>as.numeric</w:t>
      </w:r>
      <w:proofErr w:type="spellEnd"/>
      <w:proofErr w:type="gramEnd"/>
      <w:r>
        <w:t>(names(</w:t>
      </w:r>
      <w:proofErr w:type="spellStart"/>
      <w:r>
        <w:t>ldepth</w:t>
      </w:r>
      <w:proofErr w:type="spellEnd"/>
      <w:r>
        <w:t xml:space="preserve">)), </w:t>
      </w:r>
      <w:proofErr w:type="spellStart"/>
      <w:r>
        <w:t>ldepth</w:t>
      </w:r>
      <w:proofErr w:type="spellEnd"/>
      <w:r>
        <w:t>,</w:t>
      </w:r>
    </w:p>
    <w:p w14:paraId="3282D2B2" w14:textId="77777777" w:rsidR="00F74663" w:rsidRDefault="00F74663" w:rsidP="00F74663">
      <w:r>
        <w:t xml:space="preserve">     pch=21, type='b', col='green4',</w:t>
      </w:r>
    </w:p>
    <w:p w14:paraId="5FD9B9E0" w14:textId="77777777" w:rsidR="00F74663" w:rsidRDefault="00F74663" w:rsidP="00F74663">
      <w:r>
        <w:t xml:space="preserve">     </w:t>
      </w:r>
      <w:proofErr w:type="spellStart"/>
      <w:r>
        <w:t>bg</w:t>
      </w:r>
      <w:proofErr w:type="spellEnd"/>
      <w:r>
        <w:t>=</w:t>
      </w:r>
      <w:proofErr w:type="spellStart"/>
      <w:proofErr w:type="gramStart"/>
      <w:r>
        <w:t>adjustcolor</w:t>
      </w:r>
      <w:proofErr w:type="spellEnd"/>
      <w:r>
        <w:t>(</w:t>
      </w:r>
      <w:proofErr w:type="gramEnd"/>
      <w:r>
        <w:t xml:space="preserve">'green4', .4), </w:t>
      </w:r>
      <w:proofErr w:type="spellStart"/>
      <w:r>
        <w:t>lwd</w:t>
      </w:r>
      <w:proofErr w:type="spellEnd"/>
      <w:r>
        <w:t>=2,</w:t>
      </w:r>
    </w:p>
    <w:p w14:paraId="3EBCB498" w14:textId="77777777" w:rsidR="00F74663" w:rsidRDefault="00F74663" w:rsidP="00F74663">
      <w:r>
        <w:t xml:space="preserve">     </w:t>
      </w:r>
      <w:proofErr w:type="spellStart"/>
      <w:r>
        <w:t>xlab</w:t>
      </w:r>
      <w:proofErr w:type="spellEnd"/>
      <w:r>
        <w:t>='water depth [m]',</w:t>
      </w:r>
    </w:p>
    <w:p w14:paraId="68690C79" w14:textId="77777777" w:rsidR="00F74663" w:rsidRDefault="00F74663" w:rsidP="00F74663">
      <w:r>
        <w:t xml:space="preserve">     </w:t>
      </w:r>
      <w:proofErr w:type="spellStart"/>
      <w:r>
        <w:t>ylab</w:t>
      </w:r>
      <w:proofErr w:type="spellEnd"/>
      <w:r>
        <w:t>='ordinal abundance of echinoids')</w:t>
      </w:r>
    </w:p>
    <w:p w14:paraId="21107552" w14:textId="77777777" w:rsidR="00F74663" w:rsidRDefault="00F74663" w:rsidP="00F74663">
      <w:r>
        <w:t xml:space="preserve">  points(</w:t>
      </w:r>
      <w:proofErr w:type="spellStart"/>
      <w:proofErr w:type="gramStart"/>
      <w:r>
        <w:t>as.numeric</w:t>
      </w:r>
      <w:proofErr w:type="spellEnd"/>
      <w:proofErr w:type="gramEnd"/>
      <w:r>
        <w:t>(names(</w:t>
      </w:r>
      <w:proofErr w:type="spellStart"/>
      <w:r>
        <w:t>ddepth</w:t>
      </w:r>
      <w:proofErr w:type="spellEnd"/>
      <w:r>
        <w:t xml:space="preserve">)), </w:t>
      </w:r>
      <w:proofErr w:type="spellStart"/>
      <w:r>
        <w:t>ddepth</w:t>
      </w:r>
      <w:proofErr w:type="spellEnd"/>
      <w:r>
        <w:t>,</w:t>
      </w:r>
    </w:p>
    <w:p w14:paraId="0F718BD5" w14:textId="77777777" w:rsidR="00F74663" w:rsidRDefault="00F74663" w:rsidP="00F74663">
      <w:r>
        <w:t xml:space="preserve">       </w:t>
      </w:r>
      <w:proofErr w:type="spellStart"/>
      <w:r>
        <w:t>pch</w:t>
      </w:r>
      <w:proofErr w:type="spellEnd"/>
      <w:r>
        <w:t>=21, type='b', col='</w:t>
      </w:r>
      <w:proofErr w:type="spellStart"/>
      <w:r>
        <w:t>darkgray</w:t>
      </w:r>
      <w:proofErr w:type="spellEnd"/>
      <w:r>
        <w:t xml:space="preserve">', </w:t>
      </w:r>
      <w:proofErr w:type="spellStart"/>
      <w:r>
        <w:t>lwd</w:t>
      </w:r>
      <w:proofErr w:type="spellEnd"/>
      <w:r>
        <w:t>=2,</w:t>
      </w:r>
    </w:p>
    <w:p w14:paraId="120E10F8" w14:textId="77777777" w:rsidR="00F74663" w:rsidRDefault="00F74663" w:rsidP="00F74663">
      <w:r>
        <w:t xml:space="preserve">       </w:t>
      </w:r>
      <w:proofErr w:type="spellStart"/>
      <w:r>
        <w:t>bg</w:t>
      </w:r>
      <w:proofErr w:type="spellEnd"/>
      <w:r>
        <w:t>=</w:t>
      </w:r>
      <w:proofErr w:type="spellStart"/>
      <w:proofErr w:type="gramStart"/>
      <w:r>
        <w:t>adjustcolor</w:t>
      </w:r>
      <w:proofErr w:type="spellEnd"/>
      <w:r>
        <w:t>(</w:t>
      </w:r>
      <w:proofErr w:type="gramEnd"/>
      <w:r>
        <w:t>'</w:t>
      </w:r>
      <w:proofErr w:type="spellStart"/>
      <w:r>
        <w:t>darkgray</w:t>
      </w:r>
      <w:proofErr w:type="spellEnd"/>
      <w:r>
        <w:t>', .4))</w:t>
      </w:r>
    </w:p>
    <w:p w14:paraId="40ADC27A" w14:textId="77777777" w:rsidR="00F74663" w:rsidRDefault="00F74663" w:rsidP="00F74663">
      <w:proofErr w:type="spellStart"/>
      <w:proofErr w:type="gramStart"/>
      <w:r>
        <w:t>mtext</w:t>
      </w:r>
      <w:proofErr w:type="spellEnd"/>
      <w:r>
        <w:t>(</w:t>
      </w:r>
      <w:proofErr w:type="gramEnd"/>
      <w:r>
        <w:t xml:space="preserve">side=3, line=-1.5, adj=0.95, </w:t>
      </w:r>
      <w:proofErr w:type="spellStart"/>
      <w:r>
        <w:t>cex</w:t>
      </w:r>
      <w:proofErr w:type="spellEnd"/>
      <w:r>
        <w:t>=0.9,</w:t>
      </w:r>
    </w:p>
    <w:p w14:paraId="650A87A1" w14:textId="77777777" w:rsidR="00F74663" w:rsidRDefault="00F74663" w:rsidP="00F74663">
      <w:r>
        <w:t xml:space="preserve">      </w:t>
      </w:r>
      <w:proofErr w:type="spellStart"/>
      <w:proofErr w:type="gramStart"/>
      <w:r>
        <w:t>bquote</w:t>
      </w:r>
      <w:proofErr w:type="spellEnd"/>
      <w:r>
        <w:t>(</w:t>
      </w:r>
      <w:proofErr w:type="gramEnd"/>
      <w:r>
        <w:t>rho == .(round(cor.raw$estimate,2))))</w:t>
      </w:r>
    </w:p>
    <w:p w14:paraId="60020600" w14:textId="77777777" w:rsidR="00F74663" w:rsidRDefault="00F74663" w:rsidP="00F74663">
      <w:proofErr w:type="spellStart"/>
      <w:proofErr w:type="gramStart"/>
      <w:r>
        <w:t>mtext</w:t>
      </w:r>
      <w:proofErr w:type="spellEnd"/>
      <w:r>
        <w:t>(</w:t>
      </w:r>
      <w:proofErr w:type="gramEnd"/>
      <w:r>
        <w:t xml:space="preserve">side=3, line=-2.5, adj=0.95, </w:t>
      </w:r>
      <w:proofErr w:type="spellStart"/>
      <w:r>
        <w:t>cex</w:t>
      </w:r>
      <w:proofErr w:type="spellEnd"/>
      <w:r>
        <w:t>=0.9,</w:t>
      </w:r>
    </w:p>
    <w:p w14:paraId="48AD1806" w14:textId="77777777" w:rsidR="00F74663" w:rsidRDefault="00F74663" w:rsidP="00F74663">
      <w:r>
        <w:t xml:space="preserve">      </w:t>
      </w:r>
      <w:proofErr w:type="spellStart"/>
      <w:proofErr w:type="gramStart"/>
      <w:r>
        <w:t>bquote</w:t>
      </w:r>
      <w:proofErr w:type="spellEnd"/>
      <w:r>
        <w:t>(</w:t>
      </w:r>
      <w:proofErr w:type="spellStart"/>
      <w:proofErr w:type="gramEnd"/>
      <w:r>
        <w:t>Delta~rho</w:t>
      </w:r>
      <w:proofErr w:type="spellEnd"/>
      <w:r>
        <w:t xml:space="preserve"> == .(round(cor.fd$estimate,2))))</w:t>
      </w:r>
    </w:p>
    <w:p w14:paraId="337F78D8" w14:textId="77777777" w:rsidR="00F74663" w:rsidRDefault="00F74663" w:rsidP="00F74663">
      <w:r>
        <w:t>if(</w:t>
      </w:r>
      <w:proofErr w:type="spellStart"/>
      <w:r>
        <w:t>outPDF</w:t>
      </w:r>
      <w:proofErr w:type="spellEnd"/>
      <w:r>
        <w:t xml:space="preserve">) </w:t>
      </w:r>
      <w:proofErr w:type="spellStart"/>
      <w:proofErr w:type="gramStart"/>
      <w:r>
        <w:t>dev.off</w:t>
      </w:r>
      <w:proofErr w:type="spellEnd"/>
      <w:r>
        <w:t>(</w:t>
      </w:r>
      <w:proofErr w:type="gramEnd"/>
      <w:r>
        <w:t>)</w:t>
      </w:r>
    </w:p>
    <w:p w14:paraId="3C4BC811" w14:textId="77777777" w:rsidR="00F74663" w:rsidRDefault="00F74663" w:rsidP="00F74663">
      <w:r>
        <w:lastRenderedPageBreak/>
        <w:t>#--------------------------------------------------------------</w:t>
      </w:r>
    </w:p>
    <w:p w14:paraId="42470699" w14:textId="77777777" w:rsidR="00F74663" w:rsidRDefault="00F74663" w:rsidP="00F74663"/>
    <w:p w14:paraId="39D4EDEE" w14:textId="77777777" w:rsidR="00F74663" w:rsidRDefault="00F74663" w:rsidP="00F74663">
      <w:r>
        <w:t>#------- FIGURE 3 ---------------------------------------------</w:t>
      </w:r>
    </w:p>
    <w:p w14:paraId="38B88ED7" w14:textId="77777777" w:rsidR="00F74663" w:rsidRDefault="00F74663" w:rsidP="00F74663">
      <w:r>
        <w:t>##### Figure live-dead bathymetric distribution across sites</w:t>
      </w:r>
    </w:p>
    <w:p w14:paraId="1B4C9D9B" w14:textId="77777777" w:rsidR="00F74663" w:rsidRDefault="00F74663" w:rsidP="00F74663">
      <w:proofErr w:type="spellStart"/>
      <w:r>
        <w:t>typeE</w:t>
      </w:r>
      <w:proofErr w:type="spellEnd"/>
      <w:r>
        <w:t xml:space="preserve"> &lt;- </w:t>
      </w:r>
      <w:proofErr w:type="spellStart"/>
      <w:r>
        <w:t>liveE</w:t>
      </w:r>
      <w:proofErr w:type="spellEnd"/>
      <w:r>
        <w:t xml:space="preserve"> # live</w:t>
      </w:r>
    </w:p>
    <w:p w14:paraId="6547126E" w14:textId="77777777" w:rsidR="00F74663" w:rsidRDefault="00F74663" w:rsidP="00F74663">
      <w:proofErr w:type="spellStart"/>
      <w:r>
        <w:t>typeD</w:t>
      </w:r>
      <w:proofErr w:type="spellEnd"/>
      <w:r>
        <w:t xml:space="preserve"> &lt;- </w:t>
      </w:r>
      <w:proofErr w:type="spellStart"/>
      <w:r>
        <w:t>deadE</w:t>
      </w:r>
      <w:proofErr w:type="spellEnd"/>
      <w:r>
        <w:t xml:space="preserve"> # dead</w:t>
      </w:r>
    </w:p>
    <w:p w14:paraId="729AFEF8" w14:textId="77777777" w:rsidR="00F74663" w:rsidRDefault="00F74663" w:rsidP="00F74663">
      <w:proofErr w:type="spellStart"/>
      <w:r>
        <w:t>site.col.out</w:t>
      </w:r>
      <w:proofErr w:type="spellEnd"/>
      <w:r>
        <w:t xml:space="preserve"> &lt;- 'gray50'</w:t>
      </w:r>
    </w:p>
    <w:p w14:paraId="3F345758" w14:textId="77777777" w:rsidR="00F74663" w:rsidRDefault="00F74663" w:rsidP="00F74663">
      <w:r>
        <w:t>site.col.bg &lt;- 'white'</w:t>
      </w:r>
    </w:p>
    <w:p w14:paraId="5607B07F" w14:textId="77777777" w:rsidR="00F74663" w:rsidRDefault="00F74663" w:rsidP="00F74663">
      <w:proofErr w:type="spellStart"/>
      <w:proofErr w:type="gramStart"/>
      <w:r>
        <w:t>site.group</w:t>
      </w:r>
      <w:proofErr w:type="spellEnd"/>
      <w:proofErr w:type="gramEnd"/>
      <w:r>
        <w:t xml:space="preserve"> &lt;- </w:t>
      </w:r>
      <w:proofErr w:type="spellStart"/>
      <w:r>
        <w:t>as.factor</w:t>
      </w:r>
      <w:proofErr w:type="spellEnd"/>
      <w:r>
        <w:t>(</w:t>
      </w:r>
      <w:proofErr w:type="spellStart"/>
      <w:r>
        <w:t>rowSums</w:t>
      </w:r>
      <w:proofErr w:type="spellEnd"/>
      <w:r>
        <w:t>(</w:t>
      </w:r>
      <w:proofErr w:type="spellStart"/>
      <w:r>
        <w:t>typeE+typeD</w:t>
      </w:r>
      <w:proofErr w:type="spellEnd"/>
      <w:r>
        <w:t>)&gt;0)</w:t>
      </w:r>
    </w:p>
    <w:p w14:paraId="000AD6B3" w14:textId="77777777" w:rsidR="00F74663" w:rsidRDefault="00F74663" w:rsidP="00F74663">
      <w:r>
        <w:t xml:space="preserve">typeE2 &lt;- </w:t>
      </w:r>
      <w:proofErr w:type="spellStart"/>
      <w:r>
        <w:t>typeE</w:t>
      </w:r>
      <w:proofErr w:type="spellEnd"/>
      <w:proofErr w:type="gramStart"/>
      <w:r>
        <w:t>[,order</w:t>
      </w:r>
      <w:proofErr w:type="gramEnd"/>
      <w:r>
        <w:t>(</w:t>
      </w:r>
      <w:proofErr w:type="spellStart"/>
      <w:r>
        <w:t>colnames</w:t>
      </w:r>
      <w:proofErr w:type="spellEnd"/>
      <w:r>
        <w:t>(</w:t>
      </w:r>
      <w:proofErr w:type="spellStart"/>
      <w:r>
        <w:t>typeE</w:t>
      </w:r>
      <w:proofErr w:type="spellEnd"/>
      <w:r>
        <w:t>))]</w:t>
      </w:r>
    </w:p>
    <w:p w14:paraId="3ADB4D58" w14:textId="77777777" w:rsidR="00F74663" w:rsidRDefault="00F74663" w:rsidP="00F74663">
      <w:r>
        <w:t xml:space="preserve">typeD2 &lt;- </w:t>
      </w:r>
      <w:proofErr w:type="spellStart"/>
      <w:r>
        <w:t>typeD</w:t>
      </w:r>
      <w:proofErr w:type="spellEnd"/>
      <w:proofErr w:type="gramStart"/>
      <w:r>
        <w:t>[,order</w:t>
      </w:r>
      <w:proofErr w:type="gramEnd"/>
      <w:r>
        <w:t>(</w:t>
      </w:r>
      <w:proofErr w:type="spellStart"/>
      <w:r>
        <w:t>colnames</w:t>
      </w:r>
      <w:proofErr w:type="spellEnd"/>
      <w:r>
        <w:t>(</w:t>
      </w:r>
      <w:proofErr w:type="spellStart"/>
      <w:r>
        <w:t>typeD</w:t>
      </w:r>
      <w:proofErr w:type="spellEnd"/>
      <w:r>
        <w:t>))]</w:t>
      </w:r>
    </w:p>
    <w:p w14:paraId="0A330B48" w14:textId="77777777" w:rsidR="00F74663" w:rsidRDefault="00F74663" w:rsidP="00F74663">
      <w:r>
        <w:t>op &lt;- par(mar=</w:t>
      </w:r>
      <w:proofErr w:type="gramStart"/>
      <w:r>
        <w:t>c(</w:t>
      </w:r>
      <w:proofErr w:type="gramEnd"/>
      <w:r>
        <w:t xml:space="preserve">1,0,0,1), </w:t>
      </w:r>
      <w:proofErr w:type="spellStart"/>
      <w:r>
        <w:t>oma</w:t>
      </w:r>
      <w:proofErr w:type="spellEnd"/>
      <w:r>
        <w:t>=c(0,0,0,0))</w:t>
      </w:r>
    </w:p>
    <w:p w14:paraId="63446FE4" w14:textId="77777777" w:rsidR="00F74663" w:rsidRDefault="00F74663" w:rsidP="00F74663">
      <w:r>
        <w:t>if(</w:t>
      </w:r>
      <w:proofErr w:type="spellStart"/>
      <w:r>
        <w:t>outPDF</w:t>
      </w:r>
      <w:proofErr w:type="spellEnd"/>
      <w:r>
        <w:t xml:space="preserve">) </w:t>
      </w:r>
      <w:proofErr w:type="gramStart"/>
      <w:r>
        <w:t>pdf(</w:t>
      </w:r>
      <w:proofErr w:type="gramEnd"/>
      <w:r>
        <w:t>"FIGURE_DEPTH_LIVE.pdf", height=5.5, width=6.5)</w:t>
      </w:r>
    </w:p>
    <w:p w14:paraId="53857A82" w14:textId="77777777" w:rsidR="00F74663" w:rsidRDefault="00F74663" w:rsidP="00F74663">
      <w:proofErr w:type="gramStart"/>
      <w:r>
        <w:t>plot(</w:t>
      </w:r>
      <w:proofErr w:type="gramEnd"/>
      <w:r>
        <w:t xml:space="preserve">0,0, </w:t>
      </w:r>
      <w:proofErr w:type="spellStart"/>
      <w:r>
        <w:t>xlim</w:t>
      </w:r>
      <w:proofErr w:type="spellEnd"/>
      <w:r>
        <w:t xml:space="preserve">=c(-2,70), </w:t>
      </w:r>
      <w:proofErr w:type="spellStart"/>
      <w:r>
        <w:t>ylim</w:t>
      </w:r>
      <w:proofErr w:type="spellEnd"/>
      <w:r>
        <w:t>=c(0.5, 6.5), type='n',</w:t>
      </w:r>
    </w:p>
    <w:p w14:paraId="42B9B0A8" w14:textId="77777777" w:rsidR="00F74663" w:rsidRDefault="00F74663" w:rsidP="00F74663">
      <w:r>
        <w:t xml:space="preserve">     </w:t>
      </w:r>
      <w:proofErr w:type="spellStart"/>
      <w:r>
        <w:t>xlab</w:t>
      </w:r>
      <w:proofErr w:type="spellEnd"/>
      <w:r>
        <w:t xml:space="preserve">='', axes=F, </w:t>
      </w:r>
      <w:proofErr w:type="spellStart"/>
      <w:r>
        <w:t>ylab</w:t>
      </w:r>
      <w:proofErr w:type="spellEnd"/>
      <w:r>
        <w:t>='')</w:t>
      </w:r>
    </w:p>
    <w:p w14:paraId="68BAF84B" w14:textId="77777777" w:rsidR="00F74663" w:rsidRDefault="00F74663" w:rsidP="00F74663">
      <w:r>
        <w:t xml:space="preserve"> for (i in 1:6) {</w:t>
      </w:r>
    </w:p>
    <w:p w14:paraId="67D43839" w14:textId="77777777" w:rsidR="00F74663" w:rsidRDefault="00F74663" w:rsidP="00F74663">
      <w:r>
        <w:t xml:space="preserve">   </w:t>
      </w:r>
      <w:proofErr w:type="spellStart"/>
      <w:proofErr w:type="gramStart"/>
      <w:r>
        <w:t>is.E</w:t>
      </w:r>
      <w:proofErr w:type="spellEnd"/>
      <w:proofErr w:type="gramEnd"/>
      <w:r>
        <w:t xml:space="preserve"> &lt;- which(typeE2[,i] &gt; 0)</w:t>
      </w:r>
    </w:p>
    <w:p w14:paraId="537DE0E3" w14:textId="77777777" w:rsidR="00F74663" w:rsidRDefault="00F74663" w:rsidP="00F74663">
      <w:r>
        <w:t xml:space="preserve">   </w:t>
      </w:r>
      <w:proofErr w:type="spellStart"/>
      <w:proofErr w:type="gramStart"/>
      <w:r>
        <w:t>is.D</w:t>
      </w:r>
      <w:proofErr w:type="spellEnd"/>
      <w:proofErr w:type="gramEnd"/>
      <w:r>
        <w:t xml:space="preserve"> &lt;- which(typeD2[,i] &gt; 0)</w:t>
      </w:r>
    </w:p>
    <w:p w14:paraId="1F2939CF" w14:textId="77777777" w:rsidR="00F74663" w:rsidRDefault="00F74663" w:rsidP="00F74663">
      <w:r>
        <w:t xml:space="preserve">   points(edd2$Depth[-</w:t>
      </w:r>
      <w:proofErr w:type="spellStart"/>
      <w:proofErr w:type="gramStart"/>
      <w:r>
        <w:t>is.E</w:t>
      </w:r>
      <w:proofErr w:type="spellEnd"/>
      <w:proofErr w:type="gramEnd"/>
      <w:r>
        <w:t xml:space="preserve">], rep(7-i+0.2, </w:t>
      </w:r>
      <w:proofErr w:type="spellStart"/>
      <w:r>
        <w:t>nrow</w:t>
      </w:r>
      <w:proofErr w:type="spellEnd"/>
      <w:r>
        <w:t>(edd2))[-</w:t>
      </w:r>
      <w:proofErr w:type="spellStart"/>
      <w:r>
        <w:t>is.E</w:t>
      </w:r>
      <w:proofErr w:type="spellEnd"/>
      <w:r>
        <w:t xml:space="preserve">], </w:t>
      </w:r>
      <w:proofErr w:type="spellStart"/>
      <w:r>
        <w:t>cex</w:t>
      </w:r>
      <w:proofErr w:type="spellEnd"/>
      <w:r>
        <w:t>=1.1, pch=21,</w:t>
      </w:r>
    </w:p>
    <w:p w14:paraId="0B9B8FC5" w14:textId="77777777" w:rsidR="00F74663" w:rsidRDefault="00F74663" w:rsidP="00F74663">
      <w:r>
        <w:t xml:space="preserve">          col=</w:t>
      </w:r>
      <w:proofErr w:type="spellStart"/>
      <w:r>
        <w:t>site.col.out</w:t>
      </w:r>
      <w:proofErr w:type="spellEnd"/>
      <w:r>
        <w:t xml:space="preserve">, </w:t>
      </w:r>
      <w:proofErr w:type="spellStart"/>
      <w:r>
        <w:t>bg</w:t>
      </w:r>
      <w:proofErr w:type="spellEnd"/>
      <w:r>
        <w:t>=</w:t>
      </w:r>
      <w:proofErr w:type="spellStart"/>
      <w:r>
        <w:t>adjustcolor</w:t>
      </w:r>
      <w:proofErr w:type="spellEnd"/>
      <w:r>
        <w:t>(site.col.bg,.5))</w:t>
      </w:r>
    </w:p>
    <w:p w14:paraId="69E73CAD" w14:textId="77777777" w:rsidR="00F74663" w:rsidRDefault="00F74663" w:rsidP="00F74663">
      <w:r>
        <w:t xml:space="preserve">   points(edd2$Depth[-</w:t>
      </w:r>
      <w:proofErr w:type="spellStart"/>
      <w:proofErr w:type="gramStart"/>
      <w:r>
        <w:t>is.D</w:t>
      </w:r>
      <w:proofErr w:type="spellEnd"/>
      <w:proofErr w:type="gramEnd"/>
      <w:r>
        <w:t xml:space="preserve">], rep(7-i-0.2, </w:t>
      </w:r>
      <w:proofErr w:type="spellStart"/>
      <w:r>
        <w:t>nrow</w:t>
      </w:r>
      <w:proofErr w:type="spellEnd"/>
      <w:r>
        <w:t>(edd2))[-</w:t>
      </w:r>
      <w:proofErr w:type="spellStart"/>
      <w:r>
        <w:t>is.D</w:t>
      </w:r>
      <w:proofErr w:type="spellEnd"/>
      <w:r>
        <w:t xml:space="preserve">], </w:t>
      </w:r>
      <w:proofErr w:type="spellStart"/>
      <w:r>
        <w:t>cex</w:t>
      </w:r>
      <w:proofErr w:type="spellEnd"/>
      <w:r>
        <w:t>=1.1, pch=21,</w:t>
      </w:r>
    </w:p>
    <w:p w14:paraId="670F96F5" w14:textId="77777777" w:rsidR="00F74663" w:rsidRDefault="00F74663" w:rsidP="00F74663">
      <w:r>
        <w:t xml:space="preserve">          col=</w:t>
      </w:r>
      <w:proofErr w:type="spellStart"/>
      <w:r>
        <w:t>site.col.out</w:t>
      </w:r>
      <w:proofErr w:type="spellEnd"/>
      <w:r>
        <w:t xml:space="preserve">, </w:t>
      </w:r>
      <w:proofErr w:type="spellStart"/>
      <w:r>
        <w:t>bg</w:t>
      </w:r>
      <w:proofErr w:type="spellEnd"/>
      <w:r>
        <w:t>=</w:t>
      </w:r>
      <w:proofErr w:type="spellStart"/>
      <w:r>
        <w:t>adjustcolor</w:t>
      </w:r>
      <w:proofErr w:type="spellEnd"/>
      <w:r>
        <w:t>(site.col.bg,.5))</w:t>
      </w:r>
    </w:p>
    <w:p w14:paraId="5C1F143D" w14:textId="77777777" w:rsidR="00F74663" w:rsidRDefault="00F74663" w:rsidP="00F74663">
      <w:r>
        <w:t xml:space="preserve">   </w:t>
      </w:r>
      <w:proofErr w:type="gramStart"/>
      <w:r>
        <w:t>points(</w:t>
      </w:r>
      <w:proofErr w:type="gramEnd"/>
      <w:r>
        <w:t xml:space="preserve">edd2$Depth, rep(7-i+0.2, </w:t>
      </w:r>
      <w:proofErr w:type="spellStart"/>
      <w:r>
        <w:t>nrow</w:t>
      </w:r>
      <w:proofErr w:type="spellEnd"/>
      <w:r>
        <w:t xml:space="preserve">(edd2)), </w:t>
      </w:r>
      <w:proofErr w:type="spellStart"/>
      <w:r>
        <w:t>cex</w:t>
      </w:r>
      <w:proofErr w:type="spellEnd"/>
      <w:r>
        <w:t xml:space="preserve">=typeE2[,i], </w:t>
      </w:r>
      <w:proofErr w:type="spellStart"/>
      <w:r>
        <w:t>pch</w:t>
      </w:r>
      <w:proofErr w:type="spellEnd"/>
      <w:r>
        <w:t>=21,</w:t>
      </w:r>
    </w:p>
    <w:p w14:paraId="2F583CD5" w14:textId="77777777" w:rsidR="00F74663" w:rsidRDefault="00F74663" w:rsidP="00F74663">
      <w:r>
        <w:t xml:space="preserve">          col='black', </w:t>
      </w:r>
      <w:proofErr w:type="spellStart"/>
      <w:r>
        <w:t>bg</w:t>
      </w:r>
      <w:proofErr w:type="spellEnd"/>
      <w:r>
        <w:t>=</w:t>
      </w:r>
      <w:proofErr w:type="spellStart"/>
      <w:proofErr w:type="gramStart"/>
      <w:r>
        <w:t>adjustcolor</w:t>
      </w:r>
      <w:proofErr w:type="spellEnd"/>
      <w:r>
        <w:t>(</w:t>
      </w:r>
      <w:proofErr w:type="gramEnd"/>
      <w:r>
        <w:t>'black', 0.4))</w:t>
      </w:r>
    </w:p>
    <w:p w14:paraId="67227498" w14:textId="77777777" w:rsidR="00F74663" w:rsidRDefault="00F74663" w:rsidP="00F74663">
      <w:r>
        <w:t xml:space="preserve">   </w:t>
      </w:r>
      <w:proofErr w:type="gramStart"/>
      <w:r>
        <w:t>points(</w:t>
      </w:r>
      <w:proofErr w:type="gramEnd"/>
      <w:r>
        <w:t xml:space="preserve">edd2$Depth, rep(7-i-0.2, </w:t>
      </w:r>
      <w:proofErr w:type="spellStart"/>
      <w:r>
        <w:t>nrow</w:t>
      </w:r>
      <w:proofErr w:type="spellEnd"/>
      <w:r>
        <w:t xml:space="preserve">(edd2)), </w:t>
      </w:r>
      <w:proofErr w:type="spellStart"/>
      <w:r>
        <w:t>cex</w:t>
      </w:r>
      <w:proofErr w:type="spellEnd"/>
      <w:r>
        <w:t xml:space="preserve">=typeD2[,i], </w:t>
      </w:r>
      <w:proofErr w:type="spellStart"/>
      <w:r>
        <w:t>pch</w:t>
      </w:r>
      <w:proofErr w:type="spellEnd"/>
      <w:r>
        <w:t>=21,</w:t>
      </w:r>
    </w:p>
    <w:p w14:paraId="2FDFD46B" w14:textId="77777777" w:rsidR="00F74663" w:rsidRDefault="00F74663" w:rsidP="00F74663">
      <w:r>
        <w:t xml:space="preserve">          col='black', </w:t>
      </w:r>
      <w:proofErr w:type="spellStart"/>
      <w:r>
        <w:t>bg</w:t>
      </w:r>
      <w:proofErr w:type="spellEnd"/>
      <w:r>
        <w:t>=</w:t>
      </w:r>
      <w:proofErr w:type="spellStart"/>
      <w:proofErr w:type="gramStart"/>
      <w:r>
        <w:t>adjustcolor</w:t>
      </w:r>
      <w:proofErr w:type="spellEnd"/>
      <w:r>
        <w:t>(</w:t>
      </w:r>
      <w:proofErr w:type="gramEnd"/>
      <w:r>
        <w:t>'black', 0.4))</w:t>
      </w:r>
    </w:p>
    <w:p w14:paraId="38E4E79C" w14:textId="77777777" w:rsidR="00F74663" w:rsidRDefault="00F74663" w:rsidP="00F74663">
      <w:r>
        <w:t xml:space="preserve">  </w:t>
      </w:r>
      <w:proofErr w:type="gramStart"/>
      <w:r>
        <w:t>text(</w:t>
      </w:r>
      <w:proofErr w:type="gramEnd"/>
      <w:r>
        <w:t xml:space="preserve">52, 7-i, </w:t>
      </w:r>
      <w:proofErr w:type="spellStart"/>
      <w:r>
        <w:t>tx.labels</w:t>
      </w:r>
      <w:proofErr w:type="spellEnd"/>
      <w:r>
        <w:t>[order(</w:t>
      </w:r>
      <w:proofErr w:type="spellStart"/>
      <w:r>
        <w:t>colnames</w:t>
      </w:r>
      <w:proofErr w:type="spellEnd"/>
      <w:r>
        <w:t>(</w:t>
      </w:r>
      <w:proofErr w:type="spellStart"/>
      <w:r>
        <w:t>typeE</w:t>
      </w:r>
      <w:proofErr w:type="spellEnd"/>
      <w:r>
        <w:t>))][i],</w:t>
      </w:r>
    </w:p>
    <w:p w14:paraId="4096243D" w14:textId="77777777" w:rsidR="00F74663" w:rsidRDefault="00F74663" w:rsidP="00F74663">
      <w:r>
        <w:t xml:space="preserve">       font=3, </w:t>
      </w:r>
      <w:proofErr w:type="spellStart"/>
      <w:r>
        <w:t>cex</w:t>
      </w:r>
      <w:proofErr w:type="spellEnd"/>
      <w:r>
        <w:t xml:space="preserve">=0.9, adj=0, </w:t>
      </w:r>
      <w:proofErr w:type="spellStart"/>
      <w:r>
        <w:t>xpd</w:t>
      </w:r>
      <w:proofErr w:type="spellEnd"/>
      <w:r>
        <w:t>=NA)</w:t>
      </w:r>
    </w:p>
    <w:p w14:paraId="5AF90675" w14:textId="77777777" w:rsidR="00F74663" w:rsidRDefault="00F74663" w:rsidP="00F74663">
      <w:r>
        <w:t xml:space="preserve">  </w:t>
      </w:r>
      <w:proofErr w:type="gramStart"/>
      <w:r>
        <w:t>text(</w:t>
      </w:r>
      <w:proofErr w:type="gramEnd"/>
      <w:r>
        <w:t xml:space="preserve">-2, 7-i+0.2, "live", </w:t>
      </w:r>
      <w:proofErr w:type="spellStart"/>
      <w:r>
        <w:t>cex</w:t>
      </w:r>
      <w:proofErr w:type="spellEnd"/>
      <w:r>
        <w:t xml:space="preserve">=0.8, </w:t>
      </w:r>
      <w:proofErr w:type="spellStart"/>
      <w:r>
        <w:t>xpd</w:t>
      </w:r>
      <w:proofErr w:type="spellEnd"/>
      <w:r>
        <w:t>=NA)</w:t>
      </w:r>
    </w:p>
    <w:p w14:paraId="1E79AF97" w14:textId="77777777" w:rsidR="00F74663" w:rsidRDefault="00F74663" w:rsidP="00F74663">
      <w:r>
        <w:t xml:space="preserve">  </w:t>
      </w:r>
      <w:proofErr w:type="gramStart"/>
      <w:r>
        <w:t>text(</w:t>
      </w:r>
      <w:proofErr w:type="gramEnd"/>
      <w:r>
        <w:t xml:space="preserve">-2, 7-i-0.2, "dead", </w:t>
      </w:r>
      <w:proofErr w:type="spellStart"/>
      <w:r>
        <w:t>cex</w:t>
      </w:r>
      <w:proofErr w:type="spellEnd"/>
      <w:r>
        <w:t xml:space="preserve">=0.8, </w:t>
      </w:r>
      <w:proofErr w:type="spellStart"/>
      <w:r>
        <w:t>xpd</w:t>
      </w:r>
      <w:proofErr w:type="spellEnd"/>
      <w:r>
        <w:t>=NA)</w:t>
      </w:r>
    </w:p>
    <w:p w14:paraId="3D51FBB6" w14:textId="77777777" w:rsidR="00F74663" w:rsidRDefault="00F74663" w:rsidP="00F74663">
      <w:r>
        <w:t xml:space="preserve"> }</w:t>
      </w:r>
    </w:p>
    <w:p w14:paraId="0D325661" w14:textId="77777777" w:rsidR="00F74663" w:rsidRDefault="00F74663" w:rsidP="00F74663">
      <w:r>
        <w:t xml:space="preserve"> </w:t>
      </w:r>
      <w:proofErr w:type="gramStart"/>
      <w:r>
        <w:t>axis(</w:t>
      </w:r>
      <w:proofErr w:type="gramEnd"/>
      <w:r>
        <w:t>1, at=seq(0,40,5), labels=seq(0,40,5))</w:t>
      </w:r>
    </w:p>
    <w:p w14:paraId="5F2871DF" w14:textId="77777777" w:rsidR="00F74663" w:rsidRDefault="00F74663" w:rsidP="00F74663">
      <w:r>
        <w:t xml:space="preserve"> </w:t>
      </w:r>
      <w:proofErr w:type="spellStart"/>
      <w:proofErr w:type="gramStart"/>
      <w:r>
        <w:t>mtext</w:t>
      </w:r>
      <w:proofErr w:type="spellEnd"/>
      <w:r>
        <w:t>(</w:t>
      </w:r>
      <w:proofErr w:type="gramEnd"/>
      <w:r>
        <w:t>'water depth[m]', side=1, line=2.5)</w:t>
      </w:r>
    </w:p>
    <w:p w14:paraId="2DA55F6A" w14:textId="77777777" w:rsidR="00F74663" w:rsidRDefault="00F74663" w:rsidP="00F74663">
      <w:r>
        <w:t xml:space="preserve"> # Now add images with custom coordinates</w:t>
      </w:r>
    </w:p>
    <w:p w14:paraId="3C4A3276" w14:textId="77777777" w:rsidR="00F74663" w:rsidRDefault="00F74663" w:rsidP="00F74663">
      <w:r>
        <w:t xml:space="preserve"> </w:t>
      </w:r>
      <w:proofErr w:type="spellStart"/>
      <w:proofErr w:type="gramStart"/>
      <w:r>
        <w:t>rasterImage</w:t>
      </w:r>
      <w:proofErr w:type="spellEnd"/>
      <w:r>
        <w:t>(</w:t>
      </w:r>
      <w:proofErr w:type="gramEnd"/>
      <w:r>
        <w:t xml:space="preserve">Cr.img2,39,5.7,52,6.3, </w:t>
      </w:r>
      <w:proofErr w:type="spellStart"/>
      <w:r>
        <w:t>xpd</w:t>
      </w:r>
      <w:proofErr w:type="spellEnd"/>
      <w:r>
        <w:t xml:space="preserve">=NA) </w:t>
      </w:r>
    </w:p>
    <w:p w14:paraId="057EA140" w14:textId="77777777" w:rsidR="00F74663" w:rsidRDefault="00F74663" w:rsidP="00F74663">
      <w:r>
        <w:t xml:space="preserve"> </w:t>
      </w:r>
      <w:proofErr w:type="spellStart"/>
      <w:proofErr w:type="gramStart"/>
      <w:r>
        <w:t>rasterImage</w:t>
      </w:r>
      <w:proofErr w:type="spellEnd"/>
      <w:r>
        <w:t>(</w:t>
      </w:r>
      <w:proofErr w:type="gramEnd"/>
      <w:r>
        <w:t xml:space="preserve">Cs.img2,39,4.7,52,5.3, </w:t>
      </w:r>
      <w:proofErr w:type="spellStart"/>
      <w:r>
        <w:t>xpd</w:t>
      </w:r>
      <w:proofErr w:type="spellEnd"/>
      <w:r>
        <w:t xml:space="preserve">=NA) </w:t>
      </w:r>
    </w:p>
    <w:p w14:paraId="65FCD98F" w14:textId="77777777" w:rsidR="00F74663" w:rsidRDefault="00F74663" w:rsidP="00F74663">
      <w:r>
        <w:t xml:space="preserve"> </w:t>
      </w:r>
      <w:proofErr w:type="spellStart"/>
      <w:proofErr w:type="gramStart"/>
      <w:r>
        <w:t>rasterImage</w:t>
      </w:r>
      <w:proofErr w:type="spellEnd"/>
      <w:r>
        <w:t>(</w:t>
      </w:r>
      <w:proofErr w:type="gramEnd"/>
      <w:r>
        <w:t xml:space="preserve">Em.img2,39,3.7,52,4.3, </w:t>
      </w:r>
      <w:proofErr w:type="spellStart"/>
      <w:r>
        <w:t>xpd</w:t>
      </w:r>
      <w:proofErr w:type="spellEnd"/>
      <w:r>
        <w:t xml:space="preserve">=NA) </w:t>
      </w:r>
    </w:p>
    <w:p w14:paraId="30331D77" w14:textId="77777777" w:rsidR="00F74663" w:rsidRDefault="00F74663" w:rsidP="00F74663">
      <w:r>
        <w:t xml:space="preserve"> </w:t>
      </w:r>
      <w:proofErr w:type="spellStart"/>
      <w:proofErr w:type="gramStart"/>
      <w:r>
        <w:t>rasterImage</w:t>
      </w:r>
      <w:proofErr w:type="spellEnd"/>
      <w:r>
        <w:t>(</w:t>
      </w:r>
      <w:proofErr w:type="gramEnd"/>
      <w:r>
        <w:t xml:space="preserve">Les.img2,39,2.7,52,3.3, </w:t>
      </w:r>
      <w:proofErr w:type="spellStart"/>
      <w:r>
        <w:t>xpd</w:t>
      </w:r>
      <w:proofErr w:type="spellEnd"/>
      <w:r>
        <w:t xml:space="preserve">=NA) </w:t>
      </w:r>
    </w:p>
    <w:p w14:paraId="33FE21E4" w14:textId="77777777" w:rsidR="00F74663" w:rsidRDefault="00F74663" w:rsidP="00F74663">
      <w:r>
        <w:t xml:space="preserve"> </w:t>
      </w:r>
      <w:proofErr w:type="spellStart"/>
      <w:proofErr w:type="gramStart"/>
      <w:r>
        <w:t>rasterImage</w:t>
      </w:r>
      <w:proofErr w:type="spellEnd"/>
      <w:r>
        <w:t>(</w:t>
      </w:r>
      <w:proofErr w:type="gramEnd"/>
      <w:r>
        <w:t xml:space="preserve">Mv.img2,39,1.7,52,2.3, </w:t>
      </w:r>
      <w:proofErr w:type="spellStart"/>
      <w:r>
        <w:t>xpd</w:t>
      </w:r>
      <w:proofErr w:type="spellEnd"/>
      <w:r>
        <w:t xml:space="preserve">=NA) </w:t>
      </w:r>
    </w:p>
    <w:p w14:paraId="3767027E" w14:textId="77777777" w:rsidR="00F74663" w:rsidRDefault="00F74663" w:rsidP="00F74663">
      <w:r>
        <w:t xml:space="preserve"> </w:t>
      </w:r>
      <w:proofErr w:type="spellStart"/>
      <w:proofErr w:type="gramStart"/>
      <w:r>
        <w:t>rasterImage</w:t>
      </w:r>
      <w:proofErr w:type="spellEnd"/>
      <w:r>
        <w:t>(</w:t>
      </w:r>
      <w:proofErr w:type="gramEnd"/>
      <w:r>
        <w:t xml:space="preserve">Pg.img2,39,0.7,52,1.3, </w:t>
      </w:r>
      <w:proofErr w:type="spellStart"/>
      <w:r>
        <w:t>xpd</w:t>
      </w:r>
      <w:proofErr w:type="spellEnd"/>
      <w:r>
        <w:t xml:space="preserve">=NA) </w:t>
      </w:r>
    </w:p>
    <w:p w14:paraId="05D76D60" w14:textId="77777777" w:rsidR="00F74663" w:rsidRDefault="00F74663" w:rsidP="00F74663">
      <w:r>
        <w:t xml:space="preserve"> </w:t>
      </w:r>
      <w:proofErr w:type="gramStart"/>
      <w:r>
        <w:t>box(</w:t>
      </w:r>
      <w:proofErr w:type="gramEnd"/>
      <w:r>
        <w:t>)</w:t>
      </w:r>
    </w:p>
    <w:p w14:paraId="348BA7EF" w14:textId="77777777" w:rsidR="00F74663" w:rsidRDefault="00F74663" w:rsidP="00F74663">
      <w:r>
        <w:t xml:space="preserve"> par(op)</w:t>
      </w:r>
    </w:p>
    <w:p w14:paraId="6CB64E2B" w14:textId="77777777" w:rsidR="00F74663" w:rsidRDefault="00F74663" w:rsidP="00F74663">
      <w:r>
        <w:t xml:space="preserve"> if(</w:t>
      </w:r>
      <w:proofErr w:type="spellStart"/>
      <w:r>
        <w:t>outPDF</w:t>
      </w:r>
      <w:proofErr w:type="spellEnd"/>
      <w:r>
        <w:t xml:space="preserve">) </w:t>
      </w:r>
      <w:proofErr w:type="spellStart"/>
      <w:proofErr w:type="gramStart"/>
      <w:r>
        <w:t>dev.off</w:t>
      </w:r>
      <w:proofErr w:type="spellEnd"/>
      <w:r>
        <w:t>(</w:t>
      </w:r>
      <w:proofErr w:type="gramEnd"/>
      <w:r>
        <w:t>)</w:t>
      </w:r>
    </w:p>
    <w:p w14:paraId="28E1B95D" w14:textId="77777777" w:rsidR="00F74663" w:rsidRDefault="00F74663" w:rsidP="00F74663">
      <w:r>
        <w:t>#--------------------------------------------------------------</w:t>
      </w:r>
    </w:p>
    <w:p w14:paraId="7690F46E" w14:textId="77777777" w:rsidR="00F74663" w:rsidRDefault="00F74663" w:rsidP="00F74663">
      <w:r>
        <w:t xml:space="preserve"> </w:t>
      </w:r>
    </w:p>
    <w:p w14:paraId="31FE2363" w14:textId="77777777" w:rsidR="00F74663" w:rsidRDefault="00F74663" w:rsidP="00F74663">
      <w:r>
        <w:t>#--------------------------------------------------------------</w:t>
      </w:r>
    </w:p>
    <w:p w14:paraId="7DA05784" w14:textId="77777777" w:rsidR="00F74663" w:rsidRDefault="00F74663" w:rsidP="00F74663">
      <w:r>
        <w:t># Map of all sites (unpublished)</w:t>
      </w:r>
    </w:p>
    <w:p w14:paraId="0B4A58E5" w14:textId="77777777" w:rsidR="00F74663" w:rsidRDefault="00F74663" w:rsidP="00F74663">
      <w:proofErr w:type="spellStart"/>
      <w:proofErr w:type="gramStart"/>
      <w:r>
        <w:t>mycol.F</w:t>
      </w:r>
      <w:proofErr w:type="spellEnd"/>
      <w:proofErr w:type="gramEnd"/>
      <w:r>
        <w:t xml:space="preserve"> &lt;- </w:t>
      </w:r>
      <w:proofErr w:type="spellStart"/>
      <w:r>
        <w:t>colorRampPalette</w:t>
      </w:r>
      <w:proofErr w:type="spellEnd"/>
      <w:r>
        <w:t>(c("gray100", 'gray10'))</w:t>
      </w:r>
    </w:p>
    <w:p w14:paraId="3E40F912" w14:textId="77777777" w:rsidR="00F74663" w:rsidRDefault="00F74663" w:rsidP="00F74663">
      <w:proofErr w:type="spellStart"/>
      <w:r>
        <w:lastRenderedPageBreak/>
        <w:t>mycols</w:t>
      </w:r>
      <w:proofErr w:type="spellEnd"/>
      <w:r>
        <w:t xml:space="preserve"> &lt;- </w:t>
      </w:r>
      <w:proofErr w:type="spellStart"/>
      <w:proofErr w:type="gramStart"/>
      <w:r>
        <w:t>mycol.F</w:t>
      </w:r>
      <w:proofErr w:type="spellEnd"/>
      <w:proofErr w:type="gramEnd"/>
      <w:r>
        <w:t>(max(</w:t>
      </w:r>
      <w:proofErr w:type="spellStart"/>
      <w:r>
        <w:t>colD</w:t>
      </w:r>
      <w:proofErr w:type="spellEnd"/>
      <w:r>
        <w:t>)+1)</w:t>
      </w:r>
    </w:p>
    <w:p w14:paraId="5DA00400" w14:textId="77777777" w:rsidR="00F74663" w:rsidRDefault="00F74663" w:rsidP="00F74663">
      <w:r>
        <w:t>if(</w:t>
      </w:r>
      <w:proofErr w:type="spellStart"/>
      <w:r>
        <w:t>outPDF</w:t>
      </w:r>
      <w:proofErr w:type="spellEnd"/>
      <w:r>
        <w:t xml:space="preserve">) </w:t>
      </w:r>
      <w:proofErr w:type="gramStart"/>
      <w:r>
        <w:t>pdf(</w:t>
      </w:r>
      <w:proofErr w:type="gramEnd"/>
      <w:r>
        <w:t>"FIGURE_SITES.pdf", height=4.5, width=6)</w:t>
      </w:r>
    </w:p>
    <w:p w14:paraId="5EC65362" w14:textId="77777777" w:rsidR="00F74663" w:rsidRDefault="00F74663" w:rsidP="00F74663">
      <w:proofErr w:type="gramStart"/>
      <w:r>
        <w:t>plot(</w:t>
      </w:r>
      <w:proofErr w:type="gramEnd"/>
      <w:r>
        <w:t xml:space="preserve">edd2$longitude, edd2$latitude, </w:t>
      </w:r>
      <w:proofErr w:type="spellStart"/>
      <w:r>
        <w:t>xlab</w:t>
      </w:r>
      <w:proofErr w:type="spellEnd"/>
      <w:r>
        <w:t xml:space="preserve">='', </w:t>
      </w:r>
      <w:proofErr w:type="spellStart"/>
      <w:r>
        <w:t>ylab</w:t>
      </w:r>
      <w:proofErr w:type="spellEnd"/>
      <w:r>
        <w:t>='',</w:t>
      </w:r>
    </w:p>
    <w:p w14:paraId="7979B934" w14:textId="77777777" w:rsidR="00F74663" w:rsidRDefault="00F74663" w:rsidP="00F74663">
      <w:r>
        <w:t xml:space="preserve">     las=1, </w:t>
      </w:r>
      <w:proofErr w:type="spellStart"/>
      <w:proofErr w:type="gramStart"/>
      <w:r>
        <w:t>cex.axis</w:t>
      </w:r>
      <w:proofErr w:type="spellEnd"/>
      <w:proofErr w:type="gramEnd"/>
      <w:r>
        <w:t xml:space="preserve">=0.8, </w:t>
      </w:r>
      <w:proofErr w:type="spellStart"/>
      <w:r>
        <w:t>ylim</w:t>
      </w:r>
      <w:proofErr w:type="spellEnd"/>
      <w:r>
        <w:t>=c(24.65,24.87))</w:t>
      </w:r>
    </w:p>
    <w:p w14:paraId="4DC30197" w14:textId="77777777" w:rsidR="00F74663" w:rsidRDefault="00F74663" w:rsidP="00F74663">
      <w:r>
        <w:t xml:space="preserve"> polygon(t(</w:t>
      </w:r>
      <w:proofErr w:type="spellStart"/>
      <w:proofErr w:type="gramStart"/>
      <w:r>
        <w:t>cst</w:t>
      </w:r>
      <w:proofErr w:type="spellEnd"/>
      <w:r>
        <w:t>[</w:t>
      </w:r>
      <w:proofErr w:type="gramEnd"/>
      <w:r>
        <w:t>,2:5]), col='white', border=NA)</w:t>
      </w:r>
    </w:p>
    <w:p w14:paraId="4D20E7E1" w14:textId="77777777" w:rsidR="00F74663" w:rsidRDefault="00F74663" w:rsidP="00F74663">
      <w:r>
        <w:t xml:space="preserve"> </w:t>
      </w:r>
      <w:proofErr w:type="gramStart"/>
      <w:r>
        <w:t>box(</w:t>
      </w:r>
      <w:proofErr w:type="gramEnd"/>
      <w:r>
        <w:t>)</w:t>
      </w:r>
    </w:p>
    <w:p w14:paraId="026C7D68" w14:textId="77777777" w:rsidR="00F74663" w:rsidRDefault="00F74663" w:rsidP="00F74663">
      <w:r>
        <w:t xml:space="preserve"> for (i in </w:t>
      </w:r>
      <w:proofErr w:type="gramStart"/>
      <w:r>
        <w:t>2:length</w:t>
      </w:r>
      <w:proofErr w:type="gramEnd"/>
      <w:r>
        <w:t>(</w:t>
      </w:r>
      <w:proofErr w:type="spellStart"/>
      <w:r>
        <w:t>plgs</w:t>
      </w:r>
      <w:proofErr w:type="spellEnd"/>
      <w:r>
        <w:t>)) {</w:t>
      </w:r>
    </w:p>
    <w:p w14:paraId="1713AA05" w14:textId="77777777" w:rsidR="00F74663" w:rsidRDefault="00F74663" w:rsidP="00F74663">
      <w:r>
        <w:t xml:space="preserve">  if (i &lt; length(</w:t>
      </w:r>
      <w:proofErr w:type="spellStart"/>
      <w:r>
        <w:t>plgs</w:t>
      </w:r>
      <w:proofErr w:type="spellEnd"/>
      <w:r>
        <w:t>)) {</w:t>
      </w:r>
    </w:p>
    <w:p w14:paraId="686E2DE0" w14:textId="77777777" w:rsidR="00F74663" w:rsidRDefault="00F74663" w:rsidP="00F74663">
      <w:r>
        <w:t xml:space="preserve">    a1 &lt;- </w:t>
      </w:r>
      <w:proofErr w:type="spellStart"/>
      <w:r>
        <w:t>plgs</w:t>
      </w:r>
      <w:proofErr w:type="spellEnd"/>
      <w:r>
        <w:t>[i]+1</w:t>
      </w:r>
    </w:p>
    <w:p w14:paraId="65E2D3B9" w14:textId="77777777" w:rsidR="00F74663" w:rsidRDefault="00F74663" w:rsidP="00F74663">
      <w:r>
        <w:t xml:space="preserve">  a2 &lt;- </w:t>
      </w:r>
      <w:proofErr w:type="spellStart"/>
      <w:r>
        <w:t>plgs</w:t>
      </w:r>
      <w:proofErr w:type="spellEnd"/>
      <w:r>
        <w:t>[i+1]-1</w:t>
      </w:r>
    </w:p>
    <w:p w14:paraId="49E148E2" w14:textId="77777777" w:rsidR="00F74663" w:rsidRDefault="00F74663" w:rsidP="00F74663">
      <w:r>
        <w:t xml:space="preserve">  polygon(t(</w:t>
      </w:r>
      <w:proofErr w:type="spellStart"/>
      <w:r>
        <w:t>cst</w:t>
      </w:r>
      <w:proofErr w:type="spellEnd"/>
      <w:proofErr w:type="gramStart"/>
      <w:r>
        <w:t>[,a</w:t>
      </w:r>
      <w:proofErr w:type="gramEnd"/>
      <w:r>
        <w:t>1:a2]), col='gray70', border='gray30')</w:t>
      </w:r>
    </w:p>
    <w:p w14:paraId="62B5D66C" w14:textId="77777777" w:rsidR="00F74663" w:rsidRDefault="00F74663" w:rsidP="00F74663">
      <w:r>
        <w:t xml:space="preserve">  } </w:t>
      </w:r>
    </w:p>
    <w:p w14:paraId="74EFE2A5" w14:textId="77777777" w:rsidR="00F74663" w:rsidRDefault="00F74663" w:rsidP="00F74663">
      <w:r>
        <w:t xml:space="preserve"> }</w:t>
      </w:r>
    </w:p>
    <w:p w14:paraId="31D6C5FC" w14:textId="77777777" w:rsidR="00F74663" w:rsidRDefault="00F74663" w:rsidP="00F74663">
      <w:r>
        <w:t xml:space="preserve"> </w:t>
      </w:r>
      <w:proofErr w:type="gramStart"/>
      <w:r>
        <w:t>points(</w:t>
      </w:r>
      <w:proofErr w:type="gramEnd"/>
      <w:r>
        <w:t>edd2$longitude, edd2$latitude,cex=2, pch=21,</w:t>
      </w:r>
    </w:p>
    <w:p w14:paraId="177619B5" w14:textId="77777777" w:rsidR="00F74663" w:rsidRDefault="00F74663" w:rsidP="00F74663">
      <w:r>
        <w:t xml:space="preserve">       col='black', </w:t>
      </w:r>
      <w:proofErr w:type="spellStart"/>
      <w:r>
        <w:t>bg</w:t>
      </w:r>
      <w:proofErr w:type="spellEnd"/>
      <w:r>
        <w:t>=</w:t>
      </w:r>
      <w:proofErr w:type="spellStart"/>
      <w:r>
        <w:t>adjustcolor</w:t>
      </w:r>
      <w:proofErr w:type="spellEnd"/>
      <w:r>
        <w:t>(</w:t>
      </w:r>
      <w:proofErr w:type="spellStart"/>
      <w:r>
        <w:t>mycols</w:t>
      </w:r>
      <w:proofErr w:type="spellEnd"/>
      <w:r>
        <w:t>[</w:t>
      </w:r>
      <w:proofErr w:type="spellStart"/>
      <w:r>
        <w:t>colD</w:t>
      </w:r>
      <w:proofErr w:type="spellEnd"/>
      <w:r>
        <w:t>], .6))</w:t>
      </w:r>
    </w:p>
    <w:p w14:paraId="28C50155" w14:textId="77777777" w:rsidR="00F74663" w:rsidRDefault="00F74663" w:rsidP="00F74663">
      <w:r>
        <w:t xml:space="preserve"> </w:t>
      </w:r>
      <w:proofErr w:type="gramStart"/>
      <w:r>
        <w:t>text(</w:t>
      </w:r>
      <w:proofErr w:type="gramEnd"/>
      <w:r>
        <w:t>edd2$longitude, edd2$latitude, edd2$Site,</w:t>
      </w:r>
    </w:p>
    <w:p w14:paraId="28D0E5C8" w14:textId="77777777" w:rsidR="00F74663" w:rsidRDefault="00F74663" w:rsidP="00F74663">
      <w:r>
        <w:t xml:space="preserve">      </w:t>
      </w:r>
      <w:proofErr w:type="spellStart"/>
      <w:r>
        <w:t>cex</w:t>
      </w:r>
      <w:proofErr w:type="spellEnd"/>
      <w:r>
        <w:t>=0.7, pos=3, offset=0.6)</w:t>
      </w:r>
    </w:p>
    <w:p w14:paraId="710C0391" w14:textId="77777777" w:rsidR="00F74663" w:rsidRDefault="00F74663" w:rsidP="00F74663">
      <w:r>
        <w:t>if(</w:t>
      </w:r>
      <w:proofErr w:type="spellStart"/>
      <w:r>
        <w:t>outPDF</w:t>
      </w:r>
      <w:proofErr w:type="spellEnd"/>
      <w:r>
        <w:t xml:space="preserve">) </w:t>
      </w:r>
      <w:proofErr w:type="spellStart"/>
      <w:proofErr w:type="gramStart"/>
      <w:r>
        <w:t>dev.off</w:t>
      </w:r>
      <w:proofErr w:type="spellEnd"/>
      <w:r>
        <w:t>(</w:t>
      </w:r>
      <w:proofErr w:type="gramEnd"/>
      <w:r>
        <w:t>)</w:t>
      </w:r>
    </w:p>
    <w:p w14:paraId="74F1D0AD" w14:textId="77777777" w:rsidR="00F74663" w:rsidRDefault="00F74663" w:rsidP="00F74663">
      <w:r>
        <w:t>#--------------------------------------------------------------</w:t>
      </w:r>
    </w:p>
    <w:p w14:paraId="7BDF788D" w14:textId="77777777" w:rsidR="00F74663" w:rsidRDefault="00F74663" w:rsidP="00F74663"/>
    <w:p w14:paraId="4720B53B" w14:textId="77777777" w:rsidR="00F74663" w:rsidRDefault="00F74663" w:rsidP="00F74663">
      <w:r>
        <w:t>#------- FIGURE 4 ---------------------------------------------</w:t>
      </w:r>
    </w:p>
    <w:p w14:paraId="4CD56396" w14:textId="77777777" w:rsidR="00F74663" w:rsidRDefault="00F74663" w:rsidP="00F74663">
      <w:r>
        <w:t># Maps of all sites by taxon</w:t>
      </w:r>
    </w:p>
    <w:p w14:paraId="315A5273" w14:textId="77777777" w:rsidR="00F74663" w:rsidRDefault="00F74663" w:rsidP="00F74663">
      <w:proofErr w:type="spellStart"/>
      <w:r>
        <w:t>typeE</w:t>
      </w:r>
      <w:proofErr w:type="spellEnd"/>
      <w:r>
        <w:t xml:space="preserve"> &lt;- </w:t>
      </w:r>
      <w:proofErr w:type="spellStart"/>
      <w:r>
        <w:t>liveE</w:t>
      </w:r>
      <w:proofErr w:type="spellEnd"/>
      <w:r>
        <w:t xml:space="preserve"> # choose </w:t>
      </w:r>
      <w:proofErr w:type="spellStart"/>
      <w:r>
        <w:t>liveE</w:t>
      </w:r>
      <w:proofErr w:type="spellEnd"/>
    </w:p>
    <w:p w14:paraId="7119E143" w14:textId="77777777" w:rsidR="00F74663" w:rsidRDefault="00F74663" w:rsidP="00F74663">
      <w:proofErr w:type="spellStart"/>
      <w:r>
        <w:t>typeD</w:t>
      </w:r>
      <w:proofErr w:type="spellEnd"/>
      <w:r>
        <w:t xml:space="preserve"> &lt;- </w:t>
      </w:r>
      <w:proofErr w:type="spellStart"/>
      <w:r>
        <w:t>deadE</w:t>
      </w:r>
      <w:proofErr w:type="spellEnd"/>
      <w:r>
        <w:t xml:space="preserve"> # choose </w:t>
      </w:r>
      <w:proofErr w:type="spellStart"/>
      <w:r>
        <w:t>deadE</w:t>
      </w:r>
      <w:proofErr w:type="spellEnd"/>
    </w:p>
    <w:p w14:paraId="08E3BF3B" w14:textId="77777777" w:rsidR="00F74663" w:rsidRDefault="00F74663" w:rsidP="00F74663">
      <w:proofErr w:type="spellStart"/>
      <w:r>
        <w:t>col.sea</w:t>
      </w:r>
      <w:proofErr w:type="spellEnd"/>
      <w:r>
        <w:t xml:space="preserve"> &lt;- 'cyan1'</w:t>
      </w:r>
    </w:p>
    <w:p w14:paraId="242BDF86" w14:textId="77777777" w:rsidR="00F74663" w:rsidRDefault="00F74663" w:rsidP="00F74663">
      <w:proofErr w:type="spellStart"/>
      <w:r>
        <w:t>col.isl.out</w:t>
      </w:r>
      <w:proofErr w:type="spellEnd"/>
      <w:r>
        <w:t xml:space="preserve"> &lt;- 'gray10</w:t>
      </w:r>
      <w:proofErr w:type="gramStart"/>
      <w:r>
        <w:t>';  col.isl.bg</w:t>
      </w:r>
      <w:proofErr w:type="gramEnd"/>
      <w:r>
        <w:t xml:space="preserve"> &lt;- 'yellow1'</w:t>
      </w:r>
    </w:p>
    <w:p w14:paraId="422AEE26" w14:textId="77777777" w:rsidR="00F74663" w:rsidRDefault="00F74663" w:rsidP="00F74663">
      <w:proofErr w:type="spellStart"/>
      <w:proofErr w:type="gramStart"/>
      <w:r>
        <w:t>col.live</w:t>
      </w:r>
      <w:proofErr w:type="spellEnd"/>
      <w:proofErr w:type="gramEnd"/>
      <w:r>
        <w:t xml:space="preserve"> &lt;- 'black';      </w:t>
      </w:r>
      <w:proofErr w:type="spellStart"/>
      <w:r>
        <w:t>bg.live</w:t>
      </w:r>
      <w:proofErr w:type="spellEnd"/>
      <w:r>
        <w:t xml:space="preserve"> &lt;- 'black'</w:t>
      </w:r>
    </w:p>
    <w:p w14:paraId="03FEF2D0" w14:textId="77777777" w:rsidR="00F74663" w:rsidRDefault="00F74663" w:rsidP="00F74663">
      <w:proofErr w:type="spellStart"/>
      <w:proofErr w:type="gramStart"/>
      <w:r>
        <w:t>col.dead</w:t>
      </w:r>
      <w:proofErr w:type="spellEnd"/>
      <w:proofErr w:type="gramEnd"/>
      <w:r>
        <w:t xml:space="preserve"> &lt;- 'black';      </w:t>
      </w:r>
      <w:proofErr w:type="spellStart"/>
      <w:r>
        <w:t>bg.dead</w:t>
      </w:r>
      <w:proofErr w:type="spellEnd"/>
      <w:r>
        <w:t xml:space="preserve"> &lt;- 'black'</w:t>
      </w:r>
    </w:p>
    <w:p w14:paraId="66B5C238" w14:textId="77777777" w:rsidR="00F74663" w:rsidRDefault="00F74663" w:rsidP="00F74663">
      <w:proofErr w:type="spellStart"/>
      <w:proofErr w:type="gramStart"/>
      <w:r>
        <w:t>col.empty</w:t>
      </w:r>
      <w:proofErr w:type="spellEnd"/>
      <w:proofErr w:type="gramEnd"/>
      <w:r>
        <w:t xml:space="preserve"> &lt;- '</w:t>
      </w:r>
      <w:proofErr w:type="spellStart"/>
      <w:r>
        <w:t>darkgray</w:t>
      </w:r>
      <w:proofErr w:type="spellEnd"/>
      <w:r>
        <w:t xml:space="preserve">';  </w:t>
      </w:r>
      <w:proofErr w:type="spellStart"/>
      <w:r>
        <w:t>bg.empty</w:t>
      </w:r>
      <w:proofErr w:type="spellEnd"/>
      <w:r>
        <w:t xml:space="preserve"> &lt;- 'white'</w:t>
      </w:r>
    </w:p>
    <w:p w14:paraId="65E8C212" w14:textId="77777777" w:rsidR="00F74663" w:rsidRDefault="00F74663" w:rsidP="00F74663">
      <w:r>
        <w:t>if(</w:t>
      </w:r>
      <w:proofErr w:type="spellStart"/>
      <w:r>
        <w:t>outPDF</w:t>
      </w:r>
      <w:proofErr w:type="spellEnd"/>
      <w:r>
        <w:t xml:space="preserve">) </w:t>
      </w:r>
      <w:proofErr w:type="gramStart"/>
      <w:r>
        <w:t>pdf(</w:t>
      </w:r>
      <w:proofErr w:type="gramEnd"/>
      <w:r>
        <w:t>"FIGURE_TAXA_MAPS.pdf", height=6, width=4.5)</w:t>
      </w:r>
    </w:p>
    <w:p w14:paraId="2D6A23AD" w14:textId="77777777" w:rsidR="00F74663" w:rsidRDefault="00F74663" w:rsidP="00F74663">
      <w:proofErr w:type="spellStart"/>
      <w:r>
        <w:t>temppar</w:t>
      </w:r>
      <w:proofErr w:type="spellEnd"/>
      <w:r>
        <w:t xml:space="preserve"> &lt;- par(</w:t>
      </w:r>
      <w:proofErr w:type="spellStart"/>
      <w:r>
        <w:t>mfcol</w:t>
      </w:r>
      <w:proofErr w:type="spellEnd"/>
      <w:r>
        <w:t>=</w:t>
      </w:r>
      <w:proofErr w:type="gramStart"/>
      <w:r>
        <w:t>c(</w:t>
      </w:r>
      <w:proofErr w:type="gramEnd"/>
      <w:r>
        <w:t xml:space="preserve">6,2), mar=c(0,0,0,0), </w:t>
      </w:r>
      <w:proofErr w:type="spellStart"/>
      <w:r>
        <w:t>oma</w:t>
      </w:r>
      <w:proofErr w:type="spellEnd"/>
      <w:r>
        <w:t xml:space="preserve">=c(4,6,0.5,0.5)) </w:t>
      </w:r>
    </w:p>
    <w:p w14:paraId="5BE77658" w14:textId="77777777" w:rsidR="00F74663" w:rsidRDefault="00F74663" w:rsidP="00F74663">
      <w:r>
        <w:t xml:space="preserve">for (j in 1:6) { </w:t>
      </w:r>
    </w:p>
    <w:p w14:paraId="59B3E748" w14:textId="77777777" w:rsidR="00F74663" w:rsidRDefault="00F74663" w:rsidP="00F74663">
      <w:r>
        <w:t xml:space="preserve"> </w:t>
      </w:r>
      <w:proofErr w:type="gramStart"/>
      <w:r>
        <w:t>plot(</w:t>
      </w:r>
      <w:proofErr w:type="gramEnd"/>
      <w:r>
        <w:t xml:space="preserve">edd2$longitude, edd2$latitude, </w:t>
      </w:r>
      <w:proofErr w:type="spellStart"/>
      <w:r>
        <w:t>xlab</w:t>
      </w:r>
      <w:proofErr w:type="spellEnd"/>
      <w:r>
        <w:t xml:space="preserve">='', </w:t>
      </w:r>
      <w:proofErr w:type="spellStart"/>
      <w:r>
        <w:t>ylab</w:t>
      </w:r>
      <w:proofErr w:type="spellEnd"/>
      <w:r>
        <w:t>='', axes=F,</w:t>
      </w:r>
    </w:p>
    <w:p w14:paraId="65BCA2C6" w14:textId="77777777" w:rsidR="00F74663" w:rsidRDefault="00F74663" w:rsidP="00F74663">
      <w:r>
        <w:t xml:space="preserve">      </w:t>
      </w:r>
      <w:proofErr w:type="spellStart"/>
      <w:proofErr w:type="gramStart"/>
      <w:r>
        <w:t>cex.axis</w:t>
      </w:r>
      <w:proofErr w:type="spellEnd"/>
      <w:proofErr w:type="gramEnd"/>
      <w:r>
        <w:t xml:space="preserve">=0.8, </w:t>
      </w:r>
      <w:proofErr w:type="spellStart"/>
      <w:r>
        <w:t>ylim</w:t>
      </w:r>
      <w:proofErr w:type="spellEnd"/>
      <w:r>
        <w:t>=c(24.65,24.87), type='n')</w:t>
      </w:r>
    </w:p>
    <w:p w14:paraId="10BD7C2B" w14:textId="77777777" w:rsidR="00F74663" w:rsidRDefault="00F74663" w:rsidP="00F74663">
      <w:r>
        <w:t xml:space="preserve">  </w:t>
      </w:r>
      <w:proofErr w:type="spellStart"/>
      <w:proofErr w:type="gramStart"/>
      <w:r>
        <w:t>rect</w:t>
      </w:r>
      <w:proofErr w:type="spellEnd"/>
      <w:r>
        <w:t>(</w:t>
      </w:r>
      <w:proofErr w:type="gramEnd"/>
      <w:r>
        <w:t>-120,20,80,40, col=</w:t>
      </w:r>
      <w:proofErr w:type="spellStart"/>
      <w:r>
        <w:t>col.sea</w:t>
      </w:r>
      <w:proofErr w:type="spellEnd"/>
      <w:r>
        <w:t>)</w:t>
      </w:r>
    </w:p>
    <w:p w14:paraId="50514939" w14:textId="77777777" w:rsidR="00F74663" w:rsidRDefault="00F74663" w:rsidP="00F74663">
      <w:r>
        <w:t xml:space="preserve">  </w:t>
      </w:r>
      <w:proofErr w:type="gramStart"/>
      <w:r>
        <w:t>axis(</w:t>
      </w:r>
      <w:proofErr w:type="gramEnd"/>
      <w:r>
        <w:t>2, las=1)</w:t>
      </w:r>
    </w:p>
    <w:p w14:paraId="5972F41C" w14:textId="77777777" w:rsidR="00F74663" w:rsidRDefault="00F74663" w:rsidP="00F74663">
      <w:r>
        <w:t xml:space="preserve">  </w:t>
      </w:r>
      <w:proofErr w:type="spellStart"/>
      <w:proofErr w:type="gramStart"/>
      <w:r>
        <w:t>mtext</w:t>
      </w:r>
      <w:proofErr w:type="spellEnd"/>
      <w:r>
        <w:t>(</w:t>
      </w:r>
      <w:proofErr w:type="gramEnd"/>
      <w:r>
        <w:t xml:space="preserve">side=3, line=-1.3, adj=0.015, LETTERS[j], </w:t>
      </w:r>
      <w:proofErr w:type="spellStart"/>
      <w:r>
        <w:t>cex</w:t>
      </w:r>
      <w:proofErr w:type="spellEnd"/>
      <w:r>
        <w:t>=0.8)</w:t>
      </w:r>
    </w:p>
    <w:p w14:paraId="2A0BBF4C" w14:textId="77777777" w:rsidR="00F74663" w:rsidRDefault="00F74663" w:rsidP="00F74663">
      <w:r>
        <w:t xml:space="preserve">  for (i in </w:t>
      </w:r>
      <w:proofErr w:type="gramStart"/>
      <w:r>
        <w:t>2:length</w:t>
      </w:r>
      <w:proofErr w:type="gramEnd"/>
      <w:r>
        <w:t>(</w:t>
      </w:r>
      <w:proofErr w:type="spellStart"/>
      <w:r>
        <w:t>plgs</w:t>
      </w:r>
      <w:proofErr w:type="spellEnd"/>
      <w:r>
        <w:t>)) {</w:t>
      </w:r>
    </w:p>
    <w:p w14:paraId="1FB69A62" w14:textId="77777777" w:rsidR="00F74663" w:rsidRDefault="00F74663" w:rsidP="00F74663">
      <w:r>
        <w:t xml:space="preserve">   if (i &lt; length(</w:t>
      </w:r>
      <w:proofErr w:type="spellStart"/>
      <w:r>
        <w:t>plgs</w:t>
      </w:r>
      <w:proofErr w:type="spellEnd"/>
      <w:r>
        <w:t>)) {</w:t>
      </w:r>
    </w:p>
    <w:p w14:paraId="3B4D57ED" w14:textId="77777777" w:rsidR="00F74663" w:rsidRDefault="00F74663" w:rsidP="00F74663">
      <w:r>
        <w:t xml:space="preserve">     a1 &lt;- </w:t>
      </w:r>
      <w:proofErr w:type="spellStart"/>
      <w:r>
        <w:t>plgs</w:t>
      </w:r>
      <w:proofErr w:type="spellEnd"/>
      <w:r>
        <w:t xml:space="preserve">[i]+1; a2 &lt;- </w:t>
      </w:r>
      <w:proofErr w:type="spellStart"/>
      <w:r>
        <w:t>plgs</w:t>
      </w:r>
      <w:proofErr w:type="spellEnd"/>
      <w:r>
        <w:t>[i+1]-1</w:t>
      </w:r>
    </w:p>
    <w:p w14:paraId="2132ED06" w14:textId="77777777" w:rsidR="00F74663" w:rsidRDefault="00F74663" w:rsidP="00F74663">
      <w:r>
        <w:t xml:space="preserve">    polygon(t(</w:t>
      </w:r>
      <w:proofErr w:type="spellStart"/>
      <w:r>
        <w:t>cst</w:t>
      </w:r>
      <w:proofErr w:type="spellEnd"/>
      <w:proofErr w:type="gramStart"/>
      <w:r>
        <w:t>[,a</w:t>
      </w:r>
      <w:proofErr w:type="gramEnd"/>
      <w:r>
        <w:t>1:a2]), col=col.isl.bg, border=</w:t>
      </w:r>
      <w:proofErr w:type="spellStart"/>
      <w:r>
        <w:t>col.isl.out</w:t>
      </w:r>
      <w:proofErr w:type="spellEnd"/>
      <w:r>
        <w:t xml:space="preserve">, </w:t>
      </w:r>
      <w:proofErr w:type="spellStart"/>
      <w:r>
        <w:t>lwd</w:t>
      </w:r>
      <w:proofErr w:type="spellEnd"/>
      <w:r>
        <w:t>=0.5)</w:t>
      </w:r>
    </w:p>
    <w:p w14:paraId="39BBD56C" w14:textId="77777777" w:rsidR="00F74663" w:rsidRDefault="00F74663" w:rsidP="00F74663">
      <w:r>
        <w:t xml:space="preserve">    }</w:t>
      </w:r>
    </w:p>
    <w:p w14:paraId="75F76CB1" w14:textId="77777777" w:rsidR="00F74663" w:rsidRDefault="00F74663" w:rsidP="00F74663">
      <w:r>
        <w:t xml:space="preserve">    }</w:t>
      </w:r>
    </w:p>
    <w:p w14:paraId="3011C80D" w14:textId="77777777" w:rsidR="00F74663" w:rsidRDefault="00F74663" w:rsidP="00F74663">
      <w:r>
        <w:t xml:space="preserve">    col.cd &lt;- which(typeE2</w:t>
      </w:r>
      <w:proofErr w:type="gramStart"/>
      <w:r>
        <w:t>[,j</w:t>
      </w:r>
      <w:proofErr w:type="gramEnd"/>
      <w:r>
        <w:t xml:space="preserve">]&gt;0) </w:t>
      </w:r>
    </w:p>
    <w:p w14:paraId="3534570A" w14:textId="77777777" w:rsidR="00F74663" w:rsidRDefault="00F74663" w:rsidP="00F74663">
      <w:r>
        <w:t xml:space="preserve">    points(edd2$longitude[-col.cd], edd2$latitude[-col.cd],</w:t>
      </w:r>
    </w:p>
    <w:p w14:paraId="33FBFCF1" w14:textId="77777777" w:rsidR="00F74663" w:rsidRDefault="00F74663" w:rsidP="00F74663">
      <w:r>
        <w:t xml:space="preserve">           </w:t>
      </w:r>
      <w:proofErr w:type="spellStart"/>
      <w:r>
        <w:t>cex</w:t>
      </w:r>
      <w:proofErr w:type="spellEnd"/>
      <w:r>
        <w:t xml:space="preserve">=1, </w:t>
      </w:r>
      <w:proofErr w:type="spellStart"/>
      <w:r>
        <w:t>pch</w:t>
      </w:r>
      <w:proofErr w:type="spellEnd"/>
      <w:r>
        <w:t>=21, col=</w:t>
      </w:r>
      <w:proofErr w:type="spellStart"/>
      <w:proofErr w:type="gramStart"/>
      <w:r>
        <w:t>col.empty</w:t>
      </w:r>
      <w:proofErr w:type="spellEnd"/>
      <w:proofErr w:type="gramEnd"/>
      <w:r>
        <w:t xml:space="preserve">, </w:t>
      </w:r>
      <w:proofErr w:type="spellStart"/>
      <w:r>
        <w:t>bg</w:t>
      </w:r>
      <w:proofErr w:type="spellEnd"/>
      <w:r>
        <w:t>=</w:t>
      </w:r>
      <w:proofErr w:type="spellStart"/>
      <w:r>
        <w:t>bg.empty</w:t>
      </w:r>
      <w:proofErr w:type="spellEnd"/>
      <w:r>
        <w:t>)</w:t>
      </w:r>
    </w:p>
    <w:p w14:paraId="65236903" w14:textId="77777777" w:rsidR="00F74663" w:rsidRDefault="00F74663" w:rsidP="00F74663">
      <w:r>
        <w:t xml:space="preserve">    points(edd2$longitude[col.cd], edd2$latitude[col.cd], pch=21,</w:t>
      </w:r>
    </w:p>
    <w:p w14:paraId="1A809286" w14:textId="77777777" w:rsidR="00F74663" w:rsidRDefault="00F74663" w:rsidP="00F74663">
      <w:r>
        <w:t xml:space="preserve">         col=</w:t>
      </w:r>
      <w:proofErr w:type="spellStart"/>
      <w:proofErr w:type="gramStart"/>
      <w:r>
        <w:t>col.live</w:t>
      </w:r>
      <w:proofErr w:type="spellEnd"/>
      <w:proofErr w:type="gramEnd"/>
      <w:r>
        <w:t xml:space="preserve">, </w:t>
      </w:r>
      <w:proofErr w:type="spellStart"/>
      <w:r>
        <w:t>bg</w:t>
      </w:r>
      <w:proofErr w:type="spellEnd"/>
      <w:r>
        <w:t>=</w:t>
      </w:r>
      <w:proofErr w:type="spellStart"/>
      <w:r>
        <w:t>adjustcolor</w:t>
      </w:r>
      <w:proofErr w:type="spellEnd"/>
      <w:r>
        <w:t>(</w:t>
      </w:r>
      <w:proofErr w:type="spellStart"/>
      <w:r>
        <w:t>bg.live</w:t>
      </w:r>
      <w:proofErr w:type="spellEnd"/>
      <w:r>
        <w:t xml:space="preserve">, .4), </w:t>
      </w:r>
      <w:proofErr w:type="spellStart"/>
      <w:r>
        <w:t>cex</w:t>
      </w:r>
      <w:proofErr w:type="spellEnd"/>
      <w:r>
        <w:t>=1 + typeE2[,j][col.cd])</w:t>
      </w:r>
    </w:p>
    <w:p w14:paraId="5181F0E0" w14:textId="77777777" w:rsidR="00F74663" w:rsidRDefault="00F74663" w:rsidP="00F74663">
      <w:r>
        <w:lastRenderedPageBreak/>
        <w:t xml:space="preserve">    </w:t>
      </w:r>
      <w:proofErr w:type="spellStart"/>
      <w:proofErr w:type="gramStart"/>
      <w:r>
        <w:t>mtext</w:t>
      </w:r>
      <w:proofErr w:type="spellEnd"/>
      <w:r>
        <w:t>(</w:t>
      </w:r>
      <w:proofErr w:type="gramEnd"/>
      <w:r>
        <w:t>side=3, line=-1.1, adj=0.15, sort(</w:t>
      </w:r>
      <w:proofErr w:type="spellStart"/>
      <w:r>
        <w:t>tx.labels</w:t>
      </w:r>
      <w:proofErr w:type="spellEnd"/>
      <w:r>
        <w:t>)[j],</w:t>
      </w:r>
    </w:p>
    <w:p w14:paraId="0102A52F" w14:textId="77777777" w:rsidR="00F74663" w:rsidRDefault="00F74663" w:rsidP="00F74663">
      <w:r>
        <w:t xml:space="preserve">          font=3, </w:t>
      </w:r>
      <w:proofErr w:type="spellStart"/>
      <w:r>
        <w:t>cex</w:t>
      </w:r>
      <w:proofErr w:type="spellEnd"/>
      <w:r>
        <w:t>=0.6)</w:t>
      </w:r>
    </w:p>
    <w:p w14:paraId="5D87AD73" w14:textId="77777777" w:rsidR="00F74663" w:rsidRDefault="00F74663" w:rsidP="00F74663">
      <w:r>
        <w:t xml:space="preserve">    if (j &gt; 5) </w:t>
      </w:r>
      <w:proofErr w:type="gramStart"/>
      <w:r>
        <w:t>axis(</w:t>
      </w:r>
      <w:proofErr w:type="gramEnd"/>
      <w:r>
        <w:t>1, at=seq(-80.95, -80.75, 0.1),</w:t>
      </w:r>
    </w:p>
    <w:p w14:paraId="39160984" w14:textId="77777777" w:rsidR="00F74663" w:rsidRDefault="00F74663" w:rsidP="00F74663">
      <w:r>
        <w:t xml:space="preserve">                    labels=</w:t>
      </w:r>
      <w:proofErr w:type="gramStart"/>
      <w:r>
        <w:t>seq(</w:t>
      </w:r>
      <w:proofErr w:type="gramEnd"/>
      <w:r>
        <w:t>-80.95, -80.75, 0.1))</w:t>
      </w:r>
    </w:p>
    <w:p w14:paraId="1D77F21C" w14:textId="77777777" w:rsidR="00F74663" w:rsidRDefault="00F74663" w:rsidP="00F74663">
      <w:r>
        <w:t xml:space="preserve">  </w:t>
      </w:r>
      <w:proofErr w:type="gramStart"/>
      <w:r>
        <w:t>box(</w:t>
      </w:r>
      <w:proofErr w:type="gramEnd"/>
      <w:r>
        <w:t>)</w:t>
      </w:r>
    </w:p>
    <w:p w14:paraId="1D8FD7E4" w14:textId="77777777" w:rsidR="00F74663" w:rsidRDefault="00F74663" w:rsidP="00F74663">
      <w:r>
        <w:t>}</w:t>
      </w:r>
    </w:p>
    <w:p w14:paraId="325A16C0" w14:textId="77777777" w:rsidR="00F74663" w:rsidRDefault="00F74663" w:rsidP="00F74663"/>
    <w:p w14:paraId="4527A42F" w14:textId="77777777" w:rsidR="00F74663" w:rsidRDefault="00F74663" w:rsidP="00F74663">
      <w:r>
        <w:t xml:space="preserve">for (j in 1:6) { </w:t>
      </w:r>
    </w:p>
    <w:p w14:paraId="1CD27026" w14:textId="77777777" w:rsidR="00F74663" w:rsidRDefault="00F74663" w:rsidP="00F74663">
      <w:r>
        <w:t xml:space="preserve">  </w:t>
      </w:r>
      <w:proofErr w:type="gramStart"/>
      <w:r>
        <w:t>plot(</w:t>
      </w:r>
      <w:proofErr w:type="gramEnd"/>
      <w:r>
        <w:t xml:space="preserve">edd2$longitude, edd2$latitude, </w:t>
      </w:r>
      <w:proofErr w:type="spellStart"/>
      <w:r>
        <w:t>xlab</w:t>
      </w:r>
      <w:proofErr w:type="spellEnd"/>
      <w:r>
        <w:t xml:space="preserve">='', </w:t>
      </w:r>
      <w:proofErr w:type="spellStart"/>
      <w:r>
        <w:t>ylab</w:t>
      </w:r>
      <w:proofErr w:type="spellEnd"/>
      <w:r>
        <w:t>='', axes=F,</w:t>
      </w:r>
    </w:p>
    <w:p w14:paraId="502529CF" w14:textId="77777777" w:rsidR="00F74663" w:rsidRDefault="00F74663" w:rsidP="00F74663">
      <w:r>
        <w:t xml:space="preserve">       </w:t>
      </w:r>
      <w:proofErr w:type="spellStart"/>
      <w:proofErr w:type="gramStart"/>
      <w:r>
        <w:t>cex.axis</w:t>
      </w:r>
      <w:proofErr w:type="spellEnd"/>
      <w:proofErr w:type="gramEnd"/>
      <w:r>
        <w:t xml:space="preserve">=0.8, </w:t>
      </w:r>
      <w:proofErr w:type="spellStart"/>
      <w:r>
        <w:t>ylim</w:t>
      </w:r>
      <w:proofErr w:type="spellEnd"/>
      <w:r>
        <w:t>=c(24.65,24.87), type='n')</w:t>
      </w:r>
    </w:p>
    <w:p w14:paraId="3CC1D965" w14:textId="77777777" w:rsidR="00F74663" w:rsidRDefault="00F74663" w:rsidP="00F74663">
      <w:r>
        <w:t xml:space="preserve">  </w:t>
      </w:r>
      <w:proofErr w:type="spellStart"/>
      <w:proofErr w:type="gramStart"/>
      <w:r>
        <w:t>rect</w:t>
      </w:r>
      <w:proofErr w:type="spellEnd"/>
      <w:r>
        <w:t>(</w:t>
      </w:r>
      <w:proofErr w:type="gramEnd"/>
      <w:r>
        <w:t>-120,20,80,40, col=</w:t>
      </w:r>
      <w:proofErr w:type="spellStart"/>
      <w:r>
        <w:t>col.sea</w:t>
      </w:r>
      <w:proofErr w:type="spellEnd"/>
      <w:r>
        <w:t>)</w:t>
      </w:r>
    </w:p>
    <w:p w14:paraId="73BDC072" w14:textId="77777777" w:rsidR="00F74663" w:rsidRDefault="00F74663" w:rsidP="00F74663">
      <w:r>
        <w:t xml:space="preserve">  </w:t>
      </w:r>
      <w:proofErr w:type="spellStart"/>
      <w:proofErr w:type="gramStart"/>
      <w:r>
        <w:t>mtext</w:t>
      </w:r>
      <w:proofErr w:type="spellEnd"/>
      <w:r>
        <w:t>(</w:t>
      </w:r>
      <w:proofErr w:type="gramEnd"/>
      <w:r>
        <w:t xml:space="preserve">side=3, line=-1.3, adj=0.015, LETTERS[j+6], </w:t>
      </w:r>
      <w:proofErr w:type="spellStart"/>
      <w:r>
        <w:t>cex</w:t>
      </w:r>
      <w:proofErr w:type="spellEnd"/>
      <w:r>
        <w:t>=0.8)</w:t>
      </w:r>
    </w:p>
    <w:p w14:paraId="518CBD90" w14:textId="77777777" w:rsidR="00F74663" w:rsidRDefault="00F74663" w:rsidP="00F74663">
      <w:r>
        <w:t xml:space="preserve">  for (i in </w:t>
      </w:r>
      <w:proofErr w:type="gramStart"/>
      <w:r>
        <w:t>2:length</w:t>
      </w:r>
      <w:proofErr w:type="gramEnd"/>
      <w:r>
        <w:t>(</w:t>
      </w:r>
      <w:proofErr w:type="spellStart"/>
      <w:r>
        <w:t>plgs</w:t>
      </w:r>
      <w:proofErr w:type="spellEnd"/>
      <w:r>
        <w:t>)) {</w:t>
      </w:r>
    </w:p>
    <w:p w14:paraId="1F5129BC" w14:textId="77777777" w:rsidR="00F74663" w:rsidRDefault="00F74663" w:rsidP="00F74663">
      <w:r>
        <w:t xml:space="preserve">    if (i &lt; length(</w:t>
      </w:r>
      <w:proofErr w:type="spellStart"/>
      <w:r>
        <w:t>plgs</w:t>
      </w:r>
      <w:proofErr w:type="spellEnd"/>
      <w:r>
        <w:t>)) {</w:t>
      </w:r>
    </w:p>
    <w:p w14:paraId="07BAE4C5" w14:textId="77777777" w:rsidR="00F74663" w:rsidRDefault="00F74663" w:rsidP="00F74663">
      <w:r>
        <w:t xml:space="preserve">      a1 &lt;- </w:t>
      </w:r>
      <w:proofErr w:type="spellStart"/>
      <w:r>
        <w:t>plgs</w:t>
      </w:r>
      <w:proofErr w:type="spellEnd"/>
      <w:r>
        <w:t xml:space="preserve">[i]+1; a2 &lt;- </w:t>
      </w:r>
      <w:proofErr w:type="spellStart"/>
      <w:r>
        <w:t>plgs</w:t>
      </w:r>
      <w:proofErr w:type="spellEnd"/>
      <w:r>
        <w:t>[i+1]-1</w:t>
      </w:r>
    </w:p>
    <w:p w14:paraId="27E71A62" w14:textId="77777777" w:rsidR="00F74663" w:rsidRDefault="00F74663" w:rsidP="00F74663">
      <w:r>
        <w:t xml:space="preserve">      polygon(t(</w:t>
      </w:r>
      <w:proofErr w:type="spellStart"/>
      <w:r>
        <w:t>cst</w:t>
      </w:r>
      <w:proofErr w:type="spellEnd"/>
      <w:proofErr w:type="gramStart"/>
      <w:r>
        <w:t>[,a</w:t>
      </w:r>
      <w:proofErr w:type="gramEnd"/>
      <w:r>
        <w:t>1:a2]), col=col.isl.bg, border=</w:t>
      </w:r>
      <w:proofErr w:type="spellStart"/>
      <w:r>
        <w:t>col.isl.out</w:t>
      </w:r>
      <w:proofErr w:type="spellEnd"/>
      <w:r>
        <w:t xml:space="preserve">, </w:t>
      </w:r>
      <w:proofErr w:type="spellStart"/>
      <w:r>
        <w:t>lwd</w:t>
      </w:r>
      <w:proofErr w:type="spellEnd"/>
      <w:r>
        <w:t>=0.5)}}</w:t>
      </w:r>
    </w:p>
    <w:p w14:paraId="67EBD9A5" w14:textId="77777777" w:rsidR="00F74663" w:rsidRDefault="00F74663" w:rsidP="00F74663">
      <w:r>
        <w:t xml:space="preserve">  col.cd &lt;- which(typeD2</w:t>
      </w:r>
      <w:proofErr w:type="gramStart"/>
      <w:r>
        <w:t>[,j</w:t>
      </w:r>
      <w:proofErr w:type="gramEnd"/>
      <w:r>
        <w:t xml:space="preserve">]&gt;0) </w:t>
      </w:r>
    </w:p>
    <w:p w14:paraId="5E098A0C" w14:textId="77777777" w:rsidR="00F74663" w:rsidRDefault="00F74663" w:rsidP="00F74663">
      <w:r>
        <w:t xml:space="preserve">  points(edd2$longitude[-col.cd], edd2$latitude[-col.cd], </w:t>
      </w:r>
      <w:proofErr w:type="spellStart"/>
      <w:r>
        <w:t>cex</w:t>
      </w:r>
      <w:proofErr w:type="spellEnd"/>
      <w:r>
        <w:t xml:space="preserve">=1, </w:t>
      </w:r>
      <w:proofErr w:type="spellStart"/>
      <w:r>
        <w:t>pch</w:t>
      </w:r>
      <w:proofErr w:type="spellEnd"/>
      <w:r>
        <w:t>=21,</w:t>
      </w:r>
    </w:p>
    <w:p w14:paraId="2F01D8E9" w14:textId="77777777" w:rsidR="00F74663" w:rsidRDefault="00F74663" w:rsidP="00F74663">
      <w:r>
        <w:t xml:space="preserve">         col=</w:t>
      </w:r>
      <w:proofErr w:type="spellStart"/>
      <w:proofErr w:type="gramStart"/>
      <w:r>
        <w:t>col.empty</w:t>
      </w:r>
      <w:proofErr w:type="spellEnd"/>
      <w:proofErr w:type="gramEnd"/>
      <w:r>
        <w:t xml:space="preserve">, </w:t>
      </w:r>
      <w:proofErr w:type="spellStart"/>
      <w:r>
        <w:t>bg</w:t>
      </w:r>
      <w:proofErr w:type="spellEnd"/>
      <w:r>
        <w:t>=</w:t>
      </w:r>
      <w:proofErr w:type="spellStart"/>
      <w:r>
        <w:t>bg.empty</w:t>
      </w:r>
      <w:proofErr w:type="spellEnd"/>
      <w:r>
        <w:t>)</w:t>
      </w:r>
    </w:p>
    <w:p w14:paraId="74EB215B" w14:textId="77777777" w:rsidR="00F74663" w:rsidRDefault="00F74663" w:rsidP="00F74663">
      <w:r>
        <w:t xml:space="preserve">  points(edd2$longitude[col.cd], edd2$latitude[col.cd], pch=21,</w:t>
      </w:r>
    </w:p>
    <w:p w14:paraId="7B6BA188" w14:textId="77777777" w:rsidR="00F74663" w:rsidRDefault="00F74663" w:rsidP="00F74663">
      <w:r>
        <w:t xml:space="preserve">         col=</w:t>
      </w:r>
      <w:proofErr w:type="spellStart"/>
      <w:proofErr w:type="gramStart"/>
      <w:r>
        <w:t>col.dead</w:t>
      </w:r>
      <w:proofErr w:type="spellEnd"/>
      <w:proofErr w:type="gramEnd"/>
      <w:r>
        <w:t xml:space="preserve">, </w:t>
      </w:r>
      <w:proofErr w:type="spellStart"/>
      <w:r>
        <w:t>bg</w:t>
      </w:r>
      <w:proofErr w:type="spellEnd"/>
      <w:r>
        <w:t>=</w:t>
      </w:r>
      <w:proofErr w:type="spellStart"/>
      <w:r>
        <w:t>adjustcolor</w:t>
      </w:r>
      <w:proofErr w:type="spellEnd"/>
      <w:r>
        <w:t>(</w:t>
      </w:r>
      <w:proofErr w:type="spellStart"/>
      <w:r>
        <w:t>bg.dead</w:t>
      </w:r>
      <w:proofErr w:type="spellEnd"/>
      <w:r>
        <w:t xml:space="preserve">, .4), </w:t>
      </w:r>
      <w:proofErr w:type="spellStart"/>
      <w:r>
        <w:t>cex</w:t>
      </w:r>
      <w:proofErr w:type="spellEnd"/>
      <w:r>
        <w:t>=1 + typeD2[,j][col.cd])</w:t>
      </w:r>
    </w:p>
    <w:p w14:paraId="6B20D9D0" w14:textId="77777777" w:rsidR="00F74663" w:rsidRDefault="00F74663" w:rsidP="00F74663">
      <w:r>
        <w:t xml:space="preserve">  if (j &gt; 5) </w:t>
      </w:r>
      <w:proofErr w:type="gramStart"/>
      <w:r>
        <w:t>axis(</w:t>
      </w:r>
      <w:proofErr w:type="gramEnd"/>
      <w:r>
        <w:t>1, at=seq(-80.95, -80.75, 0.1),</w:t>
      </w:r>
    </w:p>
    <w:p w14:paraId="6650E0B2" w14:textId="77777777" w:rsidR="00F74663" w:rsidRDefault="00F74663" w:rsidP="00F74663">
      <w:r>
        <w:t xml:space="preserve">                  labels=</w:t>
      </w:r>
      <w:proofErr w:type="gramStart"/>
      <w:r>
        <w:t>seq(</w:t>
      </w:r>
      <w:proofErr w:type="gramEnd"/>
      <w:r>
        <w:t>-80.95, -80.75, 0.1))</w:t>
      </w:r>
    </w:p>
    <w:p w14:paraId="47C8E84D" w14:textId="77777777" w:rsidR="00F74663" w:rsidRDefault="00F74663" w:rsidP="00F74663">
      <w:r>
        <w:t xml:space="preserve">  </w:t>
      </w:r>
      <w:proofErr w:type="spellStart"/>
      <w:proofErr w:type="gramStart"/>
      <w:r>
        <w:t>mtext</w:t>
      </w:r>
      <w:proofErr w:type="spellEnd"/>
      <w:r>
        <w:t>(</w:t>
      </w:r>
      <w:proofErr w:type="gramEnd"/>
      <w:r>
        <w:t>side=3, line=-1.1, adj=0.15, sort(</w:t>
      </w:r>
      <w:proofErr w:type="spellStart"/>
      <w:r>
        <w:t>tx.labels</w:t>
      </w:r>
      <w:proofErr w:type="spellEnd"/>
      <w:r>
        <w:t>)[j],</w:t>
      </w:r>
    </w:p>
    <w:p w14:paraId="0184B16F" w14:textId="77777777" w:rsidR="00F74663" w:rsidRDefault="00F74663" w:rsidP="00F74663">
      <w:r>
        <w:t xml:space="preserve">        font=3, </w:t>
      </w:r>
      <w:proofErr w:type="spellStart"/>
      <w:r>
        <w:t>cex</w:t>
      </w:r>
      <w:proofErr w:type="spellEnd"/>
      <w:r>
        <w:t>=0.6)</w:t>
      </w:r>
    </w:p>
    <w:p w14:paraId="5A97B289" w14:textId="77777777" w:rsidR="00F74663" w:rsidRDefault="00F74663" w:rsidP="00F74663">
      <w:r>
        <w:t xml:space="preserve">  </w:t>
      </w:r>
      <w:proofErr w:type="gramStart"/>
      <w:r>
        <w:t>box(</w:t>
      </w:r>
      <w:proofErr w:type="gramEnd"/>
      <w:r>
        <w:t>)</w:t>
      </w:r>
    </w:p>
    <w:p w14:paraId="08A908FE" w14:textId="77777777" w:rsidR="00F74663" w:rsidRDefault="00F74663" w:rsidP="00F74663">
      <w:r>
        <w:t>}</w:t>
      </w:r>
    </w:p>
    <w:p w14:paraId="57CAA155" w14:textId="77777777" w:rsidR="00F74663" w:rsidRDefault="00F74663" w:rsidP="00F74663"/>
    <w:p w14:paraId="139C2867" w14:textId="77777777" w:rsidR="00F74663" w:rsidRDefault="00F74663" w:rsidP="00F74663">
      <w:proofErr w:type="spellStart"/>
      <w:proofErr w:type="gramStart"/>
      <w:r>
        <w:t>mtext</w:t>
      </w:r>
      <w:proofErr w:type="spellEnd"/>
      <w:r>
        <w:t>(</w:t>
      </w:r>
      <w:proofErr w:type="gramEnd"/>
      <w:r>
        <w:t xml:space="preserve">outer=T, side=1, line=2.5, 'longitude', </w:t>
      </w:r>
      <w:proofErr w:type="spellStart"/>
      <w:r>
        <w:t>xpd</w:t>
      </w:r>
      <w:proofErr w:type="spellEnd"/>
      <w:r>
        <w:t>=NA)</w:t>
      </w:r>
    </w:p>
    <w:p w14:paraId="68C6A7D2" w14:textId="77777777" w:rsidR="00F74663" w:rsidRDefault="00F74663" w:rsidP="00F74663">
      <w:proofErr w:type="spellStart"/>
      <w:proofErr w:type="gramStart"/>
      <w:r>
        <w:t>mtext</w:t>
      </w:r>
      <w:proofErr w:type="spellEnd"/>
      <w:r>
        <w:t>(</w:t>
      </w:r>
      <w:proofErr w:type="gramEnd"/>
      <w:r>
        <w:t>outer=T, side=2, line=3.5, 'latitude')</w:t>
      </w:r>
    </w:p>
    <w:p w14:paraId="28210A2B" w14:textId="77777777" w:rsidR="00F74663" w:rsidRDefault="00F74663" w:rsidP="00F74663">
      <w:r>
        <w:t xml:space="preserve"> if(</w:t>
      </w:r>
      <w:proofErr w:type="spellStart"/>
      <w:r>
        <w:t>outPDF</w:t>
      </w:r>
      <w:proofErr w:type="spellEnd"/>
      <w:r>
        <w:t xml:space="preserve">) </w:t>
      </w:r>
      <w:proofErr w:type="spellStart"/>
      <w:proofErr w:type="gramStart"/>
      <w:r>
        <w:t>dev.off</w:t>
      </w:r>
      <w:proofErr w:type="spellEnd"/>
      <w:r>
        <w:t>(</w:t>
      </w:r>
      <w:proofErr w:type="gramEnd"/>
      <w:r>
        <w:t>)</w:t>
      </w:r>
    </w:p>
    <w:p w14:paraId="168FD629" w14:textId="77777777" w:rsidR="00F74663" w:rsidRDefault="00F74663" w:rsidP="00F74663">
      <w:r>
        <w:t xml:space="preserve"> par(</w:t>
      </w:r>
      <w:proofErr w:type="spellStart"/>
      <w:r>
        <w:t>temppar</w:t>
      </w:r>
      <w:proofErr w:type="spellEnd"/>
      <w:r>
        <w:t>)</w:t>
      </w:r>
    </w:p>
    <w:p w14:paraId="2717A1C3" w14:textId="77777777" w:rsidR="00F74663" w:rsidRDefault="00F74663" w:rsidP="00F74663">
      <w:r>
        <w:t>#--------------------------------------------------------------</w:t>
      </w:r>
    </w:p>
    <w:p w14:paraId="50A57886" w14:textId="77777777" w:rsidR="00F74663" w:rsidRDefault="00F74663" w:rsidP="00F74663">
      <w:r>
        <w:t xml:space="preserve"> </w:t>
      </w:r>
    </w:p>
    <w:p w14:paraId="770D9FD7" w14:textId="77777777" w:rsidR="00F74663" w:rsidRDefault="00F74663" w:rsidP="00F74663">
      <w:r>
        <w:t>#--------------------------------------------------------------</w:t>
      </w:r>
    </w:p>
    <w:p w14:paraId="60BA0246" w14:textId="77777777" w:rsidR="00F74663" w:rsidRDefault="00F74663" w:rsidP="00F74663">
      <w:r>
        <w:t># BASIC STATS</w:t>
      </w:r>
    </w:p>
    <w:p w14:paraId="5AF62B58" w14:textId="77777777" w:rsidR="00F74663" w:rsidRDefault="00F74663" w:rsidP="00F74663">
      <w:proofErr w:type="gramStart"/>
      <w:r>
        <w:t>paste(</w:t>
      </w:r>
      <w:proofErr w:type="gramEnd"/>
      <w:r>
        <w:t>'number of sites with live =',</w:t>
      </w:r>
    </w:p>
    <w:p w14:paraId="30E9A8BC" w14:textId="77777777" w:rsidR="00F74663" w:rsidRDefault="00F74663" w:rsidP="00F74663">
      <w:r>
        <w:t xml:space="preserve">      sum(</w:t>
      </w:r>
      <w:proofErr w:type="spellStart"/>
      <w:r>
        <w:t>rowSums</w:t>
      </w:r>
      <w:proofErr w:type="spellEnd"/>
      <w:r>
        <w:t>(</w:t>
      </w:r>
      <w:proofErr w:type="spellStart"/>
      <w:r>
        <w:t>liveE</w:t>
      </w:r>
      <w:proofErr w:type="spellEnd"/>
      <w:r>
        <w:t>)&gt;0))</w:t>
      </w:r>
    </w:p>
    <w:p w14:paraId="0EFAFF01" w14:textId="77777777" w:rsidR="00F74663" w:rsidRDefault="00F74663" w:rsidP="00F74663">
      <w:proofErr w:type="gramStart"/>
      <w:r>
        <w:t>paste(</w:t>
      </w:r>
      <w:proofErr w:type="gramEnd"/>
      <w:r>
        <w:t>'number of sites with dead =',</w:t>
      </w:r>
    </w:p>
    <w:p w14:paraId="4E158083" w14:textId="77777777" w:rsidR="00F74663" w:rsidRDefault="00F74663" w:rsidP="00F74663">
      <w:r>
        <w:t xml:space="preserve">      sum(</w:t>
      </w:r>
      <w:proofErr w:type="spellStart"/>
      <w:r>
        <w:t>rowSums</w:t>
      </w:r>
      <w:proofErr w:type="spellEnd"/>
      <w:r>
        <w:t>(</w:t>
      </w:r>
      <w:proofErr w:type="spellStart"/>
      <w:r>
        <w:t>deadE</w:t>
      </w:r>
      <w:proofErr w:type="spellEnd"/>
      <w:r>
        <w:t>)&gt;0))</w:t>
      </w:r>
    </w:p>
    <w:p w14:paraId="29EFEF71" w14:textId="77777777" w:rsidR="00F74663" w:rsidRDefault="00F74663" w:rsidP="00F74663">
      <w:proofErr w:type="gramStart"/>
      <w:r>
        <w:t>paste(</w:t>
      </w:r>
      <w:proofErr w:type="gramEnd"/>
      <w:r>
        <w:t>'number of sites with either =',</w:t>
      </w:r>
    </w:p>
    <w:p w14:paraId="74C19152" w14:textId="77777777" w:rsidR="00F74663" w:rsidRDefault="00F74663" w:rsidP="00F74663">
      <w:r>
        <w:t xml:space="preserve">      sum(</w:t>
      </w:r>
      <w:proofErr w:type="spellStart"/>
      <w:r>
        <w:t>rowSums</w:t>
      </w:r>
      <w:proofErr w:type="spellEnd"/>
      <w:r>
        <w:t>(</w:t>
      </w:r>
      <w:proofErr w:type="spellStart"/>
      <w:r>
        <w:t>deadE+liveE</w:t>
      </w:r>
      <w:proofErr w:type="spellEnd"/>
      <w:r>
        <w:t>)&gt;0))</w:t>
      </w:r>
    </w:p>
    <w:p w14:paraId="40F0FDBC" w14:textId="77777777" w:rsidR="00F74663" w:rsidRDefault="00F74663" w:rsidP="00F74663">
      <w:proofErr w:type="gramStart"/>
      <w:r>
        <w:t>paste(</w:t>
      </w:r>
      <w:proofErr w:type="gramEnd"/>
      <w:r>
        <w:t>'number of sites with both =',</w:t>
      </w:r>
    </w:p>
    <w:p w14:paraId="7842F461" w14:textId="77777777" w:rsidR="00F74663" w:rsidRDefault="00F74663" w:rsidP="00F74663">
      <w:r>
        <w:t xml:space="preserve">      sum(</w:t>
      </w:r>
      <w:proofErr w:type="spellStart"/>
      <w:r>
        <w:t>rowSums</w:t>
      </w:r>
      <w:proofErr w:type="spellEnd"/>
      <w:r>
        <w:t>(</w:t>
      </w:r>
      <w:proofErr w:type="spellStart"/>
      <w:r>
        <w:t>deadE</w:t>
      </w:r>
      <w:proofErr w:type="spellEnd"/>
      <w:r>
        <w:t>*</w:t>
      </w:r>
      <w:proofErr w:type="spellStart"/>
      <w:r>
        <w:t>liveE</w:t>
      </w:r>
      <w:proofErr w:type="spellEnd"/>
      <w:r>
        <w:t>)&gt;0))</w:t>
      </w:r>
    </w:p>
    <w:p w14:paraId="3BA61A56" w14:textId="77777777" w:rsidR="00F74663" w:rsidRDefault="00F74663" w:rsidP="00F74663">
      <w:proofErr w:type="gramStart"/>
      <w:r>
        <w:t>paste(</w:t>
      </w:r>
      <w:proofErr w:type="gramEnd"/>
      <w:r>
        <w:t>'number of sites with neither =',</w:t>
      </w:r>
    </w:p>
    <w:p w14:paraId="6E4D1AB3" w14:textId="77777777" w:rsidR="00F74663" w:rsidRDefault="00F74663" w:rsidP="00F74663">
      <w:r>
        <w:t xml:space="preserve">      sum(</w:t>
      </w:r>
      <w:proofErr w:type="spellStart"/>
      <w:r>
        <w:t>rowSums</w:t>
      </w:r>
      <w:proofErr w:type="spellEnd"/>
      <w:r>
        <w:t>(</w:t>
      </w:r>
      <w:proofErr w:type="spellStart"/>
      <w:r>
        <w:t>deadE+liveE</w:t>
      </w:r>
      <w:proofErr w:type="spellEnd"/>
      <w:r>
        <w:t>) == 0))</w:t>
      </w:r>
    </w:p>
    <w:p w14:paraId="314D68B2" w14:textId="1F062D7B" w:rsidR="007F7705" w:rsidRDefault="00F74663" w:rsidP="00F74663">
      <w:r>
        <w:t>#--------------------------------------------------------------</w:t>
      </w:r>
    </w:p>
    <w:sectPr w:rsidR="007F77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2NDYHMowNLQwsTZV0lIJTi4sz8/NACgxrAX6fNIQsAAAA"/>
  </w:docVars>
  <w:rsids>
    <w:rsidRoot w:val="00F74663"/>
    <w:rsid w:val="00604607"/>
    <w:rsid w:val="007F7705"/>
    <w:rsid w:val="00F74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64AE41"/>
  <w15:chartTrackingRefBased/>
  <w15:docId w15:val="{6028A9B5-02C6-4127-8B19-0464C2E641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3479</Words>
  <Characters>19836</Characters>
  <Application>Microsoft Office Word</Application>
  <DocSecurity>0</DocSecurity>
  <Lines>165</Lines>
  <Paragraphs>46</Paragraphs>
  <ScaleCrop>false</ScaleCrop>
  <Company/>
  <LinksUpToDate>false</LinksUpToDate>
  <CharactersWithSpaces>23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walewski,Michal</dc:creator>
  <cp:keywords/>
  <dc:description/>
  <cp:lastModifiedBy>Tobias B. Grun</cp:lastModifiedBy>
  <cp:revision>2</cp:revision>
  <dcterms:created xsi:type="dcterms:W3CDTF">2022-08-16T15:12:00Z</dcterms:created>
  <dcterms:modified xsi:type="dcterms:W3CDTF">2022-08-18T16:29:00Z</dcterms:modified>
</cp:coreProperties>
</file>